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141B7" w14:textId="77777777" w:rsidR="008B2F49" w:rsidRPr="00255090" w:rsidRDefault="00754ED7" w:rsidP="00D57D84">
      <w:pPr>
        <w:spacing w:line="276" w:lineRule="auto"/>
        <w:jc w:val="both"/>
        <w:rPr>
          <w:rFonts w:ascii="Calibri" w:hAnsi="Calibri" w:cs="Calibri"/>
          <w:sz w:val="20"/>
          <w:szCs w:val="20"/>
        </w:rPr>
      </w:pPr>
      <w:r w:rsidRPr="00255090">
        <w:rPr>
          <w:rFonts w:ascii="Calibri" w:hAnsi="Calibri" w:cs="Calibri"/>
          <w:sz w:val="20"/>
          <w:szCs w:val="20"/>
          <w:shd w:val="clear" w:color="auto" w:fill="FFFFFF"/>
        </w:rPr>
        <w:fldChar w:fldCharType="begin">
          <w:ffData>
            <w:name w:val="Check1"/>
            <w:enabled/>
            <w:calcOnExit w:val="0"/>
            <w:checkBox>
              <w:sizeAuto/>
              <w:default w:val="1"/>
            </w:checkBox>
          </w:ffData>
        </w:fldChar>
      </w:r>
      <w:bookmarkStart w:id="0" w:name="Check1"/>
      <w:r w:rsidRPr="00255090">
        <w:rPr>
          <w:rFonts w:ascii="Calibri" w:hAnsi="Calibri" w:cs="Calibri"/>
          <w:sz w:val="20"/>
          <w:szCs w:val="20"/>
          <w:shd w:val="clear" w:color="auto" w:fill="FFFFFF"/>
        </w:rPr>
        <w:instrText xml:space="preserve"> FORMCHECKBOX </w:instrText>
      </w:r>
      <w:r w:rsidR="00703850">
        <w:rPr>
          <w:rFonts w:ascii="Calibri" w:hAnsi="Calibri" w:cs="Calibri"/>
          <w:sz w:val="20"/>
          <w:szCs w:val="20"/>
          <w:shd w:val="clear" w:color="auto" w:fill="FFFFFF"/>
        </w:rPr>
      </w:r>
      <w:r w:rsidR="00703850">
        <w:rPr>
          <w:rFonts w:ascii="Calibri" w:hAnsi="Calibri" w:cs="Calibri"/>
          <w:sz w:val="20"/>
          <w:szCs w:val="20"/>
          <w:shd w:val="clear" w:color="auto" w:fill="FFFFFF"/>
        </w:rPr>
        <w:fldChar w:fldCharType="separate"/>
      </w:r>
      <w:r w:rsidRPr="00255090">
        <w:rPr>
          <w:rFonts w:ascii="Calibri" w:hAnsi="Calibri" w:cs="Calibri"/>
          <w:sz w:val="20"/>
          <w:szCs w:val="20"/>
          <w:shd w:val="clear" w:color="auto" w:fill="FFFFFF"/>
        </w:rPr>
        <w:fldChar w:fldCharType="end"/>
      </w:r>
      <w:bookmarkEnd w:id="0"/>
      <w:r w:rsidR="008B2F49" w:rsidRPr="00255090">
        <w:rPr>
          <w:rFonts w:ascii="Calibri" w:hAnsi="Calibri" w:cs="Calibri"/>
          <w:sz w:val="20"/>
          <w:szCs w:val="20"/>
          <w:shd w:val="clear" w:color="auto" w:fill="FFFFFF"/>
        </w:rPr>
        <w:t xml:space="preserve">    </w:t>
      </w:r>
      <w:r w:rsidR="008B2F49" w:rsidRPr="00255090">
        <w:rPr>
          <w:rFonts w:ascii="Calibri" w:hAnsi="Calibri" w:cs="Calibri"/>
          <w:sz w:val="20"/>
          <w:szCs w:val="20"/>
          <w:shd w:val="clear" w:color="auto" w:fill="FFFFFF"/>
        </w:rPr>
        <w:tab/>
      </w:r>
      <w:r w:rsidR="008B2F49" w:rsidRPr="00255090">
        <w:rPr>
          <w:rFonts w:ascii="Calibri" w:hAnsi="Calibri" w:cs="Calibri"/>
          <w:sz w:val="20"/>
          <w:szCs w:val="20"/>
        </w:rPr>
        <w:t>For Information</w:t>
      </w:r>
    </w:p>
    <w:p w14:paraId="61E2D275" w14:textId="77777777" w:rsidR="008B2F49" w:rsidRPr="00255090" w:rsidRDefault="008B2F49" w:rsidP="008B2F49">
      <w:pPr>
        <w:spacing w:line="276" w:lineRule="auto"/>
        <w:jc w:val="both"/>
        <w:rPr>
          <w:rFonts w:ascii="Calibri" w:hAnsi="Calibri" w:cs="Calibri"/>
          <w:sz w:val="20"/>
          <w:szCs w:val="20"/>
        </w:rPr>
      </w:pPr>
      <w:r w:rsidRPr="00255090">
        <w:rPr>
          <w:rFonts w:ascii="Calibri" w:hAnsi="Calibri" w:cs="Calibri"/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255090">
        <w:rPr>
          <w:rFonts w:ascii="Calibri" w:hAnsi="Calibri" w:cs="Calibri"/>
          <w:sz w:val="20"/>
          <w:szCs w:val="20"/>
        </w:rPr>
        <w:instrText xml:space="preserve"> FORMCHECKBOX </w:instrText>
      </w:r>
      <w:r w:rsidR="00703850">
        <w:rPr>
          <w:rFonts w:ascii="Calibri" w:hAnsi="Calibri" w:cs="Calibri"/>
          <w:sz w:val="20"/>
          <w:szCs w:val="20"/>
        </w:rPr>
      </w:r>
      <w:r w:rsidR="00703850">
        <w:rPr>
          <w:rFonts w:ascii="Calibri" w:hAnsi="Calibri" w:cs="Calibri"/>
          <w:sz w:val="20"/>
          <w:szCs w:val="20"/>
        </w:rPr>
        <w:fldChar w:fldCharType="separate"/>
      </w:r>
      <w:r w:rsidRPr="00255090">
        <w:rPr>
          <w:rFonts w:ascii="Calibri" w:hAnsi="Calibri" w:cs="Calibri"/>
          <w:sz w:val="20"/>
          <w:szCs w:val="20"/>
        </w:rPr>
        <w:fldChar w:fldCharType="end"/>
      </w:r>
      <w:bookmarkEnd w:id="1"/>
      <w:r w:rsidRPr="00255090">
        <w:rPr>
          <w:rFonts w:ascii="Calibri" w:hAnsi="Calibri" w:cs="Calibri"/>
          <w:sz w:val="20"/>
          <w:szCs w:val="20"/>
        </w:rPr>
        <w:t xml:space="preserve">   </w:t>
      </w:r>
      <w:r w:rsidRPr="00255090">
        <w:rPr>
          <w:rFonts w:ascii="Calibri" w:hAnsi="Calibri" w:cs="Calibri"/>
          <w:sz w:val="20"/>
          <w:szCs w:val="20"/>
        </w:rPr>
        <w:tab/>
        <w:t>Decision Needed</w:t>
      </w:r>
      <w:r w:rsidRPr="00255090">
        <w:rPr>
          <w:rFonts w:ascii="Calibri" w:hAnsi="Calibri" w:cs="Calibri"/>
          <w:sz w:val="20"/>
          <w:szCs w:val="20"/>
        </w:rPr>
        <w:tab/>
      </w:r>
    </w:p>
    <w:p w14:paraId="55B0CF8F" w14:textId="77777777" w:rsidR="00CC0C9E" w:rsidRPr="00255090" w:rsidRDefault="008B2F49" w:rsidP="008B2F49">
      <w:pPr>
        <w:spacing w:line="276" w:lineRule="auto"/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255090">
        <w:rPr>
          <w:rFonts w:ascii="Calibri" w:hAnsi="Calibri" w:cs="Calibri"/>
          <w:sz w:val="20"/>
          <w:szCs w:val="20"/>
        </w:rPr>
        <w:instrText xml:space="preserve"> FORMCHECKBOX </w:instrText>
      </w:r>
      <w:r w:rsidR="00703850">
        <w:rPr>
          <w:rFonts w:ascii="Calibri" w:hAnsi="Calibri" w:cs="Calibri"/>
          <w:sz w:val="20"/>
          <w:szCs w:val="20"/>
        </w:rPr>
      </w:r>
      <w:r w:rsidR="00703850">
        <w:rPr>
          <w:rFonts w:ascii="Calibri" w:hAnsi="Calibri" w:cs="Calibri"/>
          <w:sz w:val="20"/>
          <w:szCs w:val="20"/>
        </w:rPr>
        <w:fldChar w:fldCharType="separate"/>
      </w:r>
      <w:r w:rsidRPr="00255090">
        <w:rPr>
          <w:rFonts w:ascii="Calibri" w:hAnsi="Calibri" w:cs="Calibri"/>
          <w:sz w:val="20"/>
          <w:szCs w:val="20"/>
        </w:rPr>
        <w:fldChar w:fldCharType="end"/>
      </w:r>
      <w:bookmarkEnd w:id="2"/>
      <w:r w:rsidRPr="00255090">
        <w:rPr>
          <w:rFonts w:ascii="Calibri" w:hAnsi="Calibri" w:cs="Calibri"/>
          <w:sz w:val="20"/>
          <w:szCs w:val="20"/>
        </w:rPr>
        <w:t xml:space="preserve"> </w:t>
      </w:r>
      <w:r w:rsidRPr="00255090">
        <w:rPr>
          <w:rFonts w:ascii="Calibri" w:hAnsi="Calibri" w:cs="Calibri"/>
          <w:sz w:val="20"/>
          <w:szCs w:val="20"/>
        </w:rPr>
        <w:tab/>
        <w:t>Recommendation Required</w:t>
      </w:r>
      <w:r w:rsidRPr="00255090">
        <w:rPr>
          <w:rFonts w:ascii="Calibri" w:hAnsi="Calibri" w:cs="Calibri"/>
          <w:b/>
          <w:sz w:val="22"/>
          <w:szCs w:val="22"/>
        </w:rPr>
        <w:tab/>
      </w:r>
    </w:p>
    <w:p w14:paraId="7B1780DB" w14:textId="77777777" w:rsidR="00CC0C9E" w:rsidRPr="00255090" w:rsidRDefault="00CC0C9E" w:rsidP="001C2CA8">
      <w:pPr>
        <w:tabs>
          <w:tab w:val="right" w:pos="8820"/>
        </w:tabs>
        <w:jc w:val="both"/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4860"/>
        <w:gridCol w:w="5310"/>
      </w:tblGrid>
      <w:tr w:rsidR="00255090" w:rsidRPr="00255090" w14:paraId="791D8FA7" w14:textId="77777777" w:rsidTr="00056337">
        <w:tc>
          <w:tcPr>
            <w:tcW w:w="4860" w:type="dxa"/>
            <w:shd w:val="clear" w:color="auto" w:fill="F3F3F3"/>
          </w:tcPr>
          <w:p w14:paraId="4FB73E94" w14:textId="78D46304" w:rsidR="00011C3F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Prepared </w:t>
            </w:r>
            <w:r w:rsidR="00137B76" w:rsidRPr="00255090">
              <w:rPr>
                <w:rFonts w:ascii="Calibri" w:hAnsi="Calibri" w:cs="Calibri"/>
                <w:b/>
                <w:sz w:val="22"/>
                <w:szCs w:val="22"/>
              </w:rPr>
              <w:t>for</w:t>
            </w: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754ED7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E6573A" w:rsidRPr="00E6573A">
              <w:rPr>
                <w:rFonts w:ascii="Calibri" w:hAnsi="Calibri" w:cs="Calibri"/>
                <w:bCs/>
                <w:sz w:val="22"/>
                <w:szCs w:val="22"/>
              </w:rPr>
              <w:t xml:space="preserve">Dean's Council &amp; Other Stakeholders</w:t>
            </w:r>
          </w:p>
          <w:p w14:paraId="43E898B2" w14:textId="5152A6F7" w:rsidR="00011C3F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Title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C90610">
              <w:rPr>
                <w:rFonts w:ascii="Calibri" w:hAnsi="Calibri" w:cs="Calibri"/>
                <w:sz w:val="22"/>
                <w:szCs w:val="22"/>
              </w:rPr>
              <w:t xml:space="preserve">Keyano College Enrolment KPI Update</w:t>
            </w:r>
          </w:p>
          <w:p w14:paraId="4D36B1D7" w14:textId="0C674BF0" w:rsidR="003465EE" w:rsidRPr="00255090" w:rsidRDefault="00137B76" w:rsidP="00AA5906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Date prepared</w:t>
            </w:r>
            <w:r w:rsidR="00EB0785"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0B176A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BC1DDC">
              <w:rPr>
                <w:rFonts w:ascii="Calibri" w:hAnsi="Calibri" w:cs="Calibri"/>
                <w:bCs/>
                <w:sz w:val="22"/>
                <w:szCs w:val="22"/>
              </w:rPr>
              <w:t xml:space="preserve">July 15, 2025</w:t>
            </w:r>
          </w:p>
        </w:tc>
        <w:tc>
          <w:tcPr>
            <w:tcW w:w="5310" w:type="dxa"/>
            <w:shd w:val="clear" w:color="auto" w:fill="F3F3F3"/>
          </w:tcPr>
          <w:p w14:paraId="46516264" w14:textId="6541A438" w:rsidR="00B122D4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Prepared </w:t>
            </w:r>
            <w:r w:rsidR="00137B76" w:rsidRPr="00255090">
              <w:rPr>
                <w:rFonts w:ascii="Calibri" w:hAnsi="Calibri" w:cs="Calibri"/>
                <w:b/>
                <w:sz w:val="22"/>
                <w:szCs w:val="22"/>
              </w:rPr>
              <w:t>by</w:t>
            </w: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754ED7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 xml:space="preserve">Bill Guo, Aman Debesay</w:t>
            </w:r>
          </w:p>
          <w:p w14:paraId="3B3875A3" w14:textId="37CC3A19" w:rsidR="00B122D4" w:rsidRPr="00255090" w:rsidRDefault="00137B76" w:rsidP="00B122D4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Title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 xml:space="preserve">Institutional Research Analyst</w:t>
            </w:r>
          </w:p>
          <w:p w14:paraId="0005C9DB" w14:textId="42FB9105" w:rsidR="003465EE" w:rsidRPr="00255090" w:rsidRDefault="00137B76" w:rsidP="00B122D4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Department</w:t>
            </w:r>
            <w:r w:rsidR="003465EE"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 xml:space="preserve">Institutional Research</w:t>
            </w:r>
          </w:p>
        </w:tc>
      </w:tr>
    </w:tbl>
    <w:p w14:paraId="7E1CE33D" w14:textId="77777777" w:rsidR="006B5425" w:rsidRPr="00255090" w:rsidRDefault="006B5425" w:rsidP="00E47D4B">
      <w:pPr>
        <w:jc w:val="both"/>
        <w:rPr>
          <w:rFonts w:ascii="Calibri" w:hAnsi="Calibri" w:cs="Calibri"/>
          <w:b/>
          <w:sz w:val="22"/>
          <w:szCs w:val="22"/>
        </w:rPr>
      </w:pPr>
    </w:p>
    <w:p w14:paraId="3546A69A" w14:textId="77777777" w:rsidR="00CA1C60" w:rsidRPr="00255090" w:rsidRDefault="00C23608" w:rsidP="00E47D4B">
      <w:pPr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b/>
          <w:sz w:val="22"/>
          <w:szCs w:val="22"/>
        </w:rPr>
        <w:t>SUBJECT:</w:t>
      </w:r>
      <w:r w:rsidR="00C94F1C" w:rsidRPr="00255090">
        <w:rPr>
          <w:rFonts w:ascii="Calibri" w:hAnsi="Calibri" w:cs="Calibri"/>
          <w:b/>
          <w:sz w:val="22"/>
          <w:szCs w:val="22"/>
        </w:rPr>
        <w:t xml:space="preserve"> </w:t>
      </w:r>
    </w:p>
    <w:p w14:paraId="72723D21" w14:textId="4882D5F3" w:rsidR="00C23608" w:rsidRPr="00255090" w:rsidRDefault="00F95F52" w:rsidP="00754ED7">
      <w:pPr>
        <w:pStyle w:val="ListParagraph"/>
        <w:ind w:left="0" w:right="-720"/>
        <w:rPr>
          <w:rFonts w:cs="Calibri"/>
        </w:rPr>
      </w:pPr>
      <w:r w:rsidRPr="00255090">
        <w:rPr>
          <w:rFonts w:cs="Calibri"/>
        </w:rPr>
        <w:t xml:space="preserve">KPI </w:t>
      </w:r>
      <w:r w:rsidR="00754ED7" w:rsidRPr="00255090">
        <w:rPr>
          <w:rFonts w:cs="Calibri"/>
        </w:rPr>
        <w:t>Update</w:t>
      </w:r>
      <w:r w:rsidRPr="00255090">
        <w:rPr>
          <w:rFonts w:cs="Calibri"/>
        </w:rPr>
        <w:t>s</w:t>
      </w:r>
      <w:r w:rsidR="00754ED7" w:rsidRPr="00255090">
        <w:rPr>
          <w:rFonts w:cs="Calibri"/>
        </w:rPr>
        <w:t xml:space="preserve"> </w:t>
      </w:r>
      <w:r w:rsidR="00B47B2F" w:rsidRPr="00255090">
        <w:rPr>
          <w:rFonts w:cs="Calibri"/>
        </w:rPr>
        <w:t xml:space="preserve">for Applications and Enrolments </w:t>
      </w:r>
      <w:r w:rsidR="00754ED7" w:rsidRPr="00255090">
        <w:rPr>
          <w:rFonts w:cs="Calibri"/>
        </w:rPr>
        <w:t xml:space="preserve">as of </w:t>
      </w:r>
      <w:r w:rsidR="00193B4A">
        <w:rPr>
          <w:rFonts w:cs="Calibri"/>
        </w:rPr>
        <w:t xml:space="preserve">July 15, 2025</w:t>
      </w:r>
      <w:r w:rsidR="005A6F3B" w:rsidRPr="00255090">
        <w:rPr>
          <w:rFonts w:cs="Calibri"/>
        </w:rPr>
        <w:t>.</w:t>
      </w:r>
    </w:p>
    <w:p w14:paraId="23A01D5E" w14:textId="77777777" w:rsidR="00CA1C60" w:rsidRPr="00255090" w:rsidRDefault="00C23608" w:rsidP="00E47D4B">
      <w:pPr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b/>
          <w:sz w:val="22"/>
          <w:szCs w:val="22"/>
        </w:rPr>
        <w:t>BACKGROUND:</w:t>
      </w:r>
    </w:p>
    <w:p w14:paraId="509354B9" w14:textId="63953980" w:rsidR="009D40A1" w:rsidRPr="00255090" w:rsidRDefault="00754ED7" w:rsidP="00C71860">
      <w:pPr>
        <w:jc w:val="both"/>
        <w:rPr>
          <w:rFonts w:ascii="Calibri" w:hAnsi="Calibri" w:cs="Calibri"/>
          <w:sz w:val="22"/>
          <w:szCs w:val="22"/>
        </w:rPr>
      </w:pPr>
      <w:r w:rsidRPr="00255090">
        <w:rPr>
          <w:rFonts w:ascii="Calibri" w:hAnsi="Calibri" w:cs="Calibri"/>
          <w:sz w:val="22"/>
          <w:szCs w:val="22"/>
        </w:rPr>
        <w:t xml:space="preserve">The KPI update </w:t>
      </w:r>
      <w:r w:rsidR="00B47B2F" w:rsidRPr="00255090">
        <w:rPr>
          <w:rFonts w:ascii="Calibri" w:hAnsi="Calibri" w:cs="Calibri"/>
          <w:sz w:val="22"/>
          <w:szCs w:val="22"/>
        </w:rPr>
        <w:t>has been</w:t>
      </w:r>
      <w:r w:rsidR="006F31E3" w:rsidRPr="00255090">
        <w:rPr>
          <w:rFonts w:ascii="Calibri" w:hAnsi="Calibri" w:cs="Calibri"/>
          <w:sz w:val="22"/>
          <w:szCs w:val="22"/>
        </w:rPr>
        <w:t xml:space="preserve"> </w:t>
      </w:r>
      <w:r w:rsidR="00486398">
        <w:rPr>
          <w:rFonts w:ascii="Calibri" w:hAnsi="Calibri" w:cs="Calibri"/>
          <w:sz w:val="22"/>
          <w:szCs w:val="22"/>
        </w:rPr>
        <w:t>prepared to aid</w:t>
      </w:r>
      <w:r w:rsidR="00B47B2F" w:rsidRPr="00255090">
        <w:rPr>
          <w:rFonts w:ascii="Calibri" w:hAnsi="Calibri" w:cs="Calibri"/>
          <w:sz w:val="22"/>
          <w:szCs w:val="22"/>
        </w:rPr>
        <w:t xml:space="preserve"> and </w:t>
      </w:r>
      <w:r w:rsidR="00486398">
        <w:rPr>
          <w:rFonts w:ascii="Calibri" w:hAnsi="Calibri" w:cs="Calibri"/>
          <w:sz w:val="22"/>
          <w:szCs w:val="22"/>
        </w:rPr>
        <w:t xml:space="preserve">offer insights </w:t>
      </w:r>
      <w:r w:rsidR="006F31E3" w:rsidRPr="00255090">
        <w:rPr>
          <w:rFonts w:ascii="Calibri" w:hAnsi="Calibri" w:cs="Calibri"/>
          <w:sz w:val="22"/>
          <w:szCs w:val="22"/>
        </w:rPr>
        <w:t xml:space="preserve">to </w:t>
      </w:r>
      <w:r w:rsidRPr="00255090">
        <w:rPr>
          <w:rFonts w:ascii="Calibri" w:hAnsi="Calibri" w:cs="Calibri"/>
          <w:sz w:val="22"/>
          <w:szCs w:val="22"/>
        </w:rPr>
        <w:t xml:space="preserve">stakeholders </w:t>
      </w:r>
      <w:r w:rsidR="00B47B2F" w:rsidRPr="00255090">
        <w:rPr>
          <w:rFonts w:ascii="Calibri" w:hAnsi="Calibri" w:cs="Calibri"/>
          <w:sz w:val="22"/>
          <w:szCs w:val="22"/>
        </w:rPr>
        <w:t>regarding the progress of applications</w:t>
      </w:r>
      <w:r w:rsidRPr="00255090">
        <w:rPr>
          <w:rFonts w:ascii="Calibri" w:hAnsi="Calibri" w:cs="Calibri"/>
          <w:sz w:val="22"/>
          <w:szCs w:val="22"/>
        </w:rPr>
        <w:t xml:space="preserve"> and enrolment</w:t>
      </w:r>
      <w:r w:rsidR="00B47B2F" w:rsidRPr="00255090">
        <w:rPr>
          <w:rFonts w:ascii="Calibri" w:hAnsi="Calibri" w:cs="Calibri"/>
          <w:sz w:val="22"/>
          <w:szCs w:val="22"/>
        </w:rPr>
        <w:t xml:space="preserve"> </w:t>
      </w:r>
      <w:r w:rsidRPr="00255090">
        <w:rPr>
          <w:rFonts w:ascii="Calibri" w:hAnsi="Calibri" w:cs="Calibri"/>
          <w:sz w:val="22"/>
          <w:szCs w:val="22"/>
        </w:rPr>
        <w:t>through</w:t>
      </w:r>
      <w:r w:rsidR="00B47B2F" w:rsidRPr="00255090">
        <w:rPr>
          <w:rFonts w:ascii="Calibri" w:hAnsi="Calibri" w:cs="Calibri"/>
          <w:sz w:val="22"/>
          <w:szCs w:val="22"/>
        </w:rPr>
        <w:t>out</w:t>
      </w:r>
      <w:r w:rsidRPr="00255090">
        <w:rPr>
          <w:rFonts w:ascii="Calibri" w:hAnsi="Calibri" w:cs="Calibri"/>
          <w:sz w:val="22"/>
          <w:szCs w:val="22"/>
        </w:rPr>
        <w:t xml:space="preserve"> the academic year. </w:t>
      </w:r>
      <w:r w:rsidR="00B47B2F" w:rsidRPr="00255090">
        <w:rPr>
          <w:rFonts w:ascii="Calibri" w:hAnsi="Calibri" w:cs="Calibri"/>
          <w:sz w:val="22"/>
          <w:szCs w:val="22"/>
        </w:rPr>
        <w:t>For more detailed in</w:t>
      </w:r>
      <w:r w:rsidR="00486398">
        <w:rPr>
          <w:rFonts w:ascii="Calibri" w:hAnsi="Calibri" w:cs="Calibri"/>
          <w:sz w:val="22"/>
          <w:szCs w:val="22"/>
        </w:rPr>
        <w:t>forma</w:t>
      </w:r>
      <w:r w:rsidR="003C666C">
        <w:rPr>
          <w:rFonts w:ascii="Calibri" w:hAnsi="Calibri" w:cs="Calibri"/>
          <w:sz w:val="22"/>
          <w:szCs w:val="22"/>
        </w:rPr>
        <w:t>tion</w:t>
      </w:r>
      <w:r w:rsidR="00B47B2F" w:rsidRPr="00255090">
        <w:rPr>
          <w:rFonts w:ascii="Calibri" w:hAnsi="Calibri" w:cs="Calibri"/>
          <w:sz w:val="22"/>
          <w:szCs w:val="22"/>
        </w:rPr>
        <w:t>, p</w:t>
      </w:r>
      <w:r w:rsidRPr="00255090">
        <w:rPr>
          <w:rFonts w:ascii="Calibri" w:hAnsi="Calibri" w:cs="Calibri"/>
          <w:sz w:val="22"/>
          <w:szCs w:val="22"/>
        </w:rPr>
        <w:t>lease refer to the attached KPI Update workbook</w:t>
      </w:r>
      <w:r w:rsidR="00FD1E4C" w:rsidRPr="00255090">
        <w:rPr>
          <w:rFonts w:ascii="Calibri" w:hAnsi="Calibri" w:cs="Calibri"/>
          <w:sz w:val="22"/>
          <w:szCs w:val="22"/>
        </w:rPr>
        <w:t>s</w:t>
      </w:r>
      <w:r w:rsidRPr="00255090">
        <w:rPr>
          <w:rFonts w:ascii="Calibri" w:hAnsi="Calibri" w:cs="Calibri"/>
          <w:sz w:val="22"/>
          <w:szCs w:val="22"/>
        </w:rPr>
        <w:t>.</w:t>
      </w:r>
    </w:p>
    <w:p w14:paraId="3F26122D" w14:textId="77777777" w:rsidR="005A6F3B" w:rsidRPr="00255090" w:rsidRDefault="005A6F3B" w:rsidP="00C71860">
      <w:pPr>
        <w:jc w:val="both"/>
        <w:rPr>
          <w:rFonts w:ascii="Calibri" w:hAnsi="Calibri" w:cs="Calibri"/>
          <w:sz w:val="22"/>
          <w:szCs w:val="22"/>
        </w:rPr>
      </w:pPr>
    </w:p>
    <w:p w14:paraId="32942170" w14:textId="77777777" w:rsidR="00F95F52" w:rsidRPr="00255090" w:rsidRDefault="00A00B3E" w:rsidP="00727316">
      <w:pPr>
        <w:jc w:val="both"/>
        <w:rPr>
          <w:rFonts w:ascii="Calibri" w:hAnsi="Calibri" w:cs="Calibri"/>
          <w:b/>
          <w:sz w:val="28"/>
          <w:szCs w:val="28"/>
        </w:rPr>
      </w:pPr>
      <w:r w:rsidRPr="00255090">
        <w:rPr>
          <w:rFonts w:ascii="Calibri" w:hAnsi="Calibri" w:cs="Calibri"/>
          <w:b/>
          <w:sz w:val="22"/>
          <w:szCs w:val="22"/>
        </w:rPr>
        <w:t>CURRENT STATUS</w:t>
      </w:r>
      <w:r w:rsidR="00102248" w:rsidRPr="00255090">
        <w:rPr>
          <w:rFonts w:ascii="Calibri" w:hAnsi="Calibri" w:cs="Calibri"/>
          <w:b/>
          <w:sz w:val="22"/>
          <w:szCs w:val="22"/>
        </w:rPr>
        <w:t>:</w:t>
      </w:r>
    </w:p>
    <w:p w14:paraId="77D39E66" w14:textId="77777777" w:rsidR="0022172C" w:rsidRPr="00255090" w:rsidRDefault="00CE4FE9" w:rsidP="00CE4FE9">
      <w:pPr>
        <w:jc w:val="center"/>
        <w:rPr>
          <w:rFonts w:ascii="Calibri" w:hAnsi="Calibri" w:cs="Calibri"/>
          <w:b/>
          <w:sz w:val="28"/>
          <w:szCs w:val="28"/>
        </w:rPr>
      </w:pPr>
      <w:r w:rsidRPr="00255090">
        <w:rPr>
          <w:rFonts w:ascii="Calibri" w:hAnsi="Calibri" w:cs="Calibri"/>
          <w:b/>
          <w:sz w:val="28"/>
          <w:szCs w:val="28"/>
        </w:rPr>
        <w:t>Applications Updates</w:t>
      </w:r>
    </w:p>
    <w:tbl>
      <w:tblPr>
        <w:tblW w:w="11395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871"/>
        <w:gridCol w:w="1020"/>
        <w:gridCol w:w="1020"/>
        <w:gridCol w:w="1134"/>
        <w:gridCol w:w="1020"/>
        <w:gridCol w:w="1020"/>
        <w:gridCol w:w="1134"/>
        <w:gridCol w:w="1020"/>
        <w:gridCol w:w="1020"/>
        <w:gridCol w:w="1136"/>
      </w:tblGrid>
      <w:tr w:rsidR="00C40976" w:rsidRPr="00255090" w14:paraId="411E8218" w14:textId="77777777" w:rsidTr="00D34EA3">
        <w:trPr>
          <w:trHeight w:val="317"/>
        </w:trPr>
        <w:tc>
          <w:tcPr>
            <w:tcW w:w="11395" w:type="dxa"/>
            <w:gridSpan w:val="10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153D63"/>
            <w:noWrap/>
            <w:vAlign w:val="center"/>
          </w:tcPr>
          <w:p w14:paraId="712F5D63" w14:textId="6AF36C7F" w:rsidR="00C40976" w:rsidRPr="00255090" w:rsidRDefault="000D62F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>Applications Comparison - Point in Time</w:t>
            </w:r>
          </w:p>
        </w:tc>
      </w:tr>
      <w:tr w:rsidR="00EB75B3" w:rsidRPr="00255090" w14:paraId="1E8E6641" w14:textId="77777777" w:rsidTr="00D34EA3">
        <w:trPr>
          <w:trHeight w:val="6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20BFFE11" w14:textId="77777777" w:rsidR="005A6F3B" w:rsidRPr="00255090" w:rsidRDefault="005A6F3B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pulation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0082A846" w14:textId="1C11B2A7" w:rsidR="005A6F3B" w:rsidRPr="00255090" w:rsidRDefault="005C4216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Summer 202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2F7E2D98" w14:textId="7CB40E73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Summer 202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16A7E17C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4182190B" w14:textId="3CCFCE7B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Fall 202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370785AA" w14:textId="7669EC7A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Fall 202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369F91A4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22A313FA" w14:textId="5B213403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Winter 202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654217AA" w14:textId="48ED5C27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Winter 202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3392B74A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</w:tr>
      <w:tr w:rsidR="004D74A9" w:rsidRPr="00255090" w14:paraId="50A98F6C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F59352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Total Applications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321841D" w14:textId="5B535B79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7D5FF6A" w14:textId="1A55B48C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143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7B445CD" w14:textId="51D13644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96.5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9E68E1B" w14:textId="2192756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148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CE68A56" w14:textId="2C1DECB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490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355C7A1" w14:textId="3C159AC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69.7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CD842C8" w14:textId="10E8EC3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7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F86BD95" w14:textId="713BA392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110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6F23EF8B" w14:textId="103CFC1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92.9%</w:t>
                </w:r>
              </w:t>
            </w:r>
          </w:p>
        </w:tc>
      </w:tr>
      <w:tr w:rsidR="004D74A9" w:rsidRPr="00255090" w14:paraId="01E51BBB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515BAF" w14:textId="77777777" w:rsidR="004D74A9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International</w:t>
            </w:r>
          </w:p>
          <w:p w14:paraId="13EFF9AE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84A3AB6" w14:textId="7C370FF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2BB424A" w14:textId="20E4B7D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139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4EAF98E" w14:textId="5AA7A7F6" w:rsidR="004D74A9" w:rsidRPr="00255090" w:rsidRDefault="004D74A9" w:rsidP="00BE1811">
            <w:pPr>
              <w:tabs>
                <w:tab w:val="left" w:pos="195"/>
                <w:tab w:val="center" w:pos="359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98.1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574B345" w14:textId="52F2D5C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47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90E537B" w14:textId="32475A3E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372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5A5616F" w14:textId="73ABCBF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87.2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497D1AA" w14:textId="2DF4F08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4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F5347A5" w14:textId="34D4F7F4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106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8F0331A" w14:textId="5F6F2092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96.0%</w:t>
                </w:r>
              </w:t>
            </w:r>
          </w:p>
        </w:tc>
      </w:tr>
      <w:tr w:rsidR="004D74A9" w:rsidRPr="00255090" w14:paraId="607221F1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6579A6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Domestic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8F8AF4C" w14:textId="3050471B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769C6DD" w14:textId="3549DF90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3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FFEAE00" w14:textId="6944280C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36.8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662C29" w14:textId="34AE0C16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100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2B90BF8" w14:textId="2DC36565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117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00CF23A" w14:textId="2F75E50B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14.4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BB55957" w14:textId="30AF07A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3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7310FE9" w14:textId="19EF631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4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03C32B5" w14:textId="2C3CA248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12.2%</w:t>
                </w:r>
              </w:t>
            </w:r>
          </w:p>
        </w:tc>
      </w:tr>
    </w:tbl>
    <w:p w14:paraId="158D12BD" w14:textId="77777777" w:rsidR="005A6F3B" w:rsidRPr="00255090" w:rsidRDefault="005A6F3B" w:rsidP="00CE4FE9">
      <w:pPr>
        <w:jc w:val="center"/>
        <w:rPr>
          <w:rFonts w:ascii="Calibri" w:hAnsi="Calibri" w:cs="Calibri"/>
          <w:b/>
          <w:sz w:val="28"/>
          <w:szCs w:val="28"/>
        </w:rPr>
      </w:pPr>
    </w:p>
    <w:p w14:paraId="60149D9F" w14:textId="39F27860" w:rsidR="008B4E93" w:rsidRPr="00F74944" w:rsidRDefault="00F74944" w:rsidP="008B4E93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Summer 2025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="008B4E93"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255090" w:rsidRPr="00255090" w14:paraId="370303AD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FC91C" w14:textId="7497744C" w:rsidR="00BA769B" w:rsidRPr="008E70B6" w:rsidRDefault="00BA769B" w:rsidP="008E70B6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 w:rsidR="00DB4A61">
              <w:rPr>
                <w:rFonts w:ascii="Calibri" w:hAnsi="Calibri" w:cs="Calibri"/>
                <w:sz w:val="22"/>
                <w:szCs w:val="22"/>
              </w:rPr>
              <w:t xml:space="preserve">July 15,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 w:rsidR="00185398">
              <w:rPr>
                <w:rFonts w:ascii="Calibri" w:hAnsi="Calibri" w:cs="Calibri"/>
                <w:sz w:val="22"/>
                <w:szCs w:val="22"/>
              </w:rPr>
              <w:t xml:space="preserve">50 unique applicants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 xml:space="preserve">representing </w:t>
            </w:r>
            <w:r w:rsidR="00185398" w:rsidRPr="00396227">
              <w:rPr>
                <w:rFonts w:ascii="Calibri" w:hAnsi="Calibri" w:cs="Calibri"/>
                <w:sz w:val="22"/>
                <w:szCs w:val="22"/>
              </w:rPr>
              <w:t xml:space="preserve">50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 total applications for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 xml:space="preserve">Summer 2025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. The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 xml:space="preserve">50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 unique applicants in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 xml:space="preserve">Summer 2025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are</w:t>
            </w:r>
            <w:r w:rsidR="00047012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2051AB" w:rsidRPr="002A6DB5">
              <w:rPr>
                <w:rFonts w:ascii="Calibri" w:hAnsi="Calibri" w:cs="Calibri"/>
                <w:sz w:val="22"/>
                <w:szCs w:val="22"/>
              </w:rPr>
              <w:t xml:space="preserve">96.5</w:t>
            </w:r>
            <w:r w:rsidR="00574D0C">
              <w:rPr>
                <w:rFonts w:ascii="Calibri" w:hAnsi="Calibri" w:cs="Calibri"/>
                <w:sz w:val="22"/>
                <w:szCs w:val="22"/>
              </w:rPr>
              <w:t xml:space="preserve">%</w:t>
            </w:r>
            <w:r w:rsidR="002051AB" w:rsidRPr="008E70B6">
              <w:rPr>
                <w:rFonts w:ascii="Calibri" w:hAnsi="Calibri" w:cs="Calibri"/>
                <w:sz w:val="22"/>
                <w:szCs w:val="22"/>
              </w:rPr>
              <w:t xml:space="preserve"> lower</w:t>
            </w:r>
            <w:r w:rsidRPr="008E70B6">
              <w:rPr>
                <w:rFonts w:ascii="Calibri" w:hAnsi="Calibri" w:cs="Calibri"/>
                <w:sz w:val="22"/>
                <w:szCs w:val="22"/>
              </w:rPr>
              <w:t xml:space="preserve"> compared to the same point in time for </w:t>
            </w:r>
            <w:r w:rsidR="00FC436E" w:rsidRPr="008E70B6">
              <w:rPr>
                <w:rFonts w:ascii="Calibri" w:hAnsi="Calibri" w:cs="Calibri"/>
                <w:sz w:val="22"/>
                <w:szCs w:val="22"/>
              </w:rPr>
              <w:t xml:space="preserve">Summer 2024 unique 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applicants.</w:t>
            </w:r>
          </w:p>
        </w:tc>
      </w:tr>
      <w:tr w:rsidR="00255090" w:rsidRPr="00255090" w14:paraId="5E137EB1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0C8C9" w14:textId="29B7120A" w:rsidR="00BA769B" w:rsidRPr="00255090" w:rsidRDefault="00BA769B" w:rsidP="00BA769B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="00D25B59" w:rsidRPr="00396227">
              <w:rPr>
                <w:rFonts w:ascii="Calibri" w:hAnsi="Calibri" w:cs="Calibri"/>
                <w:sz w:val="22"/>
                <w:szCs w:val="22"/>
              </w:rPr>
              <w:t xml:space="preserve">50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 w:rsidR="009618AE">
              <w:rPr>
                <w:rFonts w:ascii="Calibri" w:hAnsi="Calibri" w:cs="Calibri"/>
                <w:sz w:val="22"/>
                <w:szCs w:val="22"/>
              </w:rPr>
              <w:t xml:space="preserve">Summer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 w:rsidR="009618AE">
              <w:rPr>
                <w:rFonts w:ascii="Calibri" w:hAnsi="Calibri" w:cs="Calibri"/>
                <w:sz w:val="22"/>
                <w:szCs w:val="22"/>
              </w:rPr>
              <w:t xml:space="preserve">48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 w:rsidR="00490A70"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 w:rsidR="00490A70">
              <w:rPr>
                <w:rFonts w:ascii="Calibri" w:hAnsi="Calibri" w:cs="Calibri"/>
                <w:sz w:val="22"/>
                <w:szCs w:val="22"/>
              </w:rPr>
              <w:t xml:space="preserve">96.0</w:t>
            </w:r>
            <w:r w:rsidR="00601030">
              <w:rPr>
                <w:rFonts w:ascii="Calibri" w:hAnsi="Calibri" w:cs="Calibri"/>
                <w:sz w:val="22"/>
                <w:szCs w:val="22"/>
              </w:rPr>
              <w:t>%</w:t>
            </w:r>
            <w:r w:rsidR="00490A70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BA769B" w:rsidRPr="00255090" w14:paraId="13B7A778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02491" w14:textId="56B0D562" w:rsidR="00BA769B" w:rsidRPr="00255090" w:rsidRDefault="00BA769B" w:rsidP="00BA769B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 w:rsidR="00B9687A">
              <w:rPr>
                <w:rFonts w:ascii="Calibri" w:hAnsi="Calibri" w:cs="Calibri"/>
                <w:sz w:val="22"/>
                <w:szCs w:val="22"/>
              </w:rPr>
              <w:t xml:space="preserve">26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 w:rsidR="00B9687A">
              <w:rPr>
                <w:rFonts w:ascii="Calibri" w:hAnsi="Calibri" w:cs="Calibri"/>
                <w:sz w:val="22"/>
                <w:szCs w:val="22"/>
              </w:rPr>
              <w:t xml:space="preserve">52.0</w:t>
            </w:r>
            <w:r w:rsidR="00601030">
              <w:rPr>
                <w:rFonts w:ascii="Calibri" w:hAnsi="Calibri" w:cs="Calibri"/>
                <w:sz w:val="22"/>
                <w:szCs w:val="22"/>
              </w:rPr>
              <w:t>%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07A06370" w14:textId="77777777" w:rsidR="006C08E1" w:rsidRPr="00255090" w:rsidRDefault="006C08E1" w:rsidP="00195608">
      <w:pPr>
        <w:pStyle w:val="ListParagraph"/>
        <w:ind w:left="0"/>
        <w:rPr>
          <w:rFonts w:cs="Calibri"/>
        </w:rPr>
      </w:pPr>
    </w:p>
    <w:p w14:paraId="5518CA8F" w14:textId="74A7163A" w:rsidR="00DA21EB" w:rsidRPr="00F74944" w:rsidRDefault="00DA21EB" w:rsidP="00DA21EB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Fall 2025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DA21EB" w:rsidRPr="00255090" w14:paraId="62DDE3BD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FB7E0" w14:textId="2F8298E5" w:rsidR="00DA21EB" w:rsidRPr="008E70B6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July 15,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1318 unique applicants representing 1486 total applications for Fall 2025. The 1318 unique applicants in Fall 2025 ar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71.1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%</w:t>
            </w:r>
            <w:r w:rsidRPr="008E70B6">
              <w:rPr>
                <w:rFonts w:ascii="Calibri" w:hAnsi="Calibri" w:cs="Calibri"/>
                <w:sz w:val="22"/>
                <w:szCs w:val="22"/>
              </w:rPr>
              <w:t xml:space="preserve"> lower compared to the same point in time for Fall 2024 unique applicants.</w:t>
            </w:r>
          </w:p>
        </w:tc>
      </w:tr>
      <w:tr w:rsidR="00DA21EB" w:rsidRPr="00255090" w14:paraId="67FA42AA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6C1EB" w14:textId="1B1091FC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 xml:space="preserve">1486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Fall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56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38.0%.</w:t>
            </w:r>
          </w:p>
        </w:tc>
      </w:tr>
      <w:tr w:rsidR="00DA21EB" w:rsidRPr="00255090" w14:paraId="4EC19F6C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C5BFD" w14:textId="6836A49E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479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32.2%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1DF031E1" w14:textId="77777777" w:rsidR="000500E1" w:rsidRPr="00255090" w:rsidRDefault="000500E1" w:rsidP="008B4E93">
      <w:pPr>
        <w:rPr>
          <w:rFonts w:ascii="Calibri" w:hAnsi="Calibri" w:cs="Calibri"/>
          <w:b/>
          <w:sz w:val="22"/>
          <w:szCs w:val="22"/>
          <w:u w:val="single"/>
        </w:rPr>
      </w:pPr>
    </w:p>
    <w:p w14:paraId="6C189B68" w14:textId="77777777" w:rsidR="00B578B6" w:rsidRDefault="00B578B6" w:rsidP="00DA21EB">
      <w:pPr>
        <w:rPr>
          <w:rFonts w:ascii="Calibri" w:hAnsi="Calibri" w:cs="Calibri"/>
          <w:b/>
          <w:bCs/>
          <w:sz w:val="22"/>
          <w:szCs w:val="22"/>
          <w:u w:val="single"/>
          <w:lang w:val="en-CA"/>
        </w:rPr>
      </w:pPr>
    </w:p>
    <w:p w14:paraId="5EF54601" w14:textId="77777777" w:rsidR="00B578B6" w:rsidRDefault="00B578B6" w:rsidP="00DA21EB">
      <w:pPr>
        <w:rPr>
          <w:rFonts w:ascii="Calibri" w:hAnsi="Calibri" w:cs="Calibri"/>
          <w:b/>
          <w:bCs/>
          <w:sz w:val="22"/>
          <w:szCs w:val="22"/>
          <w:u w:val="single"/>
          <w:lang w:val="en-CA"/>
        </w:rPr>
      </w:pPr>
    </w:p>
    <w:p w14:paraId="7CEC44FD" w14:textId="070ED45A" w:rsidR="00DA21EB" w:rsidRPr="00F74944" w:rsidRDefault="00DA21EB" w:rsidP="00DA21EB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Winter 2026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DA21EB" w:rsidRPr="00255090" w14:paraId="4BC5077D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FA336" w14:textId="62D24650" w:rsidR="00DA21EB" w:rsidRPr="008E70B6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July 15,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78 unique applicants representing 78 total applications for Winter 2026. The 78 unique applicants in Winter 2026 ar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92.8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%</w:t>
            </w:r>
            <w:r w:rsidRPr="008E70B6">
              <w:rPr>
                <w:rFonts w:ascii="Calibri" w:hAnsi="Calibri" w:cs="Calibri"/>
                <w:sz w:val="22"/>
                <w:szCs w:val="22"/>
              </w:rPr>
              <w:t xml:space="preserve"> lower compared to the same point in time for Winter 2025 unique applicants.</w:t>
            </w:r>
          </w:p>
        </w:tc>
      </w:tr>
      <w:tr w:rsidR="00DA21EB" w:rsidRPr="00255090" w14:paraId="51C4B1D8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D1B14" w14:textId="06FFA239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 xml:space="preserve">78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Winter 2026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32.1%.</w:t>
            </w:r>
          </w:p>
        </w:tc>
      </w:tr>
      <w:tr w:rsidR="00DA21EB" w:rsidRPr="00255090" w14:paraId="2C3F3EDC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794AC" w14:textId="7A9F9908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42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53.8%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6F788E9E" w14:textId="77777777" w:rsidR="005E7365" w:rsidRPr="00255090" w:rsidRDefault="005E7365" w:rsidP="00DA21EB">
      <w:pPr>
        <w:pStyle w:val="ListParagraph"/>
        <w:ind w:left="0"/>
        <w:rPr>
          <w:rFonts w:cs="Calibri"/>
          <w:lang w:val="en-US"/>
        </w:rPr>
      </w:pPr>
    </w:p>
    <w:p w14:paraId="7F04313D" w14:textId="1F1835EB" w:rsidR="002F737C" w:rsidRPr="00255090" w:rsidRDefault="005C658B" w:rsidP="002F737C">
      <w:pPr>
        <w:ind w:left="720"/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 xml:space="preserve">2025-26</w:t>
      </w:r>
      <w:r w:rsidR="00CE4FE9" w:rsidRPr="00255090">
        <w:rPr>
          <w:rFonts w:ascii="Calibri" w:hAnsi="Calibri" w:cs="Calibri"/>
          <w:b/>
          <w:sz w:val="28"/>
          <w:szCs w:val="28"/>
        </w:rPr>
        <w:t xml:space="preserve"> Enrolment Updates</w:t>
      </w:r>
    </w:p>
    <w:tbl>
      <w:tblPr>
        <w:tblW w:w="11373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7"/>
        <w:gridCol w:w="3114"/>
        <w:gridCol w:w="737"/>
        <w:gridCol w:w="1077"/>
        <w:gridCol w:w="737"/>
        <w:gridCol w:w="1077"/>
        <w:gridCol w:w="1463"/>
        <w:gridCol w:w="1471"/>
      </w:tblGrid>
      <w:tr w:rsidR="003074F4" w:rsidRPr="00255090" w14:paraId="1E9EBB65" w14:textId="77777777" w:rsidTr="00C7226F">
        <w:trPr>
          <w:trHeight w:val="386"/>
        </w:trPr>
        <w:tc>
          <w:tcPr>
            <w:tcW w:w="11373" w:type="dxa"/>
            <w:gridSpan w:val="8"/>
            <w:shd w:val="clear" w:color="auto" w:fill="153D63"/>
            <w:noWrap/>
            <w:vAlign w:val="center"/>
            <w:hideMark/>
          </w:tcPr>
          <w:p w14:paraId="5EE1FC73" w14:textId="6E15C3EF" w:rsidR="002F5B64" w:rsidRPr="00255090" w:rsidRDefault="005C658B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en-CA" w:eastAsia="en-CA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2025-26 </w:t>
            </w:r>
            <w:r w:rsidR="002F5B64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Year Start Enrolment Comparison -</w:t>
            </w:r>
            <w:r w:rsidR="002B3D2C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2F5B64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int in Time</w:t>
            </w:r>
          </w:p>
        </w:tc>
      </w:tr>
      <w:tr w:rsidR="00182175" w:rsidRPr="00B2570C" w14:paraId="260FBB67" w14:textId="77777777">
        <w:trPr>
          <w:trHeight w:val="624"/>
        </w:trPr>
        <w:tc>
          <w:tcPr>
            <w:tcW w:w="4811" w:type="dxa"/>
            <w:gridSpan w:val="2"/>
            <w:vMerge w:val="restart"/>
            <w:shd w:val="clear" w:color="auto" w:fill="DAE9F7"/>
            <w:noWrap/>
            <w:vAlign w:val="center"/>
          </w:tcPr>
          <w:p w14:paraId="5E222EEE" w14:textId="3CC58792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ategory</w:t>
            </w:r>
          </w:p>
        </w:tc>
        <w:tc>
          <w:tcPr>
            <w:tcW w:w="1814" w:type="dxa"/>
            <w:gridSpan w:val="2"/>
            <w:shd w:val="clear" w:color="auto" w:fill="DAE9F7"/>
            <w:vAlign w:val="center"/>
          </w:tcPr>
          <w:p w14:paraId="09A477DE" w14:textId="3E7154FF" w:rsidR="00182175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025-07-15</w:t>
            </w:r>
          </w:p>
          <w:p w14:paraId="606F4F94" w14:textId="341936E8" w:rsidR="00182175" w:rsidRPr="00B2570C" w:rsidRDefault="00D0186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(</w:t>
            </w:r>
            <w:r w:rsidR="00182175">
              <w:rPr>
                <w:rFonts w:ascii="Calibri" w:hAnsi="Calibri" w:cs="Calibri"/>
                <w:sz w:val="22"/>
                <w:szCs w:val="22"/>
              </w:rPr>
              <w:t xml:space="preserve">2025-26</w:t>
            </w:r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814" w:type="dxa"/>
            <w:gridSpan w:val="2"/>
            <w:shd w:val="clear" w:color="auto" w:fill="DAE9F7"/>
            <w:vAlign w:val="center"/>
          </w:tcPr>
          <w:p w14:paraId="1E95AE60" w14:textId="1F9F21C8" w:rsidR="003C0C3B" w:rsidRDefault="003C0C3B" w:rsidP="003C0C3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024-06-10</w:t>
            </w:r>
          </w:p>
          <w:p w14:paraId="294CC8EB" w14:textId="5A0593BF" w:rsidR="00182175" w:rsidRPr="00B2570C" w:rsidRDefault="00D01866" w:rsidP="003C0C3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(</w:t>
            </w:r>
            <w:r w:rsidR="003C0C3B">
              <w:rPr>
                <w:rFonts w:ascii="Calibri" w:hAnsi="Calibri" w:cs="Calibri"/>
                <w:sz w:val="22"/>
                <w:szCs w:val="22"/>
              </w:rPr>
              <w:t xml:space="preserve">2024-25</w:t>
            </w:r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463" w:type="dxa"/>
            <w:vMerge w:val="restart"/>
            <w:shd w:val="clear" w:color="auto" w:fill="DAE9F7"/>
            <w:vAlign w:val="center"/>
          </w:tcPr>
          <w:p w14:paraId="01C4A549" w14:textId="043486F3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% Change in UHC</w:t>
            </w:r>
          </w:p>
        </w:tc>
        <w:tc>
          <w:tcPr>
            <w:tcW w:w="1471" w:type="dxa"/>
            <w:vMerge w:val="restart"/>
            <w:shd w:val="clear" w:color="auto" w:fill="DAE9F7"/>
            <w:vAlign w:val="center"/>
          </w:tcPr>
          <w:p w14:paraId="58C20391" w14:textId="27C3BFF0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% Change in FLE</w:t>
            </w:r>
          </w:p>
        </w:tc>
      </w:tr>
      <w:tr w:rsidR="00182175" w:rsidRPr="00B2570C" w14:paraId="5426BE78" w14:textId="77777777">
        <w:trPr>
          <w:trHeight w:val="381"/>
        </w:trPr>
        <w:tc>
          <w:tcPr>
            <w:tcW w:w="4811" w:type="dxa"/>
            <w:gridSpan w:val="2"/>
            <w:vMerge/>
            <w:shd w:val="clear" w:color="auto" w:fill="DAE9F7"/>
            <w:noWrap/>
            <w:vAlign w:val="center"/>
          </w:tcPr>
          <w:p w14:paraId="0092E0FB" w14:textId="77777777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37" w:type="dxa"/>
            <w:shd w:val="clear" w:color="auto" w:fill="DAE9F7"/>
            <w:vAlign w:val="center"/>
          </w:tcPr>
          <w:p w14:paraId="32E58A95" w14:textId="6B6CDE70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HC</w:t>
            </w:r>
          </w:p>
        </w:tc>
        <w:tc>
          <w:tcPr>
            <w:tcW w:w="1077" w:type="dxa"/>
            <w:shd w:val="clear" w:color="auto" w:fill="DAE9F7"/>
            <w:vAlign w:val="center"/>
          </w:tcPr>
          <w:p w14:paraId="1DCD9E87" w14:textId="28F9D2AC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LE</w:t>
            </w:r>
          </w:p>
        </w:tc>
        <w:tc>
          <w:tcPr>
            <w:tcW w:w="737" w:type="dxa"/>
            <w:shd w:val="clear" w:color="auto" w:fill="DAE9F7"/>
            <w:vAlign w:val="center"/>
          </w:tcPr>
          <w:p w14:paraId="7447745D" w14:textId="603FE019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HC</w:t>
            </w:r>
          </w:p>
        </w:tc>
        <w:tc>
          <w:tcPr>
            <w:tcW w:w="1077" w:type="dxa"/>
            <w:shd w:val="clear" w:color="auto" w:fill="DAE9F7"/>
            <w:vAlign w:val="center"/>
          </w:tcPr>
          <w:p w14:paraId="7447F886" w14:textId="4E227036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LE</w:t>
            </w:r>
          </w:p>
        </w:tc>
        <w:tc>
          <w:tcPr>
            <w:tcW w:w="1463" w:type="dxa"/>
            <w:vMerge/>
            <w:shd w:val="clear" w:color="auto" w:fill="DAE9F7"/>
            <w:vAlign w:val="center"/>
          </w:tcPr>
          <w:p w14:paraId="1BC45070" w14:textId="60DD1223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471" w:type="dxa"/>
            <w:vMerge/>
            <w:shd w:val="clear" w:color="auto" w:fill="DAE9F7"/>
            <w:vAlign w:val="center"/>
          </w:tcPr>
          <w:p w14:paraId="08162219" w14:textId="1C0DB18B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1811E8" w:rsidRPr="00255090" w14:paraId="1B3F4030" w14:textId="77777777" w:rsidTr="00AF5DA0">
        <w:trPr>
          <w:trHeight w:val="340"/>
        </w:trPr>
        <w:tc>
          <w:tcPr>
            <w:tcW w:w="1697" w:type="dxa"/>
            <w:vMerge w:val="restart"/>
            <w:shd w:val="clear" w:color="auto" w:fill="auto"/>
            <w:vAlign w:val="center"/>
            <w:hideMark/>
          </w:tcPr>
          <w:p w14:paraId="5ED17C00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Demographic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258EEB63" w14:textId="44FF62FF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</w:t>
            </w:r>
            <w:r w:rsidR="004468CE">
              <w:rPr>
                <w:rFonts w:ascii="Calibri" w:hAnsi="Calibri" w:cs="Calibri"/>
                <w:sz w:val="22"/>
                <w:szCs w:val="22"/>
              </w:rPr>
              <w:t>International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&amp; </w:t>
            </w:r>
            <w:r w:rsidR="004468CE">
              <w:rPr>
                <w:rFonts w:ascii="Calibri" w:hAnsi="Calibri" w:cs="Calibri"/>
                <w:sz w:val="22"/>
                <w:szCs w:val="22"/>
              </w:rPr>
              <w:t>Domestic</w:t>
            </w:r>
          </w:p>
        </w:tc>
        <w:tc>
          <w:tcPr>
            <w:tcW w:w="7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6E8F134" w14:textId="6B4C547D" w:rsidR="001811E8" w:rsidRPr="00255090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887</w:t>
            </w:r>
          </w:p>
        </w:tc>
        <w:tc>
          <w:tcPr>
            <w:tcW w:w="10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617A5997" w14:textId="6DEF77EB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968.440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CBDFE1" w14:textId="06BEF99A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040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589568" w14:textId="570DF12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167.669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686204" w14:textId="4AF27305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7.5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8505E0" w14:textId="161E951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17.1%</w:t>
                </w:r>
              </w:t>
            </w:r>
          </w:p>
        </w:tc>
      </w:tr>
      <w:tr w:rsidR="001811E8" w:rsidRPr="00255090" w14:paraId="762A08EE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648E34CC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3E8C5B43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Internationa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995FB6C" w14:textId="64972BC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915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9DB2F27" w14:textId="1EFC99B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482.496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ACF1F6" w14:textId="7563177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1286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CB61E1" w14:textId="2447189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789.078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76C3B7" w14:textId="3AAE436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
                <w:r>
                  <w:rPr>
                    <w:color w:val="FF0000"/>
                  </w:rPr>
                  <w:t>-28.8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3F0830" w14:textId="55E2F8B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
                <w:r>
                  <w:rPr>
                    <w:color w:val="FF0000"/>
                  </w:rPr>
                  <w:t>-38.9%</w:t>
                </w:r>
              </w:t>
            </w:r>
          </w:p>
        </w:tc>
      </w:tr>
      <w:tr w:rsidR="001811E8" w:rsidRPr="00255090" w14:paraId="5EF825D7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45A57717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77D68518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Domestic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BBCDE74" w14:textId="773DF191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972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17AF0859" w14:textId="47B25797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485.94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DFE9B7" w14:textId="17F5500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754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15F1D7" w14:textId="0E954DE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78.591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EB8F35" w14:textId="40DE0BD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8.9%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E1D6BE" w14:textId="5E60BFE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8.4%</w:t>
            </w:r>
          </w:p>
        </w:tc>
      </w:tr>
      <w:tr w:rsidR="001811E8" w:rsidRPr="00255090" w14:paraId="22498990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0D09BBE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0DF3C4C8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Indigenous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BD0F0C4" w14:textId="33699343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77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9B16D4F" w14:textId="54EFD226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1.647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BB754C" w14:textId="1F9A587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42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8FB95C" w14:textId="476B2F7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4.318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C69C3F" w14:textId="3996B02A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83.3%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64DB9A" w14:textId="0EA3BEB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21.0%</w:t>
            </w:r>
          </w:p>
        </w:tc>
      </w:tr>
      <w:tr w:rsidR="001811E8" w:rsidRPr="00255090" w14:paraId="2F1C8012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A2F16AD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7B85E1FB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Apprenticeship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A3B5331" w14:textId="6D29D8CF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54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30F36621" w14:textId="4416B695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96.036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A1C5FA" w14:textId="30E35CE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60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34ADF5" w14:textId="7040C1E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73.147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027B4C" w14:textId="07E26A6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6.2%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411701" w14:textId="6AF9E6C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1.3%</w:t>
            </w:r>
          </w:p>
        </w:tc>
      </w:tr>
      <w:tr w:rsidR="001811E8" w:rsidRPr="00255090" w14:paraId="644FFCF2" w14:textId="77777777" w:rsidTr="00AF5DA0">
        <w:trPr>
          <w:trHeight w:val="315"/>
        </w:trPr>
        <w:tc>
          <w:tcPr>
            <w:tcW w:w="1697" w:type="dxa"/>
            <w:vMerge w:val="restart"/>
            <w:shd w:val="clear" w:color="auto" w:fill="auto"/>
            <w:vAlign w:val="center"/>
            <w:hideMark/>
          </w:tcPr>
          <w:p w14:paraId="7369EC02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Credential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418FEEC7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Certificate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9C8316B" w14:textId="1893F6E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87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01CA9A5" w14:textId="22004764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00.840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A4D545" w14:textId="7077FB43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60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965FA0" w14:textId="055CDCC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06.820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DF79BB" w14:textId="51119AC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4.8%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4DD779" w14:textId="5366032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2.9%</w:t>
                </w:r>
              </w:t>
            </w:r>
          </w:p>
        </w:tc>
      </w:tr>
      <w:tr w:rsidR="001811E8" w:rsidRPr="00255090" w14:paraId="63500644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6BA7AE65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1ADA5AC5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Diploma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5D8F7A1" w14:textId="682A6FE2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012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FA0C0F1" w14:textId="5C6045A3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54.052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16B524" w14:textId="1A314EA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269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300CE2" w14:textId="2D75057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788.582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6AF5AC" w14:textId="4B4F6577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20.3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5F8A78" w14:textId="1BC8F337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29.7%</w:t>
                </w:r>
              </w:t>
            </w:r>
          </w:p>
        </w:tc>
      </w:tr>
      <w:tr w:rsidR="001811E8" w:rsidRPr="00255090" w14:paraId="55BA0B60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100D5565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6A91AC60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Non-Credentia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18ED0EA" w14:textId="0942D46F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90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EF18C62" w14:textId="190BCC86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13.548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A34A51" w14:textId="6A8741C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26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66E08B" w14:textId="7229465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72.267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C0E32E" w14:textId="7F0B1338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8.3%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D81568" w14:textId="3A80542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4.0%</w:t>
            </w:r>
          </w:p>
        </w:tc>
      </w:tr>
      <w:tr w:rsidR="001811E8" w:rsidRPr="00255090" w14:paraId="4AD1F109" w14:textId="77777777" w:rsidTr="00AF5DA0">
        <w:trPr>
          <w:trHeight w:val="315"/>
        </w:trPr>
        <w:tc>
          <w:tcPr>
            <w:tcW w:w="1697" w:type="dxa"/>
            <w:vMerge w:val="restart"/>
            <w:shd w:val="clear" w:color="auto" w:fill="auto"/>
            <w:noWrap/>
            <w:vAlign w:val="center"/>
            <w:hideMark/>
          </w:tcPr>
          <w:p w14:paraId="5D533E7C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Term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5D91085E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Fal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1FFAD884" w14:textId="652DCA0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568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550F5AC" w14:textId="7FFB03A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607.80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EDD0C1" w14:textId="49CCD71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675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6E4CF5" w14:textId="1FCFBDD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750.827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8B52D6" w14:textId="2CEACFC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6.4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F58A93" w14:textId="350653C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19.0%</w:t>
                </w:r>
              </w:t>
            </w:r>
          </w:p>
        </w:tc>
      </w:tr>
      <w:tr w:rsidR="001811E8" w:rsidRPr="00255090" w14:paraId="354722BC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318B29E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15895B20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Winter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1799AB0" w14:textId="3373EC0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18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1303764" w14:textId="31F0C3A4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82.688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C9CEEB" w14:textId="75688222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33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13F42C" w14:textId="7369F90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24.136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8B1DEB" w14:textId="5092905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2.8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07835B" w14:textId="408F6D5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18.5%</w:t>
                </w:r>
              </w:t>
            </w:r>
          </w:p>
        </w:tc>
      </w:tr>
    </w:tbl>
    <w:p w14:paraId="050C56A0" w14:textId="77777777" w:rsidR="00F61856" w:rsidRPr="009C1E84" w:rsidRDefault="00F61856" w:rsidP="00F61856">
      <w:pPr>
        <w:pStyle w:val="ListParagraph"/>
        <w:ind w:left="-851"/>
        <w:rPr>
          <w:rFonts w:cs="Calibri"/>
          <w:bCs/>
        </w:rPr>
      </w:pPr>
    </w:p>
    <w:p w14:paraId="4F65E38D" w14:textId="47C68B1A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lastRenderedPageBreak/>
        <w:t xml:space="preserve">The projected FLE for the </w:t>
      </w:r>
      <w:r>
        <w:rPr>
          <w:rFonts w:cs="Calibri"/>
        </w:rPr>
        <w:t xml:space="preserve">2025-26</w:t>
      </w:r>
      <w:r w:rsidRPr="00255090">
        <w:rPr>
          <w:rFonts w:cs="Calibri"/>
        </w:rPr>
        <w:t xml:space="preserve"> academic year is </w:t>
      </w:r>
      <w:r>
        <w:rPr>
          <w:rFonts w:cs="Calibri"/>
        </w:rPr>
        <w:t xml:space="preserve">1875.845</w:t>
      </w:r>
      <w:r w:rsidRPr="00255090">
        <w:rPr>
          <w:rFonts w:cs="Calibri"/>
        </w:rPr>
        <w:t xml:space="preserve">. As of </w:t>
      </w:r>
      <w:r>
        <w:rPr>
          <w:rFonts w:cs="Calibri"/>
        </w:rPr>
        <w:t xml:space="preserve">July 15, 2025</w:t>
      </w:r>
      <w:r w:rsidRPr="00255090">
        <w:rPr>
          <w:rFonts w:cs="Calibri"/>
        </w:rPr>
        <w:t xml:space="preserve">, the actual FLE is </w:t>
      </w:r>
      <w:r>
        <w:rPr>
          <w:rFonts w:cs="Calibri"/>
        </w:rPr>
        <w:t xml:space="preserve">968.440</w:t>
      </w:r>
      <w:r w:rsidRPr="00255090">
        <w:rPr>
          <w:rFonts w:cs="Calibri"/>
        </w:rPr>
        <w:t xml:space="preserve">; this indicates </w:t>
      </w:r>
      <w:r w:rsidR="00E61662">
        <w:rPr>
          <w:rFonts w:cs="Calibri"/>
        </w:rPr>
        <w:t xml:space="preserve">a</w:t>
      </w:r>
      <w:r w:rsidRPr="00255090">
        <w:rPr>
          <w:rFonts w:cs="Calibri"/>
        </w:rPr>
        <w:t xml:space="preserve"> </w:t>
      </w:r>
      <w:r>
        <w:rPr>
          <w:rFonts w:cs="Calibri"/>
        </w:rPr>
        <w:t xml:space="preserve">51.6</w:t>
      </w:r>
      <w:r w:rsidRPr="00255090">
        <w:rPr>
          <w:rFonts w:cs="Calibri"/>
        </w:rPr>
        <w:t xml:space="preserve">% </w:t>
      </w:r>
      <w:r w:rsidR="00E61662">
        <w:rPr>
          <w:rFonts w:cs="Calibri"/>
          <w:b/>
          <w:bCs/>
        </w:rPr>
        <w:t xml:space="preserve"/>
      </w:r>
      <w:r w:rsidRPr="00255090">
        <w:rPr>
          <w:rFonts w:cs="Calibri"/>
        </w:rPr>
        <w:t xml:space="preserve">of the projection achieved for the whole academic year. </w:t>
      </w:r>
    </w:p>
    <w:p w14:paraId="12D78399" w14:textId="34FBF8CE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 xml:space="preserve">Fall 2025</w:t>
      </w:r>
      <w:r w:rsidRPr="00255090">
        <w:rPr>
          <w:rFonts w:cs="Calibri"/>
        </w:rPr>
        <w:t xml:space="preserve"> (Part-time) *: The projected part-time headcount for </w:t>
      </w:r>
      <w:r>
        <w:rPr>
          <w:rFonts w:cs="Calibri"/>
        </w:rPr>
        <w:t xml:space="preserve">Fall 2025</w:t>
      </w:r>
      <w:r w:rsidRPr="00255090">
        <w:rPr>
          <w:rFonts w:cs="Calibri"/>
        </w:rPr>
        <w:t xml:space="preserve"> is </w:t>
      </w:r>
      <w:r>
        <w:rPr>
          <w:rFonts w:cs="Calibri"/>
        </w:rPr>
        <w:t xml:space="preserve">157</w:t>
      </w:r>
      <w:r w:rsidRPr="00255090">
        <w:rPr>
          <w:rFonts w:cs="Calibri"/>
        </w:rPr>
        <w:t xml:space="preserve">. As of </w:t>
      </w:r>
      <w:r>
        <w:rPr>
          <w:rFonts w:cs="Calibri"/>
        </w:rPr>
        <w:t xml:space="preserve">July 15, 2025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 xml:space="preserve">223</w:t>
      </w:r>
      <w:r w:rsidRPr="00255090">
        <w:rPr>
          <w:rFonts w:cs="Calibri"/>
        </w:rPr>
        <w:t xml:space="preserve">, this indicates </w:t>
      </w:r>
      <w:r w:rsidR="00C92C5F">
        <w:rPr>
          <w:rFonts w:cs="Calibri"/>
        </w:rPr>
        <w:t xml:space="preserve">a</w:t>
      </w:r>
      <w:r w:rsidRPr="00255090">
        <w:rPr>
          <w:rFonts w:cs="Calibri"/>
        </w:rPr>
        <w:t xml:space="preserve"> </w:t>
      </w:r>
      <w:r>
        <w:rPr>
          <w:rFonts w:cs="Calibri"/>
        </w:rPr>
        <w:t xml:space="preserve">42.0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 xml:space="preserve">surpass </w:t>
      </w:r>
      <w:r w:rsidRPr="00255090">
        <w:rPr>
          <w:rFonts w:cs="Calibri"/>
        </w:rPr>
        <w:t xml:space="preserve">of the projection achieved for the semester. </w:t>
      </w:r>
    </w:p>
    <w:p w14:paraId="70E04338" w14:textId="191853D0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 xml:space="preserve">Fall 2025</w:t>
      </w:r>
      <w:r w:rsidRPr="00255090">
        <w:rPr>
          <w:rFonts w:cs="Calibri"/>
        </w:rPr>
        <w:t xml:space="preserve"> (Full-time) *: The projected full-time headcount for </w:t>
      </w:r>
      <w:r>
        <w:rPr>
          <w:rFonts w:cs="Calibri"/>
        </w:rPr>
        <w:t xml:space="preserve">Fall 2025 </w:t>
      </w:r>
      <w:r w:rsidRPr="00255090">
        <w:rPr>
          <w:rFonts w:cs="Calibri"/>
        </w:rPr>
        <w:t xml:space="preserve">is </w:t>
      </w:r>
      <w:r>
        <w:rPr>
          <w:rFonts w:cs="Calibri"/>
        </w:rPr>
        <w:t xml:space="preserve">1816</w:t>
      </w:r>
      <w:r w:rsidRPr="00255090">
        <w:rPr>
          <w:rFonts w:cs="Calibri"/>
        </w:rPr>
        <w:t xml:space="preserve">. As of </w:t>
      </w:r>
      <w:r>
        <w:rPr>
          <w:rFonts w:cs="Calibri"/>
        </w:rPr>
        <w:t xml:space="preserve">July 15, 2025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 xml:space="preserve">1100</w:t>
      </w:r>
      <w:r w:rsidRPr="00255090">
        <w:rPr>
          <w:rFonts w:cs="Calibri"/>
        </w:rPr>
        <w:t xml:space="preserve">; this indicates </w:t>
      </w:r>
      <w:r w:rsidR="0097037B">
        <w:rPr>
          <w:rFonts w:cs="Calibri"/>
        </w:rPr>
        <w:t xml:space="preserve">a</w:t>
      </w:r>
      <w:r w:rsidRPr="00255090">
        <w:rPr>
          <w:rFonts w:cs="Calibri"/>
        </w:rPr>
        <w:t xml:space="preserve"> </w:t>
      </w:r>
      <w:r>
        <w:rPr>
          <w:rFonts w:cs="Calibri"/>
        </w:rPr>
        <w:t xml:space="preserve">60.6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 xml:space="preserve"/>
      </w:r>
      <w:r w:rsidRPr="00255090">
        <w:rPr>
          <w:rFonts w:cs="Calibri"/>
        </w:rPr>
        <w:t xml:space="preserve">of the projection achieved for the semester. </w:t>
      </w:r>
    </w:p>
    <w:p w14:paraId="667FB5D9" w14:textId="52F5C715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 xml:space="preserve">Winter 2026</w:t>
      </w:r>
      <w:r w:rsidRPr="00255090">
        <w:rPr>
          <w:rFonts w:cs="Calibri"/>
        </w:rPr>
        <w:t xml:space="preserve"> (Part-time) *: The projected part-time headcount for </w:t>
      </w:r>
      <w:r>
        <w:rPr>
          <w:rFonts w:cs="Calibri"/>
        </w:rPr>
        <w:t xml:space="preserve">Winter 2026 </w:t>
      </w:r>
      <w:r w:rsidRPr="00255090">
        <w:rPr>
          <w:rFonts w:cs="Calibri"/>
        </w:rPr>
        <w:t xml:space="preserve">is </w:t>
      </w:r>
      <w:r>
        <w:rPr>
          <w:rFonts w:cs="Calibri"/>
        </w:rPr>
        <w:t xml:space="preserve">88</w:t>
      </w:r>
      <w:r w:rsidRPr="00255090">
        <w:rPr>
          <w:rFonts w:cs="Calibri"/>
        </w:rPr>
        <w:t xml:space="preserve">. As of </w:t>
      </w:r>
      <w:r>
        <w:rPr>
          <w:rFonts w:cs="Calibri"/>
        </w:rPr>
        <w:t xml:space="preserve">July 15, 2025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 xml:space="preserve">91</w:t>
      </w:r>
      <w:r w:rsidRPr="00255090">
        <w:rPr>
          <w:rFonts w:cs="Calibri"/>
        </w:rPr>
        <w:t xml:space="preserve">; this indicates </w:t>
      </w:r>
      <w:r w:rsidR="00C915D0">
        <w:rPr>
          <w:rFonts w:cs="Calibri"/>
        </w:rPr>
        <w:t xml:space="preserve">a </w:t>
      </w:r>
      <w:r>
        <w:rPr>
          <w:rFonts w:cs="Calibri"/>
        </w:rPr>
        <w:t xml:space="preserve">3.4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 xml:space="preserve">surpass </w:t>
      </w:r>
      <w:r w:rsidRPr="00255090">
        <w:rPr>
          <w:rFonts w:cs="Calibri"/>
        </w:rPr>
        <w:t xml:space="preserve">of the projection achieved for the semester. </w:t>
      </w:r>
    </w:p>
    <w:p w14:paraId="4C70456F" w14:textId="401CBFB3" w:rsidR="00235A9C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 xml:space="preserve">Winter 2026</w:t>
      </w:r>
      <w:r w:rsidRPr="00255090">
        <w:rPr>
          <w:rFonts w:cs="Calibri"/>
        </w:rPr>
        <w:t xml:space="preserve"> (Full-time) *: The projected full-time headcount for </w:t>
      </w:r>
      <w:r>
        <w:rPr>
          <w:rFonts w:cs="Calibri"/>
        </w:rPr>
        <w:t xml:space="preserve">Winter 2026 </w:t>
      </w:r>
      <w:r w:rsidRPr="00255090">
        <w:rPr>
          <w:rFonts w:cs="Calibri"/>
        </w:rPr>
        <w:t xml:space="preserve">is </w:t>
      </w:r>
      <w:r>
        <w:rPr>
          <w:rFonts w:cs="Calibri"/>
        </w:rPr>
        <w:t xml:space="preserve">1294</w:t>
      </w:r>
      <w:r w:rsidRPr="00255090">
        <w:rPr>
          <w:rFonts w:cs="Calibri"/>
        </w:rPr>
        <w:t xml:space="preserve">. As of </w:t>
      </w:r>
      <w:r>
        <w:rPr>
          <w:rFonts w:cs="Calibri"/>
        </w:rPr>
        <w:t xml:space="preserve">July 15, 2025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 xml:space="preserve">320</w:t>
      </w:r>
      <w:r w:rsidRPr="00255090">
        <w:rPr>
          <w:rFonts w:cs="Calibri"/>
        </w:rPr>
        <w:t xml:space="preserve">, this indicates </w:t>
      </w:r>
      <w:r w:rsidR="00C915D0">
        <w:rPr>
          <w:rFonts w:cs="Calibri"/>
        </w:rPr>
        <w:t xml:space="preserve">a</w:t>
      </w:r>
      <w:r w:rsidRPr="00255090">
        <w:rPr>
          <w:rFonts w:cs="Calibri"/>
        </w:rPr>
        <w:t xml:space="preserve"> </w:t>
      </w:r>
      <w:r>
        <w:rPr>
          <w:rFonts w:cs="Calibri"/>
        </w:rPr>
        <w:t xml:space="preserve">24.7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 xml:space="preserve"/>
      </w:r>
      <w:r w:rsidRPr="00255090">
        <w:rPr>
          <w:rFonts w:cs="Calibri"/>
        </w:rPr>
        <w:t xml:space="preserve">of the projection achieved for the semester. </w:t>
      </w:r>
    </w:p>
    <w:p w14:paraId="235DC333" w14:textId="1E6D10B0" w:rsidR="003C328C" w:rsidRPr="00F271DA" w:rsidRDefault="00C800A9" w:rsidP="00F271DA">
      <w:pPr>
        <w:pStyle w:val="ListParagraph"/>
        <w:ind w:left="360"/>
        <w:rPr>
          <w:rFonts w:cs="Calibri"/>
          <w:i/>
          <w:iCs/>
        </w:rPr>
      </w:pPr>
      <w:r>
        <w:rPr>
          <w:rFonts w:cs="Calibri"/>
          <w:i/>
          <w:iCs/>
        </w:rPr>
        <w:t>*</w:t>
      </w:r>
      <w:r w:rsidR="003C328C" w:rsidRPr="00F271DA">
        <w:rPr>
          <w:rFonts w:cs="Calibri"/>
          <w:i/>
          <w:iCs/>
        </w:rPr>
        <w:t>Enrolment Actuals vs Projections (this section excludes Power Engineering CML, LINC, and Apprenticeship)</w:t>
      </w:r>
    </w:p>
    <w:p w14:paraId="615C0CA3" w14:textId="77777777" w:rsidR="003C328C" w:rsidRPr="00255090" w:rsidRDefault="003C328C" w:rsidP="00F271DA">
      <w:pPr>
        <w:pStyle w:val="ListParagraph"/>
        <w:rPr>
          <w:rFonts w:cs="Calibri"/>
        </w:rPr>
      </w:pPr>
    </w:p>
    <w:p w14:paraId="0A2499FB" w14:textId="77777777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>It is important to note the following:</w:t>
      </w:r>
    </w:p>
    <w:p w14:paraId="3933DFD1" w14:textId="01BAD730" w:rsidR="00235A9C" w:rsidRPr="00255090" w:rsidRDefault="00235A9C" w:rsidP="00235A9C">
      <w:pPr>
        <w:pStyle w:val="ListParagraph"/>
        <w:numPr>
          <w:ilvl w:val="2"/>
          <w:numId w:val="11"/>
        </w:numPr>
        <w:rPr>
          <w:rFonts w:cs="Calibri"/>
        </w:rPr>
      </w:pPr>
      <w:r w:rsidRPr="00255090">
        <w:rPr>
          <w:rFonts w:cs="Calibri"/>
        </w:rPr>
        <w:t xml:space="preserve">Enrolment is ongoing for the </w:t>
      </w:r>
      <w:r>
        <w:rPr>
          <w:rFonts w:cs="Calibri"/>
        </w:rPr>
        <w:t xml:space="preserve">2025-26 </w:t>
      </w:r>
      <w:r w:rsidRPr="00255090">
        <w:rPr>
          <w:rFonts w:cs="Calibri"/>
        </w:rPr>
        <w:t>academic year.</w:t>
      </w:r>
    </w:p>
    <w:p w14:paraId="161E2028" w14:textId="6C5E8901" w:rsidR="00235A9C" w:rsidRDefault="00235A9C" w:rsidP="00235A9C">
      <w:pPr>
        <w:pStyle w:val="ListParagraph"/>
        <w:numPr>
          <w:ilvl w:val="2"/>
          <w:numId w:val="11"/>
        </w:numPr>
        <w:rPr>
          <w:rFonts w:cs="Calibri"/>
        </w:rPr>
      </w:pPr>
      <w:r w:rsidRPr="00255090">
        <w:rPr>
          <w:rFonts w:cs="Calibri"/>
        </w:rPr>
        <w:t xml:space="preserve">LINC registration takes place in early September with twice-a-month registration until the last intake in </w:t>
      </w:r>
      <w:r>
        <w:rPr>
          <w:rFonts w:cs="Calibri"/>
        </w:rPr>
        <w:t xml:space="preserve">May 2026</w:t>
      </w:r>
      <w:r w:rsidRPr="00255090">
        <w:rPr>
          <w:rFonts w:cs="Calibri"/>
        </w:rPr>
        <w:t>.</w:t>
      </w:r>
    </w:p>
    <w:p w14:paraId="27849B6C" w14:textId="11761871" w:rsidR="003061DA" w:rsidRDefault="003061DA" w:rsidP="003061DA">
      <w:pPr>
        <w:pStyle w:val="ListParagraph"/>
        <w:ind w:left="1080"/>
        <w:rPr>
          <w:rFonts w:cs="Calibri"/>
        </w:rPr>
      </w:pPr>
    </w:p>
    <w:p w14:paraId="2767A9F8" w14:textId="77777777" w:rsidR="003061DA" w:rsidRPr="00255090" w:rsidRDefault="003061DA" w:rsidP="003061DA">
      <w:pPr>
        <w:pStyle w:val="ListParagraph"/>
        <w:ind w:left="1080"/>
        <w:rPr>
          <w:rFonts w:cs="Calibri"/>
        </w:rPr>
      </w:pPr>
    </w:p>
    <w:tbl>
      <w:tblPr>
        <w:tblW w:w="11998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1414"/>
        <w:gridCol w:w="1176"/>
        <w:gridCol w:w="1094"/>
        <w:gridCol w:w="799"/>
        <w:gridCol w:w="1243"/>
        <w:gridCol w:w="1094"/>
        <w:gridCol w:w="799"/>
        <w:gridCol w:w="1243"/>
        <w:gridCol w:w="1094"/>
        <w:gridCol w:w="799"/>
        <w:gridCol w:w="1243"/>
      </w:tblGrid>
      <w:tr w:rsidR="00255090" w:rsidRPr="00255090" w14:paraId="285E090F" w14:textId="77777777" w:rsidTr="00467E4C">
        <w:trPr>
          <w:trHeight w:val="384"/>
        </w:trPr>
        <w:tc>
          <w:tcPr>
            <w:tcW w:w="1199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203764"/>
            <w:noWrap/>
            <w:vAlign w:val="bottom"/>
            <w:hideMark/>
          </w:tcPr>
          <w:p w14:paraId="4A25D4B5" w14:textId="4C0804CF" w:rsidR="00B91642" w:rsidRPr="00255090" w:rsidRDefault="00E43E18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2025-26 </w:t>
            </w:r>
            <w:r w:rsidR="00B91642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Enrolments Projections Progress by Unique Headcount</w:t>
            </w:r>
            <w:r w:rsidR="00C800A9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*</w:t>
            </w:r>
          </w:p>
        </w:tc>
      </w:tr>
      <w:tr w:rsidR="00255090" w:rsidRPr="00255090" w14:paraId="6C930AE3" w14:textId="77777777" w:rsidTr="00467E4C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3A8E4E1B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pulation</w:t>
            </w:r>
          </w:p>
        </w:tc>
        <w:tc>
          <w:tcPr>
            <w:tcW w:w="117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00572A7E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Enrolment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Status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B05DE98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Summer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1B393740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all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7D0965CB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Winter</w:t>
            </w:r>
          </w:p>
        </w:tc>
      </w:tr>
      <w:tr w:rsidR="00255090" w:rsidRPr="00255090" w14:paraId="3695CE9C" w14:textId="77777777" w:rsidTr="00467E4C">
        <w:trPr>
          <w:trHeight w:val="1099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6015A744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9BEBED5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65ABD721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0C690075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3433876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34D9C3EF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13E8317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7637C5F8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54B2B946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677A87C5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62B78C7F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</w:tr>
      <w:tr w:rsidR="00467E4C" w:rsidRPr="00255090" w14:paraId="5807E5F7" w14:textId="77777777" w:rsidTr="00467E4C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C2414C9" w14:textId="2A4707ED" w:rsidR="00467E4C" w:rsidRPr="00255090" w:rsidRDefault="004468CE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International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E1BE3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ull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CC0CE80" w14:textId="78FDF17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25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BBEC1DD" w14:textId="5CBEC49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48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020326C" w14:textId="35B3B81F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10.2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E3B2BBB" w14:textId="20BAF45B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899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F097E40" w14:textId="2712DCCC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664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A3D2482" w14:textId="49CCA1D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73.9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6AE5F1A" w14:textId="251D055C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481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A83340C" w14:textId="7420518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64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67094C3" w14:textId="0C7223D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3.3%</w:t>
            </w:r>
          </w:p>
        </w:tc>
      </w:tr>
      <w:tr w:rsidR="00467E4C" w:rsidRPr="00255090" w14:paraId="4808DE89" w14:textId="77777777" w:rsidTr="00467E4C">
        <w:trPr>
          <w:trHeight w:val="403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420E0893" w14:textId="77777777" w:rsidR="00467E4C" w:rsidRPr="00255090" w:rsidRDefault="00467E4C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BD30F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art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68CB041" w14:textId="55F06B01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0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52843A" w14:textId="0F6ECEF5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26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A7A45F" w14:textId="45AA8276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N/A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059C1BB" w14:textId="61AAA2C5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74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E69E817" w14:textId="0DD93999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169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FF9AD4C" w14:textId="4986987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228.4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87A08A9" w14:textId="10D20B68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35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CAB233F" w14:textId="19732BC3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77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C73F849" w14:textId="040CD261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220.0%</w:t>
            </w:r>
          </w:p>
        </w:tc>
      </w:tr>
      <w:tr w:rsidR="00467E4C" w:rsidRPr="00255090" w14:paraId="724AA1AA" w14:textId="77777777" w:rsidTr="00467E4C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174E1BB1" w14:textId="2B698D08" w:rsidR="00467E4C" w:rsidRPr="00255090" w:rsidRDefault="004468CE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lastRenderedPageBreak/>
              <w:t>Domestic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91AB0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ull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D18D0E" w14:textId="2A909F90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6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A1D37FD" w14:textId="6FE1A07B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74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DF9BFF2" w14:textId="1115823F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32.1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1459B5A" w14:textId="03487322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917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665AFDF" w14:textId="54F2844A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436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618F898" w14:textId="7E157B08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47.5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705BF59" w14:textId="1E24C057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813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28ABB42" w14:textId="1D41252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56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F3EAB9F" w14:textId="14BCAC67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1.5%</w:t>
            </w:r>
          </w:p>
        </w:tc>
      </w:tr>
      <w:tr w:rsidR="00467E4C" w:rsidRPr="00255090" w14:paraId="46286610" w14:textId="77777777" w:rsidTr="00467E4C">
        <w:trPr>
          <w:trHeight w:val="403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428EBB9" w14:textId="77777777" w:rsidR="00467E4C" w:rsidRPr="00255090" w:rsidRDefault="00467E4C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7E084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art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9CE64A" w14:textId="64C74E9E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0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03BA9E1" w14:textId="6BC145CC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7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BF10676" w14:textId="5F50D2AA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N/A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891C219" w14:textId="258BC542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83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CFFBC4" w14:textId="0CC8FF49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4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7FA815F" w14:textId="774F92D7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65.1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041D409" w14:textId="42CADA89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3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8700B6C" w14:textId="16D1C19B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4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D732A3D" w14:textId="1BA35C1A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6.4%</w:t>
            </w:r>
          </w:p>
        </w:tc>
      </w:tr>
    </w:tbl>
    <w:p w14:paraId="16E0500D" w14:textId="2AE5B534" w:rsidR="00005CCB" w:rsidRPr="00C800A9" w:rsidRDefault="00C800A9" w:rsidP="00C800A9">
      <w:pPr>
        <w:pStyle w:val="ListParagraph"/>
        <w:ind w:left="360"/>
        <w:rPr>
          <w:rFonts w:cs="Calibri"/>
          <w:i/>
          <w:iCs/>
        </w:rPr>
      </w:pPr>
      <w:r>
        <w:rPr>
          <w:rFonts w:cs="Calibri"/>
          <w:i/>
          <w:iCs/>
        </w:rPr>
        <w:t>*</w:t>
      </w:r>
      <w:r w:rsidRPr="00F271DA">
        <w:rPr>
          <w:rFonts w:cs="Calibri"/>
          <w:i/>
          <w:iCs/>
        </w:rPr>
        <w:t>Enrolment Actuals vs Projections (this section excludes Power Engineering CML, LINC, and Apprenticeship)</w:t>
      </w:r>
    </w:p>
    <w:p w14:paraId="366BCD34" w14:textId="77777777" w:rsidR="00D93FB5" w:rsidRPr="00255090" w:rsidRDefault="00D93FB5" w:rsidP="00216AA0">
      <w:pPr>
        <w:pStyle w:val="ListParagraph"/>
        <w:ind w:left="0"/>
        <w:rPr>
          <w:rFonts w:cs="Calibri"/>
          <w:b/>
          <w:u w:val="single"/>
        </w:rPr>
      </w:pPr>
    </w:p>
    <w:p w14:paraId="60AC0C7F" w14:textId="77777777" w:rsidR="00095908" w:rsidRPr="00255090" w:rsidRDefault="00095908" w:rsidP="00095908">
      <w:pPr>
        <w:pStyle w:val="ListParagraph"/>
        <w:ind w:left="0"/>
        <w:rPr>
          <w:rFonts w:cs="Calibri"/>
          <w:b/>
          <w:u w:val="single"/>
        </w:rPr>
      </w:pPr>
      <w:r w:rsidRPr="00255090">
        <w:rPr>
          <w:rFonts w:cs="Calibri"/>
          <w:b/>
          <w:u w:val="single"/>
        </w:rPr>
        <w:t>Apprenticeship</w:t>
      </w:r>
    </w:p>
    <w:p w14:paraId="43683E5A" w14:textId="60B3956B" w:rsidR="00095908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The projected headcount for </w:t>
      </w:r>
      <w:r w:rsidR="0031396A">
        <w:rPr>
          <w:rFonts w:cs="Calibri"/>
        </w:rPr>
        <w:t xml:space="preserve">Fall 2025</w:t>
      </w:r>
      <w:r w:rsidRPr="00255090">
        <w:rPr>
          <w:rFonts w:cs="Calibri"/>
        </w:rPr>
        <w:t xml:space="preserve"> is </w:t>
      </w:r>
      <w:r w:rsidR="0031396A">
        <w:rPr>
          <w:rFonts w:cs="Calibri"/>
        </w:rPr>
        <w:t xml:space="preserve">252</w:t>
      </w:r>
      <w:r w:rsidRPr="00255090">
        <w:rPr>
          <w:rFonts w:cs="Calibri"/>
        </w:rPr>
        <w:t xml:space="preserve">. As of </w:t>
      </w:r>
      <w:r w:rsidR="0031396A">
        <w:rPr>
          <w:rFonts w:cs="Calibri"/>
        </w:rPr>
        <w:t xml:space="preserve">July 15, 2025</w:t>
      </w:r>
      <w:r w:rsidRPr="00255090">
        <w:rPr>
          <w:rFonts w:cs="Calibri"/>
        </w:rPr>
        <w:t>, the actual</w:t>
      </w:r>
      <w:r w:rsidR="00F85F41">
        <w:rPr>
          <w:rFonts w:cs="Calibri"/>
        </w:rPr>
        <w:t xml:space="preserve"> </w:t>
      </w:r>
      <w:r w:rsidRPr="00255090">
        <w:rPr>
          <w:rFonts w:cs="Calibri"/>
        </w:rPr>
        <w:t xml:space="preserve">headcount is </w:t>
      </w:r>
      <w:r w:rsidR="0031396A">
        <w:rPr>
          <w:rFonts w:cs="Calibri"/>
        </w:rPr>
        <w:t xml:space="preserve">216</w:t>
      </w:r>
      <w:r w:rsidRPr="00255090">
        <w:rPr>
          <w:rFonts w:cs="Calibri"/>
        </w:rPr>
        <w:t xml:space="preserve">; this indicates </w:t>
      </w:r>
      <w:r w:rsidR="004D39D5">
        <w:rPr>
          <w:rFonts w:cs="Calibri"/>
        </w:rPr>
        <w:t xml:space="preserve">an</w:t>
      </w:r>
      <w:r w:rsidRPr="00255090">
        <w:rPr>
          <w:rFonts w:cs="Calibri"/>
        </w:rPr>
        <w:t xml:space="preserve"> </w:t>
      </w:r>
      <w:r w:rsidR="0031396A">
        <w:rPr>
          <w:rFonts w:cs="Calibri"/>
        </w:rPr>
        <w:t xml:space="preserve">85.7</w:t>
      </w:r>
      <w:r w:rsidRPr="00255090">
        <w:rPr>
          <w:rFonts w:cs="Calibri"/>
        </w:rPr>
        <w:t>%</w:t>
      </w:r>
      <w:r w:rsidR="00C94521">
        <w:rPr>
          <w:rFonts w:cs="Calibri"/>
        </w:rPr>
        <w:t xml:space="preserve"> </w:t>
      </w:r>
      <w:r w:rsidR="00C94521" w:rsidRPr="008F6E47">
        <w:rPr>
          <w:rFonts w:cs="Calibri"/>
          <w:b/>
          <w:bCs/>
        </w:rPr>
        <w:t xml:space="preserve"/>
      </w:r>
      <w:r w:rsidRPr="00255090">
        <w:rPr>
          <w:rFonts w:cs="Calibri"/>
        </w:rPr>
        <w:t xml:space="preserve">of the projection achieved for the semester. The following </w:t>
      </w:r>
      <w:r w:rsidR="009002E8">
        <w:rPr>
          <w:rFonts w:cs="Calibri"/>
        </w:rPr>
        <w:t>p</w:t>
      </w:r>
      <w:r w:rsidRPr="00255090">
        <w:rPr>
          <w:rFonts w:cs="Calibri"/>
        </w:rPr>
        <w:t xml:space="preserve">rograms have achieved or surpassed their projection: </w:t>
      </w:r>
    </w:p>
    <w:p w14:paraId="4923D0D0" w14:textId="788C95E1" w:rsidR="00453F7F" w:rsidRDefault="00943B01" w:rsidP="00943B01">
      <w:pPr>
        <w:pStyle w:val="ListParagraph"/>
        <w:ind w:left="1440"/>
        <w:rPr>
          <w:rFonts w:cs="Calibri"/>
        </w:rPr>
      </w:pPr>
      <w:r>
        <w:rPr>
          <w:rFonts w:cs="Calibri"/>
        </w:rPr>
        <w:t xml:space="preserve">⚬   Apprenticeship Heavy Equipment Technician - Second year and Third year</w:t>
        <w:br/>
        <w:t xml:space="preserve">⚬   Apprenticeship Industrial Mechanic (Millwright) - Third year</w:t>
        <w:br/>
        <w:t xml:space="preserve">⚬   Apprenticeship Steamfitter-Pipefitter - Second year</w:t>
        <w:br/>
        <w:t xml:space="preserve">⚬   Apprenticeship Welder - First year and Second year</w:t>
      </w:r>
    </w:p>
    <w:p w14:paraId="672526DF" w14:textId="77777777" w:rsidR="00943B01" w:rsidRDefault="00943B01" w:rsidP="00453F7F">
      <w:pPr>
        <w:pStyle w:val="ListParagraph"/>
        <w:rPr>
          <w:rFonts w:cs="Calibri"/>
        </w:rPr>
      </w:pPr>
    </w:p>
    <w:p w14:paraId="564F1BED" w14:textId="717D4252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for </w:t>
      </w:r>
      <w:r w:rsidR="009002E8">
        <w:rPr>
          <w:rFonts w:cs="Calibri"/>
        </w:rPr>
        <w:t xml:space="preserve">Winter 2026</w:t>
      </w:r>
      <w:r w:rsidRPr="00255090">
        <w:rPr>
          <w:rFonts w:cs="Calibri"/>
        </w:rPr>
        <w:t xml:space="preserve">, the projected headcount is </w:t>
      </w:r>
      <w:r w:rsidR="009002E8">
        <w:rPr>
          <w:rFonts w:cs="Calibri"/>
        </w:rPr>
        <w:t xml:space="preserve">274</w:t>
      </w:r>
      <w:r w:rsidRPr="00255090">
        <w:rPr>
          <w:rFonts w:cs="Calibri"/>
        </w:rPr>
        <w:t xml:space="preserve">, and as of </w:t>
      </w:r>
      <w:r w:rsidR="009002E8">
        <w:rPr>
          <w:rFonts w:cs="Calibri"/>
        </w:rPr>
        <w:t xml:space="preserve">July 15, 2025</w:t>
      </w:r>
      <w:r w:rsidRPr="00255090">
        <w:rPr>
          <w:rFonts w:cs="Calibri"/>
        </w:rPr>
        <w:t>, the actual</w:t>
      </w:r>
      <w:r w:rsidR="00F85F41">
        <w:rPr>
          <w:rFonts w:cs="Calibri"/>
        </w:rPr>
        <w:t xml:space="preserve"> </w:t>
      </w:r>
      <w:r w:rsidRPr="00255090">
        <w:rPr>
          <w:rFonts w:cs="Calibri"/>
        </w:rPr>
        <w:t xml:space="preserve">headcount is </w:t>
      </w:r>
      <w:r w:rsidR="009002E8">
        <w:rPr>
          <w:rFonts w:cs="Calibri"/>
        </w:rPr>
        <w:t xml:space="preserve">107</w:t>
      </w:r>
      <w:r w:rsidRPr="00255090">
        <w:rPr>
          <w:rFonts w:cs="Calibri"/>
        </w:rPr>
        <w:t xml:space="preserve">; this indicates </w:t>
      </w:r>
      <w:r w:rsidR="004D39D5">
        <w:rPr>
          <w:rFonts w:cs="Calibri"/>
        </w:rPr>
        <w:t xml:space="preserve">a</w:t>
      </w:r>
      <w:r w:rsidRPr="00255090">
        <w:rPr>
          <w:rFonts w:cs="Calibri"/>
        </w:rPr>
        <w:t xml:space="preserve"> </w:t>
      </w:r>
      <w:r w:rsidR="009002E8">
        <w:rPr>
          <w:rFonts w:cs="Calibri"/>
        </w:rPr>
        <w:t xml:space="preserve">39.1</w:t>
      </w:r>
      <w:r w:rsidRPr="00255090">
        <w:rPr>
          <w:rFonts w:cs="Calibri"/>
        </w:rPr>
        <w:t>%</w:t>
      </w:r>
      <w:r w:rsidR="00C94521">
        <w:rPr>
          <w:rFonts w:cs="Calibri"/>
        </w:rPr>
        <w:t xml:space="preserve"> </w:t>
      </w:r>
      <w:r w:rsidR="00C94521" w:rsidRPr="008F6E47">
        <w:rPr>
          <w:rFonts w:cs="Calibri"/>
          <w:b/>
          <w:bCs/>
        </w:rPr>
        <w:t xml:space="preserve"/>
      </w:r>
      <w:r w:rsidRPr="00255090">
        <w:rPr>
          <w:rFonts w:cs="Calibri"/>
        </w:rPr>
        <w:t xml:space="preserve">of the projection achieved for the semester. The following Programs have achieved or surpassed their projection: </w:t>
      </w:r>
    </w:p>
    <w:p w14:paraId="4E61208C" w14:textId="05451FF0" w:rsidR="00B6183E" w:rsidRDefault="00480600" w:rsidP="00095908">
      <w:pPr>
        <w:pStyle w:val="ListParagraph"/>
        <w:ind w:left="1440"/>
        <w:rPr>
          <w:rFonts w:cs="Calibri"/>
        </w:rPr>
      </w:pPr>
      <w:r>
        <w:rPr>
          <w:rFonts w:cs="Calibri"/>
        </w:rPr>
        <w:t xml:space="preserve">⚬   Apprenticeship Industrial Mechanic (Millwright) - Fourth year</w:t>
        <w:br/>
        <w:t xml:space="preserve">⚬   Apprenticeship Welder - First year</w:t>
      </w:r>
    </w:p>
    <w:p w14:paraId="01731AB4" w14:textId="77777777" w:rsidR="00480600" w:rsidRPr="00255090" w:rsidRDefault="00480600" w:rsidP="00095908">
      <w:pPr>
        <w:pStyle w:val="ListParagraph"/>
        <w:ind w:left="1440"/>
        <w:rPr>
          <w:rFonts w:cs="Calibri"/>
        </w:rPr>
      </w:pPr>
    </w:p>
    <w:p w14:paraId="7F2A8434" w14:textId="77777777" w:rsidR="00095908" w:rsidRPr="00255090" w:rsidRDefault="00095908" w:rsidP="00095908">
      <w:pPr>
        <w:pStyle w:val="ListParagraph"/>
        <w:ind w:left="0"/>
        <w:rPr>
          <w:rFonts w:cs="Calibri"/>
          <w:b/>
          <w:u w:val="single"/>
        </w:rPr>
      </w:pPr>
      <w:r w:rsidRPr="00255090">
        <w:rPr>
          <w:rFonts w:cs="Calibri"/>
          <w:b/>
          <w:u w:val="single"/>
        </w:rPr>
        <w:t>International Students</w:t>
      </w:r>
    </w:p>
    <w:p w14:paraId="1D1ECDEE" w14:textId="145F5C24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of </w:t>
      </w:r>
      <w:r w:rsidR="009002E8">
        <w:rPr>
          <w:rFonts w:cs="Calibri"/>
        </w:rPr>
        <w:t xml:space="preserve">July 15, 2025</w:t>
      </w:r>
      <w:r w:rsidRPr="00255090">
        <w:rPr>
          <w:rFonts w:cs="Calibri"/>
        </w:rPr>
        <w:t xml:space="preserve">, there are </w:t>
      </w:r>
      <w:r w:rsidR="009002E8">
        <w:rPr>
          <w:rFonts w:cs="Calibri"/>
        </w:rPr>
        <w:t xml:space="preserve">915</w:t>
      </w:r>
      <w:r w:rsidRPr="00255090">
        <w:rPr>
          <w:rFonts w:cs="Calibri"/>
        </w:rPr>
        <w:t xml:space="preserve"> unique international students with </w:t>
      </w:r>
      <w:r w:rsidR="00206E8F">
        <w:rPr>
          <w:rFonts w:cs="Calibri"/>
        </w:rPr>
        <w:t>a</w:t>
      </w:r>
      <w:r w:rsidR="000B5E94">
        <w:rPr>
          <w:rFonts w:cs="Calibri"/>
        </w:rPr>
        <w:t>n</w:t>
      </w:r>
      <w:r w:rsidR="00206E8F">
        <w:rPr>
          <w:rFonts w:cs="Calibri"/>
        </w:rPr>
        <w:t xml:space="preserve"> </w:t>
      </w:r>
      <w:r w:rsidRPr="00255090">
        <w:rPr>
          <w:rFonts w:cs="Calibri"/>
        </w:rPr>
        <w:t xml:space="preserve">FLE </w:t>
      </w:r>
      <w:r w:rsidR="00A73371">
        <w:rPr>
          <w:rFonts w:cs="Calibri"/>
        </w:rPr>
        <w:t xml:space="preserve">of </w:t>
      </w:r>
      <w:r w:rsidR="000B5E94">
        <w:rPr>
          <w:rFonts w:cs="Calibri"/>
        </w:rPr>
        <w:t xml:space="preserve">482.496</w:t>
      </w:r>
      <w:r w:rsidR="00A73371">
        <w:rPr>
          <w:rFonts w:cs="Calibri"/>
        </w:rPr>
        <w:t>,</w:t>
      </w:r>
      <w:r w:rsidR="000B5E94">
        <w:rPr>
          <w:rFonts w:cs="Calibri"/>
        </w:rPr>
        <w:t xml:space="preserve"> </w:t>
      </w:r>
      <w:r w:rsidRPr="00255090">
        <w:rPr>
          <w:rFonts w:cs="Calibri"/>
        </w:rPr>
        <w:t xml:space="preserve">with high enrolment numbers in </w:t>
      </w:r>
      <w:r w:rsidR="00A73371">
        <w:rPr>
          <w:rFonts w:cs="Calibri"/>
        </w:rPr>
        <w:t xml:space="preserve">Business Administration Diploma - Management</w:t>
      </w:r>
      <w:r w:rsidRPr="00255090">
        <w:rPr>
          <w:rFonts w:cs="Calibri"/>
        </w:rPr>
        <w:t xml:space="preserve">. Increased numbers are visible in </w:t>
      </w:r>
      <w:r w:rsidR="00DE5588">
        <w:rPr>
          <w:rFonts w:cs="Calibri"/>
        </w:rPr>
        <w:t xml:space="preserve">Business Administration Diploma - Human Resources Management</w:t>
      </w:r>
      <w:r w:rsidRPr="00255090">
        <w:rPr>
          <w:rFonts w:cs="Calibri"/>
        </w:rPr>
        <w:t xml:space="preserve">, </w:t>
      </w:r>
      <w:r w:rsidR="00DE5588">
        <w:rPr>
          <w:rFonts w:cs="Calibri"/>
        </w:rPr>
        <w:t xml:space="preserve">Early Learning and Child Care Diploma</w:t>
      </w:r>
      <w:r w:rsidRPr="00255090">
        <w:rPr>
          <w:rFonts w:cs="Calibri"/>
        </w:rPr>
        <w:t xml:space="preserve">, </w:t>
      </w:r>
      <w:r w:rsidR="00225071">
        <w:rPr>
          <w:rFonts w:cs="Calibri"/>
        </w:rPr>
        <w:t xml:space="preserve">Business Administration Diploma - Accounting, </w:t>
      </w:r>
      <w:r w:rsidRPr="00255090">
        <w:rPr>
          <w:rFonts w:cs="Calibri"/>
        </w:rPr>
        <w:t>and</w:t>
      </w:r>
      <w:r w:rsidRPr="00255090">
        <w:t xml:space="preserve"> </w:t>
      </w:r>
      <w:r w:rsidR="00225071">
        <w:rPr>
          <w:rFonts w:cs="Calibri"/>
        </w:rPr>
        <w:t xml:space="preserve">Business Administration Diploma - Management Co-op</w:t>
      </w:r>
      <w:r w:rsidRPr="00255090">
        <w:rPr>
          <w:rFonts w:cs="Calibri"/>
        </w:rPr>
        <w:t>.</w:t>
      </w:r>
    </w:p>
    <w:p w14:paraId="41CEF3DC" w14:textId="4A5F74BA" w:rsidR="007455E1" w:rsidRPr="00255090" w:rsidRDefault="00E21319" w:rsidP="00095908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>C</w:t>
      </w:r>
      <w:r w:rsidR="00095908" w:rsidRPr="00255090">
        <w:rPr>
          <w:rFonts w:cs="Calibri"/>
        </w:rPr>
        <w:t xml:space="preserve">urrent International FLE represents </w:t>
      </w:r>
      <w:r w:rsidR="00225071">
        <w:rPr>
          <w:rFonts w:cs="Calibri"/>
        </w:rPr>
        <w:t xml:space="preserve">49.8</w:t>
      </w:r>
      <w:r w:rsidR="00095908" w:rsidRPr="00255090">
        <w:rPr>
          <w:rFonts w:cs="Calibri"/>
        </w:rPr>
        <w:t>% of the actual Keyano College total FLE.</w:t>
      </w:r>
    </w:p>
    <w:p w14:paraId="3B6E14F1" w14:textId="77777777" w:rsidR="00B00F02" w:rsidRPr="00255090" w:rsidRDefault="00B00F02" w:rsidP="00B00F02">
      <w:pPr>
        <w:pStyle w:val="ListParagraph"/>
        <w:rPr>
          <w:rFonts w:cs="Calibri"/>
          <w:highlight w:val="yellow"/>
        </w:rPr>
      </w:pPr>
    </w:p>
    <w:p w14:paraId="0926291C" w14:textId="77777777" w:rsidR="00095908" w:rsidRPr="00255090" w:rsidRDefault="00095908" w:rsidP="00095908">
      <w:pPr>
        <w:rPr>
          <w:rFonts w:ascii="Calibri" w:hAnsi="Calibri" w:cs="Calibri"/>
          <w:b/>
          <w:sz w:val="22"/>
          <w:szCs w:val="22"/>
          <w:u w:val="single"/>
        </w:rPr>
      </w:pPr>
      <w:r w:rsidRPr="00255090">
        <w:rPr>
          <w:rFonts w:ascii="Calibri" w:hAnsi="Calibri" w:cs="Calibri"/>
          <w:b/>
          <w:sz w:val="22"/>
          <w:szCs w:val="22"/>
          <w:u w:val="single"/>
        </w:rPr>
        <w:t>Indigenous Students</w:t>
      </w:r>
    </w:p>
    <w:p w14:paraId="1803DC8F" w14:textId="6EE099AC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of </w:t>
      </w:r>
      <w:r w:rsidR="00225071">
        <w:rPr>
          <w:rFonts w:cs="Calibri"/>
        </w:rPr>
        <w:t xml:space="preserve">July 15, 2025</w:t>
      </w:r>
      <w:r w:rsidRPr="00255090">
        <w:rPr>
          <w:rFonts w:cs="Calibri"/>
        </w:rPr>
        <w:t xml:space="preserve">, there are </w:t>
      </w:r>
      <w:r w:rsidR="00225071">
        <w:rPr>
          <w:rFonts w:cs="Calibri"/>
        </w:rPr>
        <w:t xml:space="preserve">77</w:t>
      </w:r>
      <w:r w:rsidRPr="00255090">
        <w:rPr>
          <w:rFonts w:cs="Calibri"/>
        </w:rPr>
        <w:t xml:space="preserve"> unique Indigenous students with </w:t>
      </w:r>
      <w:r w:rsidR="00225071">
        <w:rPr>
          <w:rFonts w:cs="Calibri"/>
        </w:rPr>
        <w:t xml:space="preserve">an </w:t>
      </w:r>
      <w:r w:rsidRPr="00255090">
        <w:rPr>
          <w:rFonts w:cs="Calibri"/>
        </w:rPr>
        <w:t xml:space="preserve">FLE </w:t>
      </w:r>
      <w:r w:rsidR="00225071">
        <w:rPr>
          <w:rFonts w:cs="Calibri"/>
        </w:rPr>
        <w:t xml:space="preserve">of 31.647, </w:t>
      </w:r>
      <w:r w:rsidRPr="00255090">
        <w:rPr>
          <w:rFonts w:cs="Calibri"/>
        </w:rPr>
        <w:t xml:space="preserve">with high enrolment in </w:t>
      </w:r>
      <w:r w:rsidR="00225071">
        <w:rPr>
          <w:rFonts w:cs="Calibri"/>
        </w:rPr>
        <w:t xml:space="preserve">Apprenticeship Heavy Equipment Technician</w:t>
      </w:r>
      <w:r w:rsidRPr="00255090">
        <w:rPr>
          <w:rFonts w:cs="Calibri"/>
        </w:rPr>
        <w:t>.</w:t>
      </w:r>
    </w:p>
    <w:p w14:paraId="67311511" w14:textId="501E5716" w:rsidR="00CE4FE9" w:rsidRPr="00255090" w:rsidRDefault="00095908" w:rsidP="00B00F02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Current Indigenous FLE represents </w:t>
      </w:r>
      <w:r w:rsidR="00E21319">
        <w:rPr>
          <w:rFonts w:cs="Calibri"/>
        </w:rPr>
        <w:t xml:space="preserve">3.3</w:t>
      </w:r>
      <w:r w:rsidRPr="00255090">
        <w:rPr>
          <w:rFonts w:cs="Calibri"/>
        </w:rPr>
        <w:t>% of the actual Keyano College total FLE.</w:t>
      </w:r>
    </w:p>
    <w:sectPr w:rsidR="00CE4FE9" w:rsidRPr="00255090" w:rsidSect="00D57D84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709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3E3A19" w14:textId="77777777" w:rsidR="00571DE7" w:rsidRDefault="00571DE7">
      <w:r>
        <w:separator/>
      </w:r>
    </w:p>
  </w:endnote>
  <w:endnote w:type="continuationSeparator" w:id="0">
    <w:p w14:paraId="457C0D3A" w14:textId="77777777" w:rsidR="00571DE7" w:rsidRDefault="00571D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FE580" w14:textId="77777777" w:rsidR="003301D0" w:rsidRPr="00ED2A5F" w:rsidRDefault="003301D0">
    <w:pPr>
      <w:tabs>
        <w:tab w:val="center" w:pos="4550"/>
        <w:tab w:val="left" w:pos="5818"/>
      </w:tabs>
      <w:ind w:right="260"/>
      <w:jc w:val="right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pacing w:val="60"/>
        <w:sz w:val="20"/>
        <w:szCs w:val="20"/>
      </w:rPr>
      <w:t>Page</w:t>
    </w:r>
    <w:r w:rsidRPr="00ED2A5F">
      <w:rPr>
        <w:rFonts w:ascii="Calibri" w:hAnsi="Calibri" w:cs="Calibri"/>
        <w:sz w:val="20"/>
        <w:szCs w:val="20"/>
      </w:rPr>
      <w:t xml:space="preserve">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PAGE 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  <w:r w:rsidRPr="00ED2A5F">
      <w:rPr>
        <w:rFonts w:ascii="Calibri" w:hAnsi="Calibri" w:cs="Calibri"/>
        <w:sz w:val="20"/>
        <w:szCs w:val="20"/>
      </w:rPr>
      <w:t xml:space="preserve"> |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NUMPAGES  \* Arabic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</w:p>
  <w:p w14:paraId="06844F26" w14:textId="77777777" w:rsidR="003301D0" w:rsidRDefault="003301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C734F" w14:textId="77777777" w:rsidR="003301D0" w:rsidRPr="00ED2A5F" w:rsidRDefault="003301D0">
    <w:pPr>
      <w:tabs>
        <w:tab w:val="center" w:pos="4550"/>
        <w:tab w:val="left" w:pos="5818"/>
      </w:tabs>
      <w:ind w:right="260"/>
      <w:jc w:val="right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pacing w:val="60"/>
        <w:sz w:val="20"/>
        <w:szCs w:val="20"/>
      </w:rPr>
      <w:t>Page</w:t>
    </w:r>
    <w:r w:rsidRPr="00ED2A5F">
      <w:rPr>
        <w:rFonts w:ascii="Calibri" w:hAnsi="Calibri" w:cs="Calibri"/>
        <w:sz w:val="20"/>
        <w:szCs w:val="20"/>
      </w:rPr>
      <w:t xml:space="preserve">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PAGE 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1</w:t>
    </w:r>
    <w:r w:rsidRPr="00ED2A5F">
      <w:rPr>
        <w:rFonts w:ascii="Calibri" w:hAnsi="Calibri" w:cs="Calibri"/>
        <w:sz w:val="20"/>
        <w:szCs w:val="20"/>
      </w:rPr>
      <w:fldChar w:fldCharType="end"/>
    </w:r>
    <w:r w:rsidRPr="00ED2A5F">
      <w:rPr>
        <w:rFonts w:ascii="Calibri" w:hAnsi="Calibri" w:cs="Calibri"/>
        <w:sz w:val="20"/>
        <w:szCs w:val="20"/>
      </w:rPr>
      <w:t xml:space="preserve"> |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NUMPAGES  \* Arabic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</w:p>
  <w:p w14:paraId="78906A7F" w14:textId="77777777" w:rsidR="003301D0" w:rsidRDefault="003301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68EC1C" w14:textId="77777777" w:rsidR="00571DE7" w:rsidRDefault="00571DE7">
      <w:r>
        <w:separator/>
      </w:r>
    </w:p>
  </w:footnote>
  <w:footnote w:type="continuationSeparator" w:id="0">
    <w:p w14:paraId="35362F26" w14:textId="77777777" w:rsidR="00571DE7" w:rsidRDefault="00571D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A8DF4" w14:textId="77777777" w:rsidR="001C2CA8" w:rsidRPr="00ED2A5F" w:rsidRDefault="003301D0" w:rsidP="003301D0">
    <w:pPr>
      <w:tabs>
        <w:tab w:val="right" w:pos="8820"/>
      </w:tabs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noProof/>
        <w:sz w:val="20"/>
        <w:szCs w:val="20"/>
      </w:rPr>
      <w:t xml:space="preserve">Keyano College </w:t>
    </w:r>
    <w:r w:rsidR="001C2CA8" w:rsidRPr="00ED2A5F">
      <w:rPr>
        <w:rFonts w:ascii="Calibri" w:hAnsi="Calibri" w:cs="Calibri"/>
        <w:noProof/>
        <w:sz w:val="20"/>
        <w:szCs w:val="20"/>
      </w:rPr>
      <w:t>Briefing Note</w:t>
    </w:r>
  </w:p>
  <w:p w14:paraId="476491DF" w14:textId="77777777" w:rsidR="003301D0" w:rsidRPr="00ED2A5F" w:rsidRDefault="003301D0">
    <w:pPr>
      <w:pStyle w:val="Header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z w:val="20"/>
        <w:szCs w:val="20"/>
      </w:rPr>
      <w:t>Title:</w:t>
    </w:r>
    <w:r w:rsidR="00056337" w:rsidRPr="00ED2A5F">
      <w:rPr>
        <w:rFonts w:ascii="Calibri" w:hAnsi="Calibri" w:cs="Calibri"/>
        <w:sz w:val="20"/>
        <w:szCs w:val="20"/>
      </w:rPr>
      <w:t xml:space="preserve"> </w:t>
    </w:r>
    <w:r w:rsidR="005D2E7A" w:rsidRPr="005D2E7A">
      <w:rPr>
        <w:rFonts w:ascii="Calibri" w:hAnsi="Calibri" w:cs="Calibri"/>
        <w:sz w:val="20"/>
        <w:szCs w:val="20"/>
      </w:rPr>
      <w:t>Keyano College KPI Update</w:t>
    </w:r>
  </w:p>
  <w:p w14:paraId="783CF5BE" w14:textId="145BBC5F" w:rsidR="00C6432B" w:rsidRPr="00D01E28" w:rsidRDefault="003301D0">
    <w:pPr>
      <w:pStyle w:val="Header"/>
      <w:rPr>
        <w:rFonts w:ascii="Calibri" w:hAnsi="Calibri" w:cs="Calibri"/>
        <w:sz w:val="20"/>
        <w:szCs w:val="20"/>
      </w:rPr>
    </w:pPr>
    <w:r w:rsidRPr="00D01E28">
      <w:rPr>
        <w:rFonts w:ascii="Calibri" w:hAnsi="Calibri" w:cs="Calibri"/>
        <w:sz w:val="20"/>
        <w:szCs w:val="20"/>
      </w:rPr>
      <w:t xml:space="preserve">Date: </w:t>
    </w:r>
    <w:r w:rsidR="00ED0383" w:rsidRPr="00D01E28">
      <w:rPr>
        <w:rFonts w:ascii="Calibri" w:hAnsi="Calibri" w:cs="Calibri"/>
        <w:sz w:val="20"/>
        <w:szCs w:val="20"/>
      </w:rPr>
      <w:t xml:space="preserve">July 15, 2025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E2B5D" w14:textId="77777777" w:rsidR="00B122D4" w:rsidRDefault="00703850" w:rsidP="00B122D4">
    <w:pPr>
      <w:jc w:val="right"/>
      <w:rPr>
        <w:noProof/>
      </w:rPr>
    </w:pPr>
    <w:r>
      <w:rPr>
        <w:noProof/>
      </w:rPr>
      <w:pict w14:anchorId="4F42DE0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" o:spid="_x0000_s1025" type="#_x0000_t75" alt="http://connect.keyano.ca/marketing_and_communications/Marketing%20files/KC_logo_Horz_NoSlogan.jpg" style="position:absolute;left:0;text-align:left;margin-left:-3.1pt;margin-top:12.3pt;width:174.3pt;height:53.7pt;z-index:251657728;visibility:visible">
          <v:imagedata r:id="rId1" o:title="KC_logo_Horz_NoSlogan"/>
          <w10:wrap type="square"/>
        </v:shape>
      </w:pict>
    </w:r>
    <w:r w:rsidR="00B122D4">
      <w:rPr>
        <w:noProof/>
      </w:rPr>
      <w:tab/>
    </w:r>
  </w:p>
  <w:p w14:paraId="5A027D4E" w14:textId="77777777" w:rsidR="008B2F49" w:rsidRDefault="008B2F49" w:rsidP="00B122D4">
    <w:pPr>
      <w:jc w:val="right"/>
      <w:rPr>
        <w:rFonts w:ascii="Arial" w:hAnsi="Arial" w:cs="Arial"/>
        <w:b/>
        <w:noProof/>
        <w:color w:val="003358"/>
        <w:sz w:val="32"/>
        <w:szCs w:val="32"/>
      </w:rPr>
    </w:pPr>
  </w:p>
  <w:p w14:paraId="2C8DF01B" w14:textId="77777777" w:rsidR="00B122D4" w:rsidRDefault="00B122D4" w:rsidP="00B122D4">
    <w:pPr>
      <w:jc w:val="right"/>
      <w:rPr>
        <w:rFonts w:ascii="Arial" w:hAnsi="Arial" w:cs="Arial"/>
        <w:b/>
        <w:noProof/>
        <w:color w:val="003358"/>
        <w:sz w:val="32"/>
        <w:szCs w:val="32"/>
      </w:rPr>
    </w:pPr>
    <w:r w:rsidRPr="00B1450B">
      <w:rPr>
        <w:rFonts w:ascii="Arial" w:hAnsi="Arial" w:cs="Arial"/>
        <w:b/>
        <w:noProof/>
        <w:color w:val="003358"/>
        <w:sz w:val="32"/>
        <w:szCs w:val="32"/>
      </w:rPr>
      <w:t>Briefing Note</w:t>
    </w:r>
  </w:p>
  <w:p w14:paraId="5C40FC52" w14:textId="77777777" w:rsidR="008B2F49" w:rsidRPr="00B1450B" w:rsidRDefault="008B2F49" w:rsidP="00B122D4">
    <w:pPr>
      <w:jc w:val="right"/>
    </w:pPr>
  </w:p>
  <w:p w14:paraId="441CBEB0" w14:textId="77777777" w:rsidR="00B122D4" w:rsidRDefault="00B122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448FA"/>
    <w:multiLevelType w:val="hybridMultilevel"/>
    <w:tmpl w:val="C8CCD12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FA5650"/>
    <w:multiLevelType w:val="hybridMultilevel"/>
    <w:tmpl w:val="E88E46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FF6363"/>
    <w:multiLevelType w:val="hybridMultilevel"/>
    <w:tmpl w:val="0E32EC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2A66682"/>
    <w:multiLevelType w:val="hybridMultilevel"/>
    <w:tmpl w:val="525C12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3B34CF"/>
    <w:multiLevelType w:val="hybridMultilevel"/>
    <w:tmpl w:val="515CB356"/>
    <w:lvl w:ilvl="0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2465C12"/>
    <w:multiLevelType w:val="hybridMultilevel"/>
    <w:tmpl w:val="CA8605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7113EF2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3B380F09"/>
    <w:multiLevelType w:val="hybridMultilevel"/>
    <w:tmpl w:val="E784536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425F66"/>
    <w:multiLevelType w:val="hybridMultilevel"/>
    <w:tmpl w:val="2ABE1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00113D"/>
    <w:multiLevelType w:val="hybridMultilevel"/>
    <w:tmpl w:val="06261D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08651A"/>
    <w:multiLevelType w:val="hybridMultilevel"/>
    <w:tmpl w:val="114279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DFE25AF"/>
    <w:multiLevelType w:val="hybridMultilevel"/>
    <w:tmpl w:val="C55E21EE"/>
    <w:lvl w:ilvl="0" w:tplc="15965A96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64BB3777"/>
    <w:multiLevelType w:val="hybridMultilevel"/>
    <w:tmpl w:val="06EAB34E"/>
    <w:lvl w:ilvl="0" w:tplc="0409000F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13" w15:restartNumberingAfterBreak="0">
    <w:nsid w:val="6D7B5BB1"/>
    <w:multiLevelType w:val="hybridMultilevel"/>
    <w:tmpl w:val="A35EEC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29803D0"/>
    <w:multiLevelType w:val="hybridMultilevel"/>
    <w:tmpl w:val="D084D7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2609888">
    <w:abstractNumId w:val="12"/>
  </w:num>
  <w:num w:numId="2" w16cid:durableId="1959023016">
    <w:abstractNumId w:val="0"/>
  </w:num>
  <w:num w:numId="3" w16cid:durableId="1911621844">
    <w:abstractNumId w:val="5"/>
  </w:num>
  <w:num w:numId="4" w16cid:durableId="1422216291">
    <w:abstractNumId w:val="2"/>
  </w:num>
  <w:num w:numId="5" w16cid:durableId="1110780963">
    <w:abstractNumId w:val="10"/>
  </w:num>
  <w:num w:numId="6" w16cid:durableId="116729548">
    <w:abstractNumId w:val="1"/>
  </w:num>
  <w:num w:numId="7" w16cid:durableId="183203977">
    <w:abstractNumId w:val="13"/>
  </w:num>
  <w:num w:numId="8" w16cid:durableId="1960188377">
    <w:abstractNumId w:val="7"/>
  </w:num>
  <w:num w:numId="9" w16cid:durableId="1108508521">
    <w:abstractNumId w:val="11"/>
  </w:num>
  <w:num w:numId="10" w16cid:durableId="958730865">
    <w:abstractNumId w:val="8"/>
  </w:num>
  <w:num w:numId="11" w16cid:durableId="965548937">
    <w:abstractNumId w:val="6"/>
  </w:num>
  <w:num w:numId="12" w16cid:durableId="385882226">
    <w:abstractNumId w:val="14"/>
  </w:num>
  <w:num w:numId="13" w16cid:durableId="356155077">
    <w:abstractNumId w:val="3"/>
  </w:num>
  <w:num w:numId="14" w16cid:durableId="548110277">
    <w:abstractNumId w:val="9"/>
  </w:num>
  <w:num w:numId="15" w16cid:durableId="20414702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wsDQ1MrIwNzAxsTRQ0lEKTi0uzszPAykwtagFAMS2nfstAAAA"/>
  </w:docVars>
  <w:rsids>
    <w:rsidRoot w:val="006F317B"/>
    <w:rsid w:val="0000028F"/>
    <w:rsid w:val="00000342"/>
    <w:rsid w:val="00003246"/>
    <w:rsid w:val="00003CBC"/>
    <w:rsid w:val="00005CCB"/>
    <w:rsid w:val="00007C33"/>
    <w:rsid w:val="00007C82"/>
    <w:rsid w:val="00011C3F"/>
    <w:rsid w:val="00012CF9"/>
    <w:rsid w:val="000131C5"/>
    <w:rsid w:val="0001339C"/>
    <w:rsid w:val="00013566"/>
    <w:rsid w:val="00014294"/>
    <w:rsid w:val="00017E17"/>
    <w:rsid w:val="00021EFB"/>
    <w:rsid w:val="00022CD0"/>
    <w:rsid w:val="0002405A"/>
    <w:rsid w:val="00024540"/>
    <w:rsid w:val="00024ED2"/>
    <w:rsid w:val="00025807"/>
    <w:rsid w:val="0003098E"/>
    <w:rsid w:val="000320F2"/>
    <w:rsid w:val="000326AE"/>
    <w:rsid w:val="00033920"/>
    <w:rsid w:val="00033F93"/>
    <w:rsid w:val="00035F49"/>
    <w:rsid w:val="00036DA1"/>
    <w:rsid w:val="000375FB"/>
    <w:rsid w:val="00042BC8"/>
    <w:rsid w:val="00042F66"/>
    <w:rsid w:val="00043A72"/>
    <w:rsid w:val="00045E30"/>
    <w:rsid w:val="00046414"/>
    <w:rsid w:val="00047012"/>
    <w:rsid w:val="000500BC"/>
    <w:rsid w:val="000500E1"/>
    <w:rsid w:val="00051324"/>
    <w:rsid w:val="00052CA0"/>
    <w:rsid w:val="00052DBE"/>
    <w:rsid w:val="00054064"/>
    <w:rsid w:val="00054426"/>
    <w:rsid w:val="00056337"/>
    <w:rsid w:val="00061391"/>
    <w:rsid w:val="00067705"/>
    <w:rsid w:val="00070629"/>
    <w:rsid w:val="00071254"/>
    <w:rsid w:val="00073258"/>
    <w:rsid w:val="000739A3"/>
    <w:rsid w:val="0007533C"/>
    <w:rsid w:val="000766C9"/>
    <w:rsid w:val="000804F2"/>
    <w:rsid w:val="000814B2"/>
    <w:rsid w:val="00085515"/>
    <w:rsid w:val="00086948"/>
    <w:rsid w:val="00086EC0"/>
    <w:rsid w:val="00086FC5"/>
    <w:rsid w:val="000871F2"/>
    <w:rsid w:val="00092284"/>
    <w:rsid w:val="00092FD0"/>
    <w:rsid w:val="000949BC"/>
    <w:rsid w:val="000951CE"/>
    <w:rsid w:val="00095908"/>
    <w:rsid w:val="000971A5"/>
    <w:rsid w:val="000A06A9"/>
    <w:rsid w:val="000A3E19"/>
    <w:rsid w:val="000A4B48"/>
    <w:rsid w:val="000A60E3"/>
    <w:rsid w:val="000A71FE"/>
    <w:rsid w:val="000B09B5"/>
    <w:rsid w:val="000B176A"/>
    <w:rsid w:val="000B261D"/>
    <w:rsid w:val="000B585F"/>
    <w:rsid w:val="000B5E94"/>
    <w:rsid w:val="000B65C0"/>
    <w:rsid w:val="000B6CF2"/>
    <w:rsid w:val="000C116A"/>
    <w:rsid w:val="000C136B"/>
    <w:rsid w:val="000C419B"/>
    <w:rsid w:val="000C503D"/>
    <w:rsid w:val="000C6886"/>
    <w:rsid w:val="000C79F4"/>
    <w:rsid w:val="000C7FA7"/>
    <w:rsid w:val="000D0A1A"/>
    <w:rsid w:val="000D2B8F"/>
    <w:rsid w:val="000D34D3"/>
    <w:rsid w:val="000D5196"/>
    <w:rsid w:val="000D579E"/>
    <w:rsid w:val="000D57A1"/>
    <w:rsid w:val="000D62F6"/>
    <w:rsid w:val="000D70FE"/>
    <w:rsid w:val="000D73C2"/>
    <w:rsid w:val="000D7B30"/>
    <w:rsid w:val="000E0563"/>
    <w:rsid w:val="000E2263"/>
    <w:rsid w:val="000E231A"/>
    <w:rsid w:val="000E4BFA"/>
    <w:rsid w:val="000E5254"/>
    <w:rsid w:val="000E5D04"/>
    <w:rsid w:val="000E6807"/>
    <w:rsid w:val="000E6D53"/>
    <w:rsid w:val="000E6DF5"/>
    <w:rsid w:val="000E7162"/>
    <w:rsid w:val="000F258F"/>
    <w:rsid w:val="000F2A4B"/>
    <w:rsid w:val="000F4A35"/>
    <w:rsid w:val="000F4CFB"/>
    <w:rsid w:val="000F4F6F"/>
    <w:rsid w:val="000F554B"/>
    <w:rsid w:val="000F659E"/>
    <w:rsid w:val="000F6BB2"/>
    <w:rsid w:val="001002F7"/>
    <w:rsid w:val="00101C21"/>
    <w:rsid w:val="00102248"/>
    <w:rsid w:val="0010277A"/>
    <w:rsid w:val="00102C6F"/>
    <w:rsid w:val="001049A4"/>
    <w:rsid w:val="00107294"/>
    <w:rsid w:val="001073CD"/>
    <w:rsid w:val="00110981"/>
    <w:rsid w:val="00114456"/>
    <w:rsid w:val="00114B9B"/>
    <w:rsid w:val="001154E8"/>
    <w:rsid w:val="00115EDA"/>
    <w:rsid w:val="00123C86"/>
    <w:rsid w:val="00126385"/>
    <w:rsid w:val="00126789"/>
    <w:rsid w:val="00130221"/>
    <w:rsid w:val="00131335"/>
    <w:rsid w:val="001328F1"/>
    <w:rsid w:val="0013356B"/>
    <w:rsid w:val="001353A5"/>
    <w:rsid w:val="0013558B"/>
    <w:rsid w:val="00137B76"/>
    <w:rsid w:val="001410E3"/>
    <w:rsid w:val="00142EE6"/>
    <w:rsid w:val="001431BB"/>
    <w:rsid w:val="00143A85"/>
    <w:rsid w:val="00143C0B"/>
    <w:rsid w:val="001458A4"/>
    <w:rsid w:val="0014751F"/>
    <w:rsid w:val="001477C3"/>
    <w:rsid w:val="001505B3"/>
    <w:rsid w:val="0016089D"/>
    <w:rsid w:val="0016177C"/>
    <w:rsid w:val="0016294A"/>
    <w:rsid w:val="0016430F"/>
    <w:rsid w:val="0016442D"/>
    <w:rsid w:val="0016497F"/>
    <w:rsid w:val="00167C44"/>
    <w:rsid w:val="00172961"/>
    <w:rsid w:val="001779E8"/>
    <w:rsid w:val="0018036D"/>
    <w:rsid w:val="001811E8"/>
    <w:rsid w:val="00182175"/>
    <w:rsid w:val="00185398"/>
    <w:rsid w:val="0018584E"/>
    <w:rsid w:val="0019065A"/>
    <w:rsid w:val="00191789"/>
    <w:rsid w:val="00193663"/>
    <w:rsid w:val="00193B4A"/>
    <w:rsid w:val="00193D59"/>
    <w:rsid w:val="0019478D"/>
    <w:rsid w:val="00195608"/>
    <w:rsid w:val="001962A5"/>
    <w:rsid w:val="001A27D4"/>
    <w:rsid w:val="001A283E"/>
    <w:rsid w:val="001A356D"/>
    <w:rsid w:val="001A3DA9"/>
    <w:rsid w:val="001A4AA0"/>
    <w:rsid w:val="001A5FCD"/>
    <w:rsid w:val="001A612E"/>
    <w:rsid w:val="001B089A"/>
    <w:rsid w:val="001B0A90"/>
    <w:rsid w:val="001B22E6"/>
    <w:rsid w:val="001B41C0"/>
    <w:rsid w:val="001B7B97"/>
    <w:rsid w:val="001C0074"/>
    <w:rsid w:val="001C2CA8"/>
    <w:rsid w:val="001D0DA8"/>
    <w:rsid w:val="001D2A83"/>
    <w:rsid w:val="001D2EE0"/>
    <w:rsid w:val="001D4E63"/>
    <w:rsid w:val="001D76C4"/>
    <w:rsid w:val="001E1270"/>
    <w:rsid w:val="001E3182"/>
    <w:rsid w:val="001E498A"/>
    <w:rsid w:val="001E60F2"/>
    <w:rsid w:val="00204021"/>
    <w:rsid w:val="002051AB"/>
    <w:rsid w:val="00206E8F"/>
    <w:rsid w:val="00206FB4"/>
    <w:rsid w:val="002078C5"/>
    <w:rsid w:val="002104E8"/>
    <w:rsid w:val="00213903"/>
    <w:rsid w:val="00213A59"/>
    <w:rsid w:val="00213B78"/>
    <w:rsid w:val="002145A7"/>
    <w:rsid w:val="0021562A"/>
    <w:rsid w:val="00216AA0"/>
    <w:rsid w:val="00220606"/>
    <w:rsid w:val="0022172C"/>
    <w:rsid w:val="00221AE8"/>
    <w:rsid w:val="00223034"/>
    <w:rsid w:val="002239DE"/>
    <w:rsid w:val="00225071"/>
    <w:rsid w:val="00227D81"/>
    <w:rsid w:val="002308C4"/>
    <w:rsid w:val="00231014"/>
    <w:rsid w:val="00232CCD"/>
    <w:rsid w:val="002352E3"/>
    <w:rsid w:val="00235A9C"/>
    <w:rsid w:val="002365DF"/>
    <w:rsid w:val="00236BC0"/>
    <w:rsid w:val="0024539B"/>
    <w:rsid w:val="0024643A"/>
    <w:rsid w:val="00251F8F"/>
    <w:rsid w:val="002531A4"/>
    <w:rsid w:val="00254A9D"/>
    <w:rsid w:val="00254DE3"/>
    <w:rsid w:val="00254EF4"/>
    <w:rsid w:val="00255090"/>
    <w:rsid w:val="002562CE"/>
    <w:rsid w:val="00256A49"/>
    <w:rsid w:val="00263D85"/>
    <w:rsid w:val="002662D9"/>
    <w:rsid w:val="002664A6"/>
    <w:rsid w:val="00267E0F"/>
    <w:rsid w:val="00271376"/>
    <w:rsid w:val="00271C8A"/>
    <w:rsid w:val="00272F22"/>
    <w:rsid w:val="00273186"/>
    <w:rsid w:val="002768DF"/>
    <w:rsid w:val="00277023"/>
    <w:rsid w:val="0028147B"/>
    <w:rsid w:val="00281E12"/>
    <w:rsid w:val="0028441E"/>
    <w:rsid w:val="00284506"/>
    <w:rsid w:val="002857DF"/>
    <w:rsid w:val="00286DB8"/>
    <w:rsid w:val="00286FE4"/>
    <w:rsid w:val="00290974"/>
    <w:rsid w:val="00291163"/>
    <w:rsid w:val="00291FC5"/>
    <w:rsid w:val="00294E10"/>
    <w:rsid w:val="00296917"/>
    <w:rsid w:val="00297687"/>
    <w:rsid w:val="00297E3B"/>
    <w:rsid w:val="002A3256"/>
    <w:rsid w:val="002A37B4"/>
    <w:rsid w:val="002A4E8C"/>
    <w:rsid w:val="002A537F"/>
    <w:rsid w:val="002A5AE2"/>
    <w:rsid w:val="002A6DB5"/>
    <w:rsid w:val="002A712D"/>
    <w:rsid w:val="002B0F55"/>
    <w:rsid w:val="002B24EC"/>
    <w:rsid w:val="002B3075"/>
    <w:rsid w:val="002B34C9"/>
    <w:rsid w:val="002B3D2C"/>
    <w:rsid w:val="002B448F"/>
    <w:rsid w:val="002B4ADD"/>
    <w:rsid w:val="002B7335"/>
    <w:rsid w:val="002B7CDC"/>
    <w:rsid w:val="002C274B"/>
    <w:rsid w:val="002C4987"/>
    <w:rsid w:val="002C4DD6"/>
    <w:rsid w:val="002D047E"/>
    <w:rsid w:val="002D0E7F"/>
    <w:rsid w:val="002D3C77"/>
    <w:rsid w:val="002D4427"/>
    <w:rsid w:val="002D6522"/>
    <w:rsid w:val="002D6845"/>
    <w:rsid w:val="002D68FA"/>
    <w:rsid w:val="002E0290"/>
    <w:rsid w:val="002E1088"/>
    <w:rsid w:val="002E2607"/>
    <w:rsid w:val="002E281F"/>
    <w:rsid w:val="002E2F8E"/>
    <w:rsid w:val="002E48D9"/>
    <w:rsid w:val="002F1CC3"/>
    <w:rsid w:val="002F1FF4"/>
    <w:rsid w:val="002F4E3D"/>
    <w:rsid w:val="002F5B64"/>
    <w:rsid w:val="002F737C"/>
    <w:rsid w:val="0030036A"/>
    <w:rsid w:val="00304182"/>
    <w:rsid w:val="003061DA"/>
    <w:rsid w:val="0030724E"/>
    <w:rsid w:val="003074F4"/>
    <w:rsid w:val="00307D56"/>
    <w:rsid w:val="00310DB6"/>
    <w:rsid w:val="00312BCA"/>
    <w:rsid w:val="0031396A"/>
    <w:rsid w:val="00314CA8"/>
    <w:rsid w:val="003154A1"/>
    <w:rsid w:val="00315DCE"/>
    <w:rsid w:val="0031708B"/>
    <w:rsid w:val="00321212"/>
    <w:rsid w:val="00324329"/>
    <w:rsid w:val="00324D85"/>
    <w:rsid w:val="00325E10"/>
    <w:rsid w:val="00325EE8"/>
    <w:rsid w:val="003301D0"/>
    <w:rsid w:val="00332FDB"/>
    <w:rsid w:val="00334602"/>
    <w:rsid w:val="003363F8"/>
    <w:rsid w:val="003369A3"/>
    <w:rsid w:val="00337085"/>
    <w:rsid w:val="00337DDA"/>
    <w:rsid w:val="00340694"/>
    <w:rsid w:val="00340A1F"/>
    <w:rsid w:val="0034204B"/>
    <w:rsid w:val="00342881"/>
    <w:rsid w:val="003456E4"/>
    <w:rsid w:val="00346245"/>
    <w:rsid w:val="003465EE"/>
    <w:rsid w:val="003467F4"/>
    <w:rsid w:val="0034691D"/>
    <w:rsid w:val="00352179"/>
    <w:rsid w:val="00353BCC"/>
    <w:rsid w:val="00356BF5"/>
    <w:rsid w:val="0036382C"/>
    <w:rsid w:val="0036390E"/>
    <w:rsid w:val="00366016"/>
    <w:rsid w:val="00367460"/>
    <w:rsid w:val="00367925"/>
    <w:rsid w:val="00367D60"/>
    <w:rsid w:val="00373255"/>
    <w:rsid w:val="00374659"/>
    <w:rsid w:val="003778AF"/>
    <w:rsid w:val="00381770"/>
    <w:rsid w:val="00381EB5"/>
    <w:rsid w:val="00382921"/>
    <w:rsid w:val="003829D0"/>
    <w:rsid w:val="00384E5F"/>
    <w:rsid w:val="00386E1E"/>
    <w:rsid w:val="00387EEA"/>
    <w:rsid w:val="0039476D"/>
    <w:rsid w:val="00395743"/>
    <w:rsid w:val="00395D06"/>
    <w:rsid w:val="00396227"/>
    <w:rsid w:val="00396F6A"/>
    <w:rsid w:val="00397182"/>
    <w:rsid w:val="003A03F7"/>
    <w:rsid w:val="003A168C"/>
    <w:rsid w:val="003A17D5"/>
    <w:rsid w:val="003A5864"/>
    <w:rsid w:val="003A5CB9"/>
    <w:rsid w:val="003A729B"/>
    <w:rsid w:val="003B0481"/>
    <w:rsid w:val="003B20E8"/>
    <w:rsid w:val="003B3BBE"/>
    <w:rsid w:val="003C08EC"/>
    <w:rsid w:val="003C0C3B"/>
    <w:rsid w:val="003C0F4A"/>
    <w:rsid w:val="003C328C"/>
    <w:rsid w:val="003C3F8A"/>
    <w:rsid w:val="003C60FD"/>
    <w:rsid w:val="003C666C"/>
    <w:rsid w:val="003D13B0"/>
    <w:rsid w:val="003D2ABA"/>
    <w:rsid w:val="003D44F7"/>
    <w:rsid w:val="003D5173"/>
    <w:rsid w:val="003E015B"/>
    <w:rsid w:val="003E016E"/>
    <w:rsid w:val="003E08FC"/>
    <w:rsid w:val="003E161E"/>
    <w:rsid w:val="003E1C9F"/>
    <w:rsid w:val="003E27F1"/>
    <w:rsid w:val="003E5C05"/>
    <w:rsid w:val="003E5C42"/>
    <w:rsid w:val="003E706D"/>
    <w:rsid w:val="003F0827"/>
    <w:rsid w:val="003F1ACC"/>
    <w:rsid w:val="003F240B"/>
    <w:rsid w:val="003F2849"/>
    <w:rsid w:val="003F28B2"/>
    <w:rsid w:val="003F2B53"/>
    <w:rsid w:val="003F400A"/>
    <w:rsid w:val="003F5CF7"/>
    <w:rsid w:val="003F5E0C"/>
    <w:rsid w:val="003F623B"/>
    <w:rsid w:val="00401D79"/>
    <w:rsid w:val="004025CC"/>
    <w:rsid w:val="004029F2"/>
    <w:rsid w:val="004037BF"/>
    <w:rsid w:val="0040461B"/>
    <w:rsid w:val="00404D29"/>
    <w:rsid w:val="004056EF"/>
    <w:rsid w:val="004063B0"/>
    <w:rsid w:val="00406FCF"/>
    <w:rsid w:val="004075C2"/>
    <w:rsid w:val="00407852"/>
    <w:rsid w:val="00407F57"/>
    <w:rsid w:val="0041387E"/>
    <w:rsid w:val="00413AC7"/>
    <w:rsid w:val="00416B28"/>
    <w:rsid w:val="00417358"/>
    <w:rsid w:val="00417858"/>
    <w:rsid w:val="00420EF6"/>
    <w:rsid w:val="00424609"/>
    <w:rsid w:val="004268F4"/>
    <w:rsid w:val="00426963"/>
    <w:rsid w:val="00426FE9"/>
    <w:rsid w:val="00427BDD"/>
    <w:rsid w:val="00427D69"/>
    <w:rsid w:val="00430752"/>
    <w:rsid w:val="00431102"/>
    <w:rsid w:val="00432ADE"/>
    <w:rsid w:val="00434127"/>
    <w:rsid w:val="0043475D"/>
    <w:rsid w:val="00440A6D"/>
    <w:rsid w:val="00441545"/>
    <w:rsid w:val="0044219A"/>
    <w:rsid w:val="00443DA0"/>
    <w:rsid w:val="004445F3"/>
    <w:rsid w:val="0044513F"/>
    <w:rsid w:val="004456CA"/>
    <w:rsid w:val="0044583D"/>
    <w:rsid w:val="00445AB0"/>
    <w:rsid w:val="004468CE"/>
    <w:rsid w:val="00447978"/>
    <w:rsid w:val="004521D6"/>
    <w:rsid w:val="00452592"/>
    <w:rsid w:val="0045297D"/>
    <w:rsid w:val="00453F7F"/>
    <w:rsid w:val="004554FC"/>
    <w:rsid w:val="00457579"/>
    <w:rsid w:val="0046152D"/>
    <w:rsid w:val="00463D1F"/>
    <w:rsid w:val="0046428E"/>
    <w:rsid w:val="00464607"/>
    <w:rsid w:val="00464ADB"/>
    <w:rsid w:val="00464E1E"/>
    <w:rsid w:val="004651B8"/>
    <w:rsid w:val="00465207"/>
    <w:rsid w:val="004667B7"/>
    <w:rsid w:val="0046708A"/>
    <w:rsid w:val="00467266"/>
    <w:rsid w:val="00467E4C"/>
    <w:rsid w:val="004703E6"/>
    <w:rsid w:val="00473BF4"/>
    <w:rsid w:val="00474190"/>
    <w:rsid w:val="004768C5"/>
    <w:rsid w:val="00477665"/>
    <w:rsid w:val="0047771B"/>
    <w:rsid w:val="00480600"/>
    <w:rsid w:val="004827D4"/>
    <w:rsid w:val="00486398"/>
    <w:rsid w:val="00487901"/>
    <w:rsid w:val="00490825"/>
    <w:rsid w:val="00490A70"/>
    <w:rsid w:val="00492DD3"/>
    <w:rsid w:val="00493062"/>
    <w:rsid w:val="0049415B"/>
    <w:rsid w:val="00494DD4"/>
    <w:rsid w:val="00495077"/>
    <w:rsid w:val="00495323"/>
    <w:rsid w:val="004955F3"/>
    <w:rsid w:val="004969D5"/>
    <w:rsid w:val="00497165"/>
    <w:rsid w:val="004971FA"/>
    <w:rsid w:val="004A0108"/>
    <w:rsid w:val="004A0725"/>
    <w:rsid w:val="004A30FC"/>
    <w:rsid w:val="004A6187"/>
    <w:rsid w:val="004A7EA4"/>
    <w:rsid w:val="004B4144"/>
    <w:rsid w:val="004B5D32"/>
    <w:rsid w:val="004B6083"/>
    <w:rsid w:val="004B66AD"/>
    <w:rsid w:val="004B7591"/>
    <w:rsid w:val="004C38E5"/>
    <w:rsid w:val="004C4BB3"/>
    <w:rsid w:val="004C54B8"/>
    <w:rsid w:val="004C676B"/>
    <w:rsid w:val="004C6E2F"/>
    <w:rsid w:val="004C77B4"/>
    <w:rsid w:val="004C7F92"/>
    <w:rsid w:val="004D0043"/>
    <w:rsid w:val="004D0244"/>
    <w:rsid w:val="004D0AF4"/>
    <w:rsid w:val="004D2531"/>
    <w:rsid w:val="004D39D5"/>
    <w:rsid w:val="004D417D"/>
    <w:rsid w:val="004D418D"/>
    <w:rsid w:val="004D74A9"/>
    <w:rsid w:val="004E0F2D"/>
    <w:rsid w:val="004E28D4"/>
    <w:rsid w:val="004E32AA"/>
    <w:rsid w:val="004E352A"/>
    <w:rsid w:val="004E4A49"/>
    <w:rsid w:val="004F3062"/>
    <w:rsid w:val="004F3362"/>
    <w:rsid w:val="004F3409"/>
    <w:rsid w:val="004F421D"/>
    <w:rsid w:val="004F4B67"/>
    <w:rsid w:val="004F510D"/>
    <w:rsid w:val="005009A2"/>
    <w:rsid w:val="00503E71"/>
    <w:rsid w:val="00506069"/>
    <w:rsid w:val="005069A3"/>
    <w:rsid w:val="00510836"/>
    <w:rsid w:val="005117EA"/>
    <w:rsid w:val="00511E3F"/>
    <w:rsid w:val="00513AF4"/>
    <w:rsid w:val="00514305"/>
    <w:rsid w:val="00515664"/>
    <w:rsid w:val="005168D8"/>
    <w:rsid w:val="00517B40"/>
    <w:rsid w:val="00520E58"/>
    <w:rsid w:val="00521573"/>
    <w:rsid w:val="00523EA6"/>
    <w:rsid w:val="00525D64"/>
    <w:rsid w:val="00530962"/>
    <w:rsid w:val="00533DC1"/>
    <w:rsid w:val="00535BCC"/>
    <w:rsid w:val="0053651F"/>
    <w:rsid w:val="005369B6"/>
    <w:rsid w:val="00540376"/>
    <w:rsid w:val="00540844"/>
    <w:rsid w:val="00541E23"/>
    <w:rsid w:val="00542531"/>
    <w:rsid w:val="005457D3"/>
    <w:rsid w:val="00547659"/>
    <w:rsid w:val="00551090"/>
    <w:rsid w:val="00553D82"/>
    <w:rsid w:val="00556AD0"/>
    <w:rsid w:val="00563685"/>
    <w:rsid w:val="00563906"/>
    <w:rsid w:val="00563C6A"/>
    <w:rsid w:val="00564FF2"/>
    <w:rsid w:val="005669D1"/>
    <w:rsid w:val="00567822"/>
    <w:rsid w:val="00567A79"/>
    <w:rsid w:val="005701BA"/>
    <w:rsid w:val="0057079F"/>
    <w:rsid w:val="00571DE7"/>
    <w:rsid w:val="0057233C"/>
    <w:rsid w:val="0057264D"/>
    <w:rsid w:val="00574D0C"/>
    <w:rsid w:val="00575329"/>
    <w:rsid w:val="005767C7"/>
    <w:rsid w:val="00582CBA"/>
    <w:rsid w:val="005840EC"/>
    <w:rsid w:val="0058652A"/>
    <w:rsid w:val="005920C9"/>
    <w:rsid w:val="00592639"/>
    <w:rsid w:val="00593281"/>
    <w:rsid w:val="00593636"/>
    <w:rsid w:val="005946A7"/>
    <w:rsid w:val="00595E8D"/>
    <w:rsid w:val="00596580"/>
    <w:rsid w:val="00596D81"/>
    <w:rsid w:val="005979F5"/>
    <w:rsid w:val="005A4E3D"/>
    <w:rsid w:val="005A6F3B"/>
    <w:rsid w:val="005B014A"/>
    <w:rsid w:val="005B1499"/>
    <w:rsid w:val="005B618F"/>
    <w:rsid w:val="005C03CE"/>
    <w:rsid w:val="005C0911"/>
    <w:rsid w:val="005C0E03"/>
    <w:rsid w:val="005C1956"/>
    <w:rsid w:val="005C4216"/>
    <w:rsid w:val="005C450C"/>
    <w:rsid w:val="005C4812"/>
    <w:rsid w:val="005C658B"/>
    <w:rsid w:val="005D2B27"/>
    <w:rsid w:val="005D2E7A"/>
    <w:rsid w:val="005D4422"/>
    <w:rsid w:val="005D52E9"/>
    <w:rsid w:val="005D5412"/>
    <w:rsid w:val="005E2614"/>
    <w:rsid w:val="005E5F0C"/>
    <w:rsid w:val="005E64A5"/>
    <w:rsid w:val="005E7074"/>
    <w:rsid w:val="005E7365"/>
    <w:rsid w:val="005E7B3C"/>
    <w:rsid w:val="005E7F33"/>
    <w:rsid w:val="005F20DA"/>
    <w:rsid w:val="005F2D1D"/>
    <w:rsid w:val="005F6A30"/>
    <w:rsid w:val="005F6D55"/>
    <w:rsid w:val="005F784D"/>
    <w:rsid w:val="005F7F86"/>
    <w:rsid w:val="00601030"/>
    <w:rsid w:val="0060151C"/>
    <w:rsid w:val="00602AD0"/>
    <w:rsid w:val="006046D1"/>
    <w:rsid w:val="0060514E"/>
    <w:rsid w:val="00605F25"/>
    <w:rsid w:val="00606503"/>
    <w:rsid w:val="00606719"/>
    <w:rsid w:val="00606757"/>
    <w:rsid w:val="00610EEE"/>
    <w:rsid w:val="00615A19"/>
    <w:rsid w:val="006162AB"/>
    <w:rsid w:val="00616308"/>
    <w:rsid w:val="006168E8"/>
    <w:rsid w:val="00617B02"/>
    <w:rsid w:val="00617FC3"/>
    <w:rsid w:val="006204EA"/>
    <w:rsid w:val="00623088"/>
    <w:rsid w:val="006233BD"/>
    <w:rsid w:val="00624D8A"/>
    <w:rsid w:val="00626528"/>
    <w:rsid w:val="00630063"/>
    <w:rsid w:val="00633BAD"/>
    <w:rsid w:val="00635AA0"/>
    <w:rsid w:val="00637748"/>
    <w:rsid w:val="00640AD6"/>
    <w:rsid w:val="006436D5"/>
    <w:rsid w:val="006561D6"/>
    <w:rsid w:val="00657831"/>
    <w:rsid w:val="0066032B"/>
    <w:rsid w:val="006607CE"/>
    <w:rsid w:val="00661895"/>
    <w:rsid w:val="00662062"/>
    <w:rsid w:val="006636C4"/>
    <w:rsid w:val="006643F7"/>
    <w:rsid w:val="0066443F"/>
    <w:rsid w:val="00665276"/>
    <w:rsid w:val="00665962"/>
    <w:rsid w:val="00667247"/>
    <w:rsid w:val="00673CF2"/>
    <w:rsid w:val="00674973"/>
    <w:rsid w:val="00680041"/>
    <w:rsid w:val="0068041F"/>
    <w:rsid w:val="006804FF"/>
    <w:rsid w:val="006817B1"/>
    <w:rsid w:val="00684C4C"/>
    <w:rsid w:val="00684DC5"/>
    <w:rsid w:val="0068607A"/>
    <w:rsid w:val="00691431"/>
    <w:rsid w:val="00692B8B"/>
    <w:rsid w:val="00697492"/>
    <w:rsid w:val="00697696"/>
    <w:rsid w:val="00697F22"/>
    <w:rsid w:val="006A004D"/>
    <w:rsid w:val="006A22CC"/>
    <w:rsid w:val="006A2605"/>
    <w:rsid w:val="006A2EA0"/>
    <w:rsid w:val="006A403A"/>
    <w:rsid w:val="006A461B"/>
    <w:rsid w:val="006A7032"/>
    <w:rsid w:val="006A7290"/>
    <w:rsid w:val="006B00F7"/>
    <w:rsid w:val="006B53F6"/>
    <w:rsid w:val="006B5425"/>
    <w:rsid w:val="006B5612"/>
    <w:rsid w:val="006B63A9"/>
    <w:rsid w:val="006B65A0"/>
    <w:rsid w:val="006B74C5"/>
    <w:rsid w:val="006C030F"/>
    <w:rsid w:val="006C08E1"/>
    <w:rsid w:val="006C1DC7"/>
    <w:rsid w:val="006C37E4"/>
    <w:rsid w:val="006C5085"/>
    <w:rsid w:val="006C55D8"/>
    <w:rsid w:val="006D12C6"/>
    <w:rsid w:val="006D19A3"/>
    <w:rsid w:val="006D3242"/>
    <w:rsid w:val="006D4E08"/>
    <w:rsid w:val="006D666C"/>
    <w:rsid w:val="006D71C2"/>
    <w:rsid w:val="006D73DF"/>
    <w:rsid w:val="006E2CA7"/>
    <w:rsid w:val="006E4AAE"/>
    <w:rsid w:val="006F2022"/>
    <w:rsid w:val="006F2D73"/>
    <w:rsid w:val="006F317B"/>
    <w:rsid w:val="006F31E3"/>
    <w:rsid w:val="006F4C05"/>
    <w:rsid w:val="006F4F6E"/>
    <w:rsid w:val="006F50BF"/>
    <w:rsid w:val="006F517F"/>
    <w:rsid w:val="00701062"/>
    <w:rsid w:val="00702926"/>
    <w:rsid w:val="00703850"/>
    <w:rsid w:val="00704423"/>
    <w:rsid w:val="007052A1"/>
    <w:rsid w:val="00705E48"/>
    <w:rsid w:val="00705F1A"/>
    <w:rsid w:val="0070765D"/>
    <w:rsid w:val="00707F0F"/>
    <w:rsid w:val="0071021B"/>
    <w:rsid w:val="007123A5"/>
    <w:rsid w:val="00713225"/>
    <w:rsid w:val="007154FF"/>
    <w:rsid w:val="007169C3"/>
    <w:rsid w:val="00720145"/>
    <w:rsid w:val="00721C59"/>
    <w:rsid w:val="00721DF6"/>
    <w:rsid w:val="00721EF2"/>
    <w:rsid w:val="00724AAF"/>
    <w:rsid w:val="00727316"/>
    <w:rsid w:val="00731E59"/>
    <w:rsid w:val="00733301"/>
    <w:rsid w:val="0073332D"/>
    <w:rsid w:val="00733BAC"/>
    <w:rsid w:val="00735E5F"/>
    <w:rsid w:val="00741D73"/>
    <w:rsid w:val="00742312"/>
    <w:rsid w:val="00742BF3"/>
    <w:rsid w:val="007445FE"/>
    <w:rsid w:val="0074503F"/>
    <w:rsid w:val="007455E1"/>
    <w:rsid w:val="007501D7"/>
    <w:rsid w:val="00751FAB"/>
    <w:rsid w:val="0075392B"/>
    <w:rsid w:val="00754AA3"/>
    <w:rsid w:val="00754ED7"/>
    <w:rsid w:val="007563C7"/>
    <w:rsid w:val="00756879"/>
    <w:rsid w:val="007575FE"/>
    <w:rsid w:val="00757EF8"/>
    <w:rsid w:val="007610A7"/>
    <w:rsid w:val="0076121D"/>
    <w:rsid w:val="0076668E"/>
    <w:rsid w:val="00767CA4"/>
    <w:rsid w:val="00772650"/>
    <w:rsid w:val="00772AF7"/>
    <w:rsid w:val="0077359D"/>
    <w:rsid w:val="0077483D"/>
    <w:rsid w:val="007753AD"/>
    <w:rsid w:val="00775AA0"/>
    <w:rsid w:val="00782B0E"/>
    <w:rsid w:val="00783545"/>
    <w:rsid w:val="007842AC"/>
    <w:rsid w:val="00784671"/>
    <w:rsid w:val="00785BCB"/>
    <w:rsid w:val="00786425"/>
    <w:rsid w:val="0078681D"/>
    <w:rsid w:val="00786DAD"/>
    <w:rsid w:val="00787D1A"/>
    <w:rsid w:val="0079027C"/>
    <w:rsid w:val="007949F2"/>
    <w:rsid w:val="007A25EC"/>
    <w:rsid w:val="007A4F14"/>
    <w:rsid w:val="007A7F61"/>
    <w:rsid w:val="007B01FC"/>
    <w:rsid w:val="007B0725"/>
    <w:rsid w:val="007B2F82"/>
    <w:rsid w:val="007B3027"/>
    <w:rsid w:val="007B3410"/>
    <w:rsid w:val="007B366D"/>
    <w:rsid w:val="007B448B"/>
    <w:rsid w:val="007B4838"/>
    <w:rsid w:val="007B5099"/>
    <w:rsid w:val="007B67A1"/>
    <w:rsid w:val="007C0D9D"/>
    <w:rsid w:val="007C60E2"/>
    <w:rsid w:val="007C61FE"/>
    <w:rsid w:val="007C6BDE"/>
    <w:rsid w:val="007C72E4"/>
    <w:rsid w:val="007C7BCF"/>
    <w:rsid w:val="007C7C96"/>
    <w:rsid w:val="007C7D95"/>
    <w:rsid w:val="007D0307"/>
    <w:rsid w:val="007D0DC4"/>
    <w:rsid w:val="007D1DA6"/>
    <w:rsid w:val="007D1FB5"/>
    <w:rsid w:val="007D25F0"/>
    <w:rsid w:val="007D50B3"/>
    <w:rsid w:val="007D53E0"/>
    <w:rsid w:val="007D6CB3"/>
    <w:rsid w:val="007E0192"/>
    <w:rsid w:val="007E0EAE"/>
    <w:rsid w:val="007E177D"/>
    <w:rsid w:val="007E330A"/>
    <w:rsid w:val="007E3542"/>
    <w:rsid w:val="007E3BFB"/>
    <w:rsid w:val="007E47D4"/>
    <w:rsid w:val="007E493C"/>
    <w:rsid w:val="007E7805"/>
    <w:rsid w:val="007E7978"/>
    <w:rsid w:val="007E7BBB"/>
    <w:rsid w:val="007F08EB"/>
    <w:rsid w:val="007F0943"/>
    <w:rsid w:val="007F34CF"/>
    <w:rsid w:val="007F405A"/>
    <w:rsid w:val="007F471D"/>
    <w:rsid w:val="007F4762"/>
    <w:rsid w:val="007F479C"/>
    <w:rsid w:val="007F6745"/>
    <w:rsid w:val="007F68AB"/>
    <w:rsid w:val="007F7605"/>
    <w:rsid w:val="008004B0"/>
    <w:rsid w:val="00802366"/>
    <w:rsid w:val="00802547"/>
    <w:rsid w:val="00805353"/>
    <w:rsid w:val="008069BD"/>
    <w:rsid w:val="008126C3"/>
    <w:rsid w:val="00813A61"/>
    <w:rsid w:val="00814FC5"/>
    <w:rsid w:val="00815036"/>
    <w:rsid w:val="008150D3"/>
    <w:rsid w:val="00816E5D"/>
    <w:rsid w:val="00821937"/>
    <w:rsid w:val="00826012"/>
    <w:rsid w:val="00826967"/>
    <w:rsid w:val="00826B0A"/>
    <w:rsid w:val="00826CC1"/>
    <w:rsid w:val="00830534"/>
    <w:rsid w:val="00831F65"/>
    <w:rsid w:val="00832977"/>
    <w:rsid w:val="00834F60"/>
    <w:rsid w:val="0083616B"/>
    <w:rsid w:val="00840062"/>
    <w:rsid w:val="00840355"/>
    <w:rsid w:val="00843C5C"/>
    <w:rsid w:val="0084578D"/>
    <w:rsid w:val="0085210F"/>
    <w:rsid w:val="008544C9"/>
    <w:rsid w:val="008556B2"/>
    <w:rsid w:val="008559AB"/>
    <w:rsid w:val="00862467"/>
    <w:rsid w:val="00862848"/>
    <w:rsid w:val="00863291"/>
    <w:rsid w:val="00865960"/>
    <w:rsid w:val="00866900"/>
    <w:rsid w:val="00866AB4"/>
    <w:rsid w:val="008702CB"/>
    <w:rsid w:val="00871C45"/>
    <w:rsid w:val="008773B7"/>
    <w:rsid w:val="00880C3A"/>
    <w:rsid w:val="00881DF9"/>
    <w:rsid w:val="008834BC"/>
    <w:rsid w:val="0088410A"/>
    <w:rsid w:val="008853BB"/>
    <w:rsid w:val="00891F2A"/>
    <w:rsid w:val="008921FB"/>
    <w:rsid w:val="008953E5"/>
    <w:rsid w:val="008963B0"/>
    <w:rsid w:val="008A19CD"/>
    <w:rsid w:val="008A2229"/>
    <w:rsid w:val="008A31D4"/>
    <w:rsid w:val="008A3B94"/>
    <w:rsid w:val="008A406C"/>
    <w:rsid w:val="008A60A6"/>
    <w:rsid w:val="008A6BEA"/>
    <w:rsid w:val="008A7E54"/>
    <w:rsid w:val="008B0905"/>
    <w:rsid w:val="008B0F9C"/>
    <w:rsid w:val="008B2ED4"/>
    <w:rsid w:val="008B2F49"/>
    <w:rsid w:val="008B4E40"/>
    <w:rsid w:val="008B4E93"/>
    <w:rsid w:val="008B5881"/>
    <w:rsid w:val="008C10A5"/>
    <w:rsid w:val="008C141F"/>
    <w:rsid w:val="008C53DD"/>
    <w:rsid w:val="008C63B9"/>
    <w:rsid w:val="008C6798"/>
    <w:rsid w:val="008C697C"/>
    <w:rsid w:val="008D18C6"/>
    <w:rsid w:val="008D1F46"/>
    <w:rsid w:val="008D2CBB"/>
    <w:rsid w:val="008D4B01"/>
    <w:rsid w:val="008E0447"/>
    <w:rsid w:val="008E08BD"/>
    <w:rsid w:val="008E0B27"/>
    <w:rsid w:val="008E24E4"/>
    <w:rsid w:val="008E2C16"/>
    <w:rsid w:val="008E4B3D"/>
    <w:rsid w:val="008E6FE8"/>
    <w:rsid w:val="008E70B6"/>
    <w:rsid w:val="008F009F"/>
    <w:rsid w:val="008F1C52"/>
    <w:rsid w:val="008F3E12"/>
    <w:rsid w:val="008F43FD"/>
    <w:rsid w:val="008F5AF2"/>
    <w:rsid w:val="008F5B63"/>
    <w:rsid w:val="008F6093"/>
    <w:rsid w:val="008F6631"/>
    <w:rsid w:val="008F6E47"/>
    <w:rsid w:val="008F7976"/>
    <w:rsid w:val="009000A2"/>
    <w:rsid w:val="009002E8"/>
    <w:rsid w:val="00902F92"/>
    <w:rsid w:val="0090330D"/>
    <w:rsid w:val="00905386"/>
    <w:rsid w:val="009076A5"/>
    <w:rsid w:val="00910830"/>
    <w:rsid w:val="00911626"/>
    <w:rsid w:val="009122E6"/>
    <w:rsid w:val="00913E6A"/>
    <w:rsid w:val="0092276B"/>
    <w:rsid w:val="00922B19"/>
    <w:rsid w:val="0092701C"/>
    <w:rsid w:val="00930A00"/>
    <w:rsid w:val="00932B09"/>
    <w:rsid w:val="00934B36"/>
    <w:rsid w:val="009362B9"/>
    <w:rsid w:val="00936CBC"/>
    <w:rsid w:val="0093758E"/>
    <w:rsid w:val="00940308"/>
    <w:rsid w:val="009404DE"/>
    <w:rsid w:val="00943B01"/>
    <w:rsid w:val="0094542C"/>
    <w:rsid w:val="00945D36"/>
    <w:rsid w:val="0094604A"/>
    <w:rsid w:val="009536E9"/>
    <w:rsid w:val="00954231"/>
    <w:rsid w:val="00955014"/>
    <w:rsid w:val="00955763"/>
    <w:rsid w:val="00956AB0"/>
    <w:rsid w:val="0095783E"/>
    <w:rsid w:val="00957E25"/>
    <w:rsid w:val="009618AE"/>
    <w:rsid w:val="00962453"/>
    <w:rsid w:val="00963C3B"/>
    <w:rsid w:val="009658D3"/>
    <w:rsid w:val="00966102"/>
    <w:rsid w:val="0097037B"/>
    <w:rsid w:val="009731DC"/>
    <w:rsid w:val="0097396F"/>
    <w:rsid w:val="00974681"/>
    <w:rsid w:val="00974A67"/>
    <w:rsid w:val="00975A3D"/>
    <w:rsid w:val="00976316"/>
    <w:rsid w:val="009772F0"/>
    <w:rsid w:val="009772FE"/>
    <w:rsid w:val="0098097B"/>
    <w:rsid w:val="00984A9B"/>
    <w:rsid w:val="00986EBD"/>
    <w:rsid w:val="00990E59"/>
    <w:rsid w:val="009918CC"/>
    <w:rsid w:val="00992E8F"/>
    <w:rsid w:val="009951BF"/>
    <w:rsid w:val="009A1F07"/>
    <w:rsid w:val="009A282F"/>
    <w:rsid w:val="009A3AD6"/>
    <w:rsid w:val="009A4952"/>
    <w:rsid w:val="009A5912"/>
    <w:rsid w:val="009B07B9"/>
    <w:rsid w:val="009B196F"/>
    <w:rsid w:val="009B3F86"/>
    <w:rsid w:val="009B6CE8"/>
    <w:rsid w:val="009B6DA7"/>
    <w:rsid w:val="009C0FF9"/>
    <w:rsid w:val="009C1BDB"/>
    <w:rsid w:val="009C1E84"/>
    <w:rsid w:val="009C258F"/>
    <w:rsid w:val="009C365E"/>
    <w:rsid w:val="009C39A5"/>
    <w:rsid w:val="009C58CC"/>
    <w:rsid w:val="009C603E"/>
    <w:rsid w:val="009C7E0D"/>
    <w:rsid w:val="009D2B45"/>
    <w:rsid w:val="009D40A1"/>
    <w:rsid w:val="009D6FFB"/>
    <w:rsid w:val="009E31EE"/>
    <w:rsid w:val="009E3892"/>
    <w:rsid w:val="009E3F8F"/>
    <w:rsid w:val="009E45F6"/>
    <w:rsid w:val="009E6E47"/>
    <w:rsid w:val="009F01E7"/>
    <w:rsid w:val="009F0437"/>
    <w:rsid w:val="009F3AFD"/>
    <w:rsid w:val="009F5299"/>
    <w:rsid w:val="00A0080E"/>
    <w:rsid w:val="00A00B3E"/>
    <w:rsid w:val="00A02A04"/>
    <w:rsid w:val="00A14EC6"/>
    <w:rsid w:val="00A15E31"/>
    <w:rsid w:val="00A16B58"/>
    <w:rsid w:val="00A17ACA"/>
    <w:rsid w:val="00A2017F"/>
    <w:rsid w:val="00A20724"/>
    <w:rsid w:val="00A2290C"/>
    <w:rsid w:val="00A24A39"/>
    <w:rsid w:val="00A25381"/>
    <w:rsid w:val="00A259AB"/>
    <w:rsid w:val="00A27717"/>
    <w:rsid w:val="00A303C6"/>
    <w:rsid w:val="00A30BE6"/>
    <w:rsid w:val="00A31F70"/>
    <w:rsid w:val="00A32C86"/>
    <w:rsid w:val="00A32DFA"/>
    <w:rsid w:val="00A346BA"/>
    <w:rsid w:val="00A347E6"/>
    <w:rsid w:val="00A361C9"/>
    <w:rsid w:val="00A41020"/>
    <w:rsid w:val="00A4134D"/>
    <w:rsid w:val="00A4334F"/>
    <w:rsid w:val="00A4570B"/>
    <w:rsid w:val="00A458C9"/>
    <w:rsid w:val="00A462F5"/>
    <w:rsid w:val="00A50AB7"/>
    <w:rsid w:val="00A52044"/>
    <w:rsid w:val="00A529BC"/>
    <w:rsid w:val="00A6129C"/>
    <w:rsid w:val="00A61E0C"/>
    <w:rsid w:val="00A6225F"/>
    <w:rsid w:val="00A628C3"/>
    <w:rsid w:val="00A63191"/>
    <w:rsid w:val="00A638D1"/>
    <w:rsid w:val="00A65089"/>
    <w:rsid w:val="00A669CA"/>
    <w:rsid w:val="00A72657"/>
    <w:rsid w:val="00A73371"/>
    <w:rsid w:val="00A73E33"/>
    <w:rsid w:val="00A74202"/>
    <w:rsid w:val="00A76445"/>
    <w:rsid w:val="00A7722C"/>
    <w:rsid w:val="00A77BC5"/>
    <w:rsid w:val="00A77CA9"/>
    <w:rsid w:val="00A8214A"/>
    <w:rsid w:val="00A82F80"/>
    <w:rsid w:val="00A85D46"/>
    <w:rsid w:val="00A86A84"/>
    <w:rsid w:val="00A87570"/>
    <w:rsid w:val="00A91C0B"/>
    <w:rsid w:val="00A94D3F"/>
    <w:rsid w:val="00A95B38"/>
    <w:rsid w:val="00A95EAE"/>
    <w:rsid w:val="00AA1576"/>
    <w:rsid w:val="00AA3599"/>
    <w:rsid w:val="00AA5906"/>
    <w:rsid w:val="00AA685F"/>
    <w:rsid w:val="00AA6A2A"/>
    <w:rsid w:val="00AA72B4"/>
    <w:rsid w:val="00AA7AD6"/>
    <w:rsid w:val="00AB1A26"/>
    <w:rsid w:val="00AB30C8"/>
    <w:rsid w:val="00AB4FBA"/>
    <w:rsid w:val="00AB5FF3"/>
    <w:rsid w:val="00AB7835"/>
    <w:rsid w:val="00AB7FAF"/>
    <w:rsid w:val="00AC0D41"/>
    <w:rsid w:val="00AC1042"/>
    <w:rsid w:val="00AC1425"/>
    <w:rsid w:val="00AC1ACC"/>
    <w:rsid w:val="00AC2595"/>
    <w:rsid w:val="00AC38AF"/>
    <w:rsid w:val="00AC4456"/>
    <w:rsid w:val="00AC4764"/>
    <w:rsid w:val="00AC6241"/>
    <w:rsid w:val="00AC70B3"/>
    <w:rsid w:val="00AC767C"/>
    <w:rsid w:val="00AC7795"/>
    <w:rsid w:val="00AC7AB0"/>
    <w:rsid w:val="00AD1206"/>
    <w:rsid w:val="00AD3364"/>
    <w:rsid w:val="00AD503E"/>
    <w:rsid w:val="00AE0236"/>
    <w:rsid w:val="00AE409E"/>
    <w:rsid w:val="00AE4DD5"/>
    <w:rsid w:val="00AE594A"/>
    <w:rsid w:val="00AE7702"/>
    <w:rsid w:val="00AE7CEB"/>
    <w:rsid w:val="00AF0D15"/>
    <w:rsid w:val="00AF18BB"/>
    <w:rsid w:val="00AF2A61"/>
    <w:rsid w:val="00AF461A"/>
    <w:rsid w:val="00AF570E"/>
    <w:rsid w:val="00AF6101"/>
    <w:rsid w:val="00AF75CD"/>
    <w:rsid w:val="00B00F02"/>
    <w:rsid w:val="00B0379A"/>
    <w:rsid w:val="00B056D5"/>
    <w:rsid w:val="00B059E6"/>
    <w:rsid w:val="00B10A24"/>
    <w:rsid w:val="00B122D4"/>
    <w:rsid w:val="00B132CD"/>
    <w:rsid w:val="00B1357E"/>
    <w:rsid w:val="00B1450B"/>
    <w:rsid w:val="00B1553F"/>
    <w:rsid w:val="00B1609E"/>
    <w:rsid w:val="00B1647A"/>
    <w:rsid w:val="00B16480"/>
    <w:rsid w:val="00B22A88"/>
    <w:rsid w:val="00B23142"/>
    <w:rsid w:val="00B2485B"/>
    <w:rsid w:val="00B24D39"/>
    <w:rsid w:val="00B24E4D"/>
    <w:rsid w:val="00B2570C"/>
    <w:rsid w:val="00B30B8B"/>
    <w:rsid w:val="00B31782"/>
    <w:rsid w:val="00B32CE7"/>
    <w:rsid w:val="00B33C2D"/>
    <w:rsid w:val="00B34473"/>
    <w:rsid w:val="00B34C91"/>
    <w:rsid w:val="00B36113"/>
    <w:rsid w:val="00B364F9"/>
    <w:rsid w:val="00B401E4"/>
    <w:rsid w:val="00B4191E"/>
    <w:rsid w:val="00B41B21"/>
    <w:rsid w:val="00B42558"/>
    <w:rsid w:val="00B439DA"/>
    <w:rsid w:val="00B44433"/>
    <w:rsid w:val="00B44617"/>
    <w:rsid w:val="00B44C7B"/>
    <w:rsid w:val="00B453E5"/>
    <w:rsid w:val="00B453FD"/>
    <w:rsid w:val="00B46C43"/>
    <w:rsid w:val="00B47B2F"/>
    <w:rsid w:val="00B5209D"/>
    <w:rsid w:val="00B528FA"/>
    <w:rsid w:val="00B536AA"/>
    <w:rsid w:val="00B578B6"/>
    <w:rsid w:val="00B606F1"/>
    <w:rsid w:val="00B6144E"/>
    <w:rsid w:val="00B616BE"/>
    <w:rsid w:val="00B6177D"/>
    <w:rsid w:val="00B6183E"/>
    <w:rsid w:val="00B6376B"/>
    <w:rsid w:val="00B639D4"/>
    <w:rsid w:val="00B65514"/>
    <w:rsid w:val="00B659D4"/>
    <w:rsid w:val="00B67185"/>
    <w:rsid w:val="00B67A02"/>
    <w:rsid w:val="00B701AA"/>
    <w:rsid w:val="00B715B1"/>
    <w:rsid w:val="00B80DA7"/>
    <w:rsid w:val="00B8441F"/>
    <w:rsid w:val="00B84C92"/>
    <w:rsid w:val="00B8500D"/>
    <w:rsid w:val="00B85176"/>
    <w:rsid w:val="00B85F36"/>
    <w:rsid w:val="00B87671"/>
    <w:rsid w:val="00B91642"/>
    <w:rsid w:val="00B91CA9"/>
    <w:rsid w:val="00B92244"/>
    <w:rsid w:val="00B94E00"/>
    <w:rsid w:val="00B957F6"/>
    <w:rsid w:val="00B95BFA"/>
    <w:rsid w:val="00B9687A"/>
    <w:rsid w:val="00BA3131"/>
    <w:rsid w:val="00BA342D"/>
    <w:rsid w:val="00BA3D1D"/>
    <w:rsid w:val="00BA59A5"/>
    <w:rsid w:val="00BA6090"/>
    <w:rsid w:val="00BA769B"/>
    <w:rsid w:val="00BB0085"/>
    <w:rsid w:val="00BB2017"/>
    <w:rsid w:val="00BB7C27"/>
    <w:rsid w:val="00BC0645"/>
    <w:rsid w:val="00BC1DDC"/>
    <w:rsid w:val="00BC1F9A"/>
    <w:rsid w:val="00BC3BF2"/>
    <w:rsid w:val="00BC78EB"/>
    <w:rsid w:val="00BE12C6"/>
    <w:rsid w:val="00BE1811"/>
    <w:rsid w:val="00BE24F6"/>
    <w:rsid w:val="00BE36B4"/>
    <w:rsid w:val="00BE4ED2"/>
    <w:rsid w:val="00BE577E"/>
    <w:rsid w:val="00BE713E"/>
    <w:rsid w:val="00BE77D8"/>
    <w:rsid w:val="00BF0C0B"/>
    <w:rsid w:val="00BF12D3"/>
    <w:rsid w:val="00BF185B"/>
    <w:rsid w:val="00BF1B45"/>
    <w:rsid w:val="00BF31D1"/>
    <w:rsid w:val="00BF620C"/>
    <w:rsid w:val="00BF7F94"/>
    <w:rsid w:val="00C002E7"/>
    <w:rsid w:val="00C02134"/>
    <w:rsid w:val="00C033AF"/>
    <w:rsid w:val="00C0374B"/>
    <w:rsid w:val="00C0557F"/>
    <w:rsid w:val="00C06D2C"/>
    <w:rsid w:val="00C07C52"/>
    <w:rsid w:val="00C11392"/>
    <w:rsid w:val="00C12D3D"/>
    <w:rsid w:val="00C132BA"/>
    <w:rsid w:val="00C14684"/>
    <w:rsid w:val="00C21D43"/>
    <w:rsid w:val="00C22513"/>
    <w:rsid w:val="00C23608"/>
    <w:rsid w:val="00C266F6"/>
    <w:rsid w:val="00C26CD6"/>
    <w:rsid w:val="00C27027"/>
    <w:rsid w:val="00C3051F"/>
    <w:rsid w:val="00C32EDF"/>
    <w:rsid w:val="00C364FC"/>
    <w:rsid w:val="00C36799"/>
    <w:rsid w:val="00C40976"/>
    <w:rsid w:val="00C411EC"/>
    <w:rsid w:val="00C41D38"/>
    <w:rsid w:val="00C422BA"/>
    <w:rsid w:val="00C43521"/>
    <w:rsid w:val="00C43672"/>
    <w:rsid w:val="00C4602B"/>
    <w:rsid w:val="00C50EA1"/>
    <w:rsid w:val="00C511C5"/>
    <w:rsid w:val="00C5130C"/>
    <w:rsid w:val="00C51FCF"/>
    <w:rsid w:val="00C54F5A"/>
    <w:rsid w:val="00C554F1"/>
    <w:rsid w:val="00C569B1"/>
    <w:rsid w:val="00C5732E"/>
    <w:rsid w:val="00C61FC4"/>
    <w:rsid w:val="00C63222"/>
    <w:rsid w:val="00C642FD"/>
    <w:rsid w:val="00C6432B"/>
    <w:rsid w:val="00C65C10"/>
    <w:rsid w:val="00C66BA4"/>
    <w:rsid w:val="00C67508"/>
    <w:rsid w:val="00C67920"/>
    <w:rsid w:val="00C71860"/>
    <w:rsid w:val="00C7226F"/>
    <w:rsid w:val="00C72B3A"/>
    <w:rsid w:val="00C73223"/>
    <w:rsid w:val="00C74C61"/>
    <w:rsid w:val="00C7797A"/>
    <w:rsid w:val="00C800A9"/>
    <w:rsid w:val="00C81AFF"/>
    <w:rsid w:val="00C81DCC"/>
    <w:rsid w:val="00C83704"/>
    <w:rsid w:val="00C844AE"/>
    <w:rsid w:val="00C84DDC"/>
    <w:rsid w:val="00C85044"/>
    <w:rsid w:val="00C85AF7"/>
    <w:rsid w:val="00C87060"/>
    <w:rsid w:val="00C90610"/>
    <w:rsid w:val="00C915D0"/>
    <w:rsid w:val="00C92C5F"/>
    <w:rsid w:val="00C935F7"/>
    <w:rsid w:val="00C94521"/>
    <w:rsid w:val="00C94F1C"/>
    <w:rsid w:val="00C96561"/>
    <w:rsid w:val="00C9723E"/>
    <w:rsid w:val="00CA0197"/>
    <w:rsid w:val="00CA067E"/>
    <w:rsid w:val="00CA1C60"/>
    <w:rsid w:val="00CA3162"/>
    <w:rsid w:val="00CA3254"/>
    <w:rsid w:val="00CA35DE"/>
    <w:rsid w:val="00CA3C54"/>
    <w:rsid w:val="00CA42FA"/>
    <w:rsid w:val="00CA5B50"/>
    <w:rsid w:val="00CA691F"/>
    <w:rsid w:val="00CA7D3D"/>
    <w:rsid w:val="00CB038D"/>
    <w:rsid w:val="00CB04A3"/>
    <w:rsid w:val="00CB38FB"/>
    <w:rsid w:val="00CB3C7B"/>
    <w:rsid w:val="00CC0662"/>
    <w:rsid w:val="00CC0C9E"/>
    <w:rsid w:val="00CC4830"/>
    <w:rsid w:val="00CC5169"/>
    <w:rsid w:val="00CC5600"/>
    <w:rsid w:val="00CD06BE"/>
    <w:rsid w:val="00CD3988"/>
    <w:rsid w:val="00CD50A0"/>
    <w:rsid w:val="00CD647C"/>
    <w:rsid w:val="00CD753F"/>
    <w:rsid w:val="00CE22DD"/>
    <w:rsid w:val="00CE4FE9"/>
    <w:rsid w:val="00CE5066"/>
    <w:rsid w:val="00CE7080"/>
    <w:rsid w:val="00CE733E"/>
    <w:rsid w:val="00CE74E9"/>
    <w:rsid w:val="00CF0E20"/>
    <w:rsid w:val="00CF1B1D"/>
    <w:rsid w:val="00CF39E5"/>
    <w:rsid w:val="00CF3C38"/>
    <w:rsid w:val="00CF55F9"/>
    <w:rsid w:val="00CF5A37"/>
    <w:rsid w:val="00D00287"/>
    <w:rsid w:val="00D01866"/>
    <w:rsid w:val="00D01E28"/>
    <w:rsid w:val="00D05F8F"/>
    <w:rsid w:val="00D06870"/>
    <w:rsid w:val="00D07462"/>
    <w:rsid w:val="00D122D4"/>
    <w:rsid w:val="00D1262B"/>
    <w:rsid w:val="00D134AC"/>
    <w:rsid w:val="00D13F62"/>
    <w:rsid w:val="00D1479E"/>
    <w:rsid w:val="00D201F7"/>
    <w:rsid w:val="00D20ACA"/>
    <w:rsid w:val="00D21D94"/>
    <w:rsid w:val="00D21DAB"/>
    <w:rsid w:val="00D23068"/>
    <w:rsid w:val="00D233A7"/>
    <w:rsid w:val="00D25B59"/>
    <w:rsid w:val="00D26347"/>
    <w:rsid w:val="00D2693F"/>
    <w:rsid w:val="00D272BD"/>
    <w:rsid w:val="00D277FB"/>
    <w:rsid w:val="00D27EA4"/>
    <w:rsid w:val="00D27FA5"/>
    <w:rsid w:val="00D31016"/>
    <w:rsid w:val="00D31941"/>
    <w:rsid w:val="00D3368D"/>
    <w:rsid w:val="00D336F1"/>
    <w:rsid w:val="00D34EA3"/>
    <w:rsid w:val="00D37750"/>
    <w:rsid w:val="00D43621"/>
    <w:rsid w:val="00D43BE9"/>
    <w:rsid w:val="00D44F0A"/>
    <w:rsid w:val="00D45CDC"/>
    <w:rsid w:val="00D45E2E"/>
    <w:rsid w:val="00D45E8D"/>
    <w:rsid w:val="00D45F51"/>
    <w:rsid w:val="00D46103"/>
    <w:rsid w:val="00D5754E"/>
    <w:rsid w:val="00D57D84"/>
    <w:rsid w:val="00D60AE5"/>
    <w:rsid w:val="00D60CA8"/>
    <w:rsid w:val="00D60D96"/>
    <w:rsid w:val="00D61A6C"/>
    <w:rsid w:val="00D637C6"/>
    <w:rsid w:val="00D6429F"/>
    <w:rsid w:val="00D716AD"/>
    <w:rsid w:val="00D744A3"/>
    <w:rsid w:val="00D7547F"/>
    <w:rsid w:val="00D761E0"/>
    <w:rsid w:val="00D77669"/>
    <w:rsid w:val="00D80895"/>
    <w:rsid w:val="00D8168D"/>
    <w:rsid w:val="00D8239A"/>
    <w:rsid w:val="00D85953"/>
    <w:rsid w:val="00D86D68"/>
    <w:rsid w:val="00D91EDB"/>
    <w:rsid w:val="00D93FB5"/>
    <w:rsid w:val="00DA21EB"/>
    <w:rsid w:val="00DA26B3"/>
    <w:rsid w:val="00DA7ACD"/>
    <w:rsid w:val="00DA7C0C"/>
    <w:rsid w:val="00DB0F0F"/>
    <w:rsid w:val="00DB47AA"/>
    <w:rsid w:val="00DB4A1C"/>
    <w:rsid w:val="00DB4A61"/>
    <w:rsid w:val="00DC02C7"/>
    <w:rsid w:val="00DC1830"/>
    <w:rsid w:val="00DC198C"/>
    <w:rsid w:val="00DC1D11"/>
    <w:rsid w:val="00DC25D8"/>
    <w:rsid w:val="00DC448E"/>
    <w:rsid w:val="00DC4E93"/>
    <w:rsid w:val="00DC5846"/>
    <w:rsid w:val="00DC5DED"/>
    <w:rsid w:val="00DC7F15"/>
    <w:rsid w:val="00DD1F68"/>
    <w:rsid w:val="00DD21C2"/>
    <w:rsid w:val="00DD23C9"/>
    <w:rsid w:val="00DD2D94"/>
    <w:rsid w:val="00DD7116"/>
    <w:rsid w:val="00DE0807"/>
    <w:rsid w:val="00DE2D6E"/>
    <w:rsid w:val="00DE4B46"/>
    <w:rsid w:val="00DE5588"/>
    <w:rsid w:val="00DE642A"/>
    <w:rsid w:val="00DE699E"/>
    <w:rsid w:val="00DE6B33"/>
    <w:rsid w:val="00DF08BC"/>
    <w:rsid w:val="00DF2C43"/>
    <w:rsid w:val="00DF61A0"/>
    <w:rsid w:val="00DF69D6"/>
    <w:rsid w:val="00DF7709"/>
    <w:rsid w:val="00E009DF"/>
    <w:rsid w:val="00E00DD0"/>
    <w:rsid w:val="00E033C4"/>
    <w:rsid w:val="00E07471"/>
    <w:rsid w:val="00E1239F"/>
    <w:rsid w:val="00E14789"/>
    <w:rsid w:val="00E20463"/>
    <w:rsid w:val="00E20FB6"/>
    <w:rsid w:val="00E210C2"/>
    <w:rsid w:val="00E21319"/>
    <w:rsid w:val="00E239FE"/>
    <w:rsid w:val="00E254B7"/>
    <w:rsid w:val="00E259F1"/>
    <w:rsid w:val="00E3324C"/>
    <w:rsid w:val="00E33860"/>
    <w:rsid w:val="00E35AAE"/>
    <w:rsid w:val="00E40374"/>
    <w:rsid w:val="00E439D2"/>
    <w:rsid w:val="00E43E18"/>
    <w:rsid w:val="00E43F03"/>
    <w:rsid w:val="00E45B11"/>
    <w:rsid w:val="00E45CA1"/>
    <w:rsid w:val="00E46602"/>
    <w:rsid w:val="00E46E38"/>
    <w:rsid w:val="00E4799C"/>
    <w:rsid w:val="00E47D4B"/>
    <w:rsid w:val="00E50262"/>
    <w:rsid w:val="00E51949"/>
    <w:rsid w:val="00E6082C"/>
    <w:rsid w:val="00E61662"/>
    <w:rsid w:val="00E616CA"/>
    <w:rsid w:val="00E64F69"/>
    <w:rsid w:val="00E6573A"/>
    <w:rsid w:val="00E660BB"/>
    <w:rsid w:val="00E661C9"/>
    <w:rsid w:val="00E67187"/>
    <w:rsid w:val="00E72AE5"/>
    <w:rsid w:val="00E73354"/>
    <w:rsid w:val="00E744D7"/>
    <w:rsid w:val="00E74F9C"/>
    <w:rsid w:val="00E751E2"/>
    <w:rsid w:val="00E75C25"/>
    <w:rsid w:val="00E7772D"/>
    <w:rsid w:val="00E80146"/>
    <w:rsid w:val="00E80829"/>
    <w:rsid w:val="00E8189C"/>
    <w:rsid w:val="00E857EA"/>
    <w:rsid w:val="00E85D23"/>
    <w:rsid w:val="00E8753C"/>
    <w:rsid w:val="00E917FC"/>
    <w:rsid w:val="00E91F9F"/>
    <w:rsid w:val="00E93F88"/>
    <w:rsid w:val="00EA0609"/>
    <w:rsid w:val="00EA3456"/>
    <w:rsid w:val="00EA5074"/>
    <w:rsid w:val="00EA56A1"/>
    <w:rsid w:val="00EB0785"/>
    <w:rsid w:val="00EB119D"/>
    <w:rsid w:val="00EB3A02"/>
    <w:rsid w:val="00EB75B3"/>
    <w:rsid w:val="00EC195B"/>
    <w:rsid w:val="00EC3F45"/>
    <w:rsid w:val="00EC6628"/>
    <w:rsid w:val="00EC7D14"/>
    <w:rsid w:val="00ED0383"/>
    <w:rsid w:val="00ED2A5F"/>
    <w:rsid w:val="00ED3D71"/>
    <w:rsid w:val="00ED44BA"/>
    <w:rsid w:val="00ED4BF4"/>
    <w:rsid w:val="00ED68DC"/>
    <w:rsid w:val="00ED6A1D"/>
    <w:rsid w:val="00ED6E07"/>
    <w:rsid w:val="00EE47F5"/>
    <w:rsid w:val="00EE7FF6"/>
    <w:rsid w:val="00EF1794"/>
    <w:rsid w:val="00EF31D7"/>
    <w:rsid w:val="00EF50E8"/>
    <w:rsid w:val="00EF52DD"/>
    <w:rsid w:val="00EF5DE7"/>
    <w:rsid w:val="00F0076C"/>
    <w:rsid w:val="00F011AC"/>
    <w:rsid w:val="00F02363"/>
    <w:rsid w:val="00F03B5E"/>
    <w:rsid w:val="00F04C37"/>
    <w:rsid w:val="00F0660E"/>
    <w:rsid w:val="00F14DBE"/>
    <w:rsid w:val="00F156A5"/>
    <w:rsid w:val="00F15774"/>
    <w:rsid w:val="00F16296"/>
    <w:rsid w:val="00F17D33"/>
    <w:rsid w:val="00F2170C"/>
    <w:rsid w:val="00F2216E"/>
    <w:rsid w:val="00F23F72"/>
    <w:rsid w:val="00F2439D"/>
    <w:rsid w:val="00F250FD"/>
    <w:rsid w:val="00F25898"/>
    <w:rsid w:val="00F2683A"/>
    <w:rsid w:val="00F26A3A"/>
    <w:rsid w:val="00F271DA"/>
    <w:rsid w:val="00F31A1A"/>
    <w:rsid w:val="00F365B4"/>
    <w:rsid w:val="00F36DFE"/>
    <w:rsid w:val="00F36FDE"/>
    <w:rsid w:val="00F373D1"/>
    <w:rsid w:val="00F40725"/>
    <w:rsid w:val="00F4077C"/>
    <w:rsid w:val="00F44B79"/>
    <w:rsid w:val="00F44CBE"/>
    <w:rsid w:val="00F4541E"/>
    <w:rsid w:val="00F4605D"/>
    <w:rsid w:val="00F46B6C"/>
    <w:rsid w:val="00F476F3"/>
    <w:rsid w:val="00F51FF8"/>
    <w:rsid w:val="00F537B6"/>
    <w:rsid w:val="00F55608"/>
    <w:rsid w:val="00F55623"/>
    <w:rsid w:val="00F56351"/>
    <w:rsid w:val="00F56971"/>
    <w:rsid w:val="00F60E51"/>
    <w:rsid w:val="00F61856"/>
    <w:rsid w:val="00F61882"/>
    <w:rsid w:val="00F64A65"/>
    <w:rsid w:val="00F66788"/>
    <w:rsid w:val="00F67B3D"/>
    <w:rsid w:val="00F67D55"/>
    <w:rsid w:val="00F702F2"/>
    <w:rsid w:val="00F73033"/>
    <w:rsid w:val="00F738F8"/>
    <w:rsid w:val="00F74944"/>
    <w:rsid w:val="00F80047"/>
    <w:rsid w:val="00F8022A"/>
    <w:rsid w:val="00F810DC"/>
    <w:rsid w:val="00F8166B"/>
    <w:rsid w:val="00F8282E"/>
    <w:rsid w:val="00F836A9"/>
    <w:rsid w:val="00F8385F"/>
    <w:rsid w:val="00F8453E"/>
    <w:rsid w:val="00F85BF2"/>
    <w:rsid w:val="00F85F41"/>
    <w:rsid w:val="00F865BB"/>
    <w:rsid w:val="00F90771"/>
    <w:rsid w:val="00F95E1A"/>
    <w:rsid w:val="00F95F52"/>
    <w:rsid w:val="00F96525"/>
    <w:rsid w:val="00F97124"/>
    <w:rsid w:val="00F978A3"/>
    <w:rsid w:val="00F97FA9"/>
    <w:rsid w:val="00FA1C83"/>
    <w:rsid w:val="00FA364C"/>
    <w:rsid w:val="00FA623C"/>
    <w:rsid w:val="00FA7941"/>
    <w:rsid w:val="00FB00C2"/>
    <w:rsid w:val="00FB0591"/>
    <w:rsid w:val="00FB212C"/>
    <w:rsid w:val="00FB242D"/>
    <w:rsid w:val="00FB27A8"/>
    <w:rsid w:val="00FB2A3C"/>
    <w:rsid w:val="00FB4B4F"/>
    <w:rsid w:val="00FB5C00"/>
    <w:rsid w:val="00FC060C"/>
    <w:rsid w:val="00FC0A07"/>
    <w:rsid w:val="00FC1C1C"/>
    <w:rsid w:val="00FC42B0"/>
    <w:rsid w:val="00FC436E"/>
    <w:rsid w:val="00FC56FD"/>
    <w:rsid w:val="00FC63DB"/>
    <w:rsid w:val="00FC72B2"/>
    <w:rsid w:val="00FD017A"/>
    <w:rsid w:val="00FD12CB"/>
    <w:rsid w:val="00FD1E4C"/>
    <w:rsid w:val="00FD20A6"/>
    <w:rsid w:val="00FD211F"/>
    <w:rsid w:val="00FD22FC"/>
    <w:rsid w:val="00FD2A38"/>
    <w:rsid w:val="00FD2BAE"/>
    <w:rsid w:val="00FD3B6D"/>
    <w:rsid w:val="00FD7631"/>
    <w:rsid w:val="00FD7E2F"/>
    <w:rsid w:val="00FE01CB"/>
    <w:rsid w:val="00FE4EF2"/>
    <w:rsid w:val="00FE4F72"/>
    <w:rsid w:val="00FF0BA4"/>
    <w:rsid w:val="00FF0DDF"/>
    <w:rsid w:val="00FF74E9"/>
    <w:rsid w:val="00FF7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2E7E0B"/>
  <w15:chartTrackingRefBased/>
  <w15:docId w15:val="{DB2B4BFD-CDE4-4BE9-9D55-5814A744E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1D94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pBdr>
        <w:bottom w:val="single" w:sz="4" w:space="1" w:color="auto"/>
      </w:pBdr>
      <w:outlineLvl w:val="0"/>
    </w:pPr>
    <w:rPr>
      <w:rFonts w:ascii="Arial" w:hAnsi="Arial" w:cs="Arial"/>
      <w:b/>
      <w:bCs/>
    </w:rPr>
  </w:style>
  <w:style w:type="paragraph" w:styleId="Heading5">
    <w:name w:val="heading 5"/>
    <w:basedOn w:val="Normal"/>
    <w:next w:val="Normal"/>
    <w:qFormat/>
    <w:pPr>
      <w:keepNext/>
      <w:spacing w:before="40"/>
      <w:outlineLvl w:val="4"/>
    </w:pPr>
    <w:rPr>
      <w:rFonts w:ascii="Univers" w:hAnsi="Univer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left" w:pos="180"/>
      </w:tabs>
      <w:ind w:left="180"/>
    </w:pPr>
    <w:rPr>
      <w:rFonts w:ascii="Arial" w:hAnsi="Arial" w:cs="Arial"/>
      <w:sz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customStyle="1" w:styleId="DocumentLabel">
    <w:name w:val="Document Label"/>
    <w:basedOn w:val="Normal"/>
    <w:next w:val="Normal"/>
    <w:pPr>
      <w:keepNext/>
      <w:keepLines/>
      <w:spacing w:before="400" w:after="120" w:line="240" w:lineRule="atLeast"/>
    </w:pPr>
    <w:rPr>
      <w:rFonts w:ascii="Arial Black" w:hAnsi="Arial Black"/>
      <w:spacing w:val="-5"/>
      <w:kern w:val="28"/>
      <w:sz w:val="96"/>
      <w:szCs w:val="20"/>
    </w:rPr>
  </w:style>
  <w:style w:type="paragraph" w:styleId="BodyText">
    <w:name w:val="Body Text"/>
    <w:basedOn w:val="Normal"/>
    <w:rPr>
      <w:sz w:val="22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19178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54ED7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n-CA"/>
    </w:rPr>
  </w:style>
  <w:style w:type="table" w:styleId="GridTable4">
    <w:name w:val="Grid Table 4"/>
    <w:basedOn w:val="TableNormal"/>
    <w:uiPriority w:val="49"/>
    <w:rsid w:val="00D21D94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Table3Deffects2">
    <w:name w:val="Table 3D effects 2"/>
    <w:basedOn w:val="TableNormal"/>
    <w:rsid w:val="000C79F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4-Accent1">
    <w:name w:val="Grid Table 4 Accent 1"/>
    <w:basedOn w:val="TableNormal"/>
    <w:uiPriority w:val="49"/>
    <w:rsid w:val="000C79F4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MediumGrid3">
    <w:name w:val="Medium Grid 3"/>
    <w:basedOn w:val="TableNormal"/>
    <w:uiPriority w:val="69"/>
    <w:rsid w:val="0083053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character" w:styleId="CommentReference">
    <w:name w:val="annotation reference"/>
    <w:rsid w:val="00321212"/>
    <w:rPr>
      <w:sz w:val="16"/>
      <w:szCs w:val="16"/>
    </w:rPr>
  </w:style>
  <w:style w:type="paragraph" w:styleId="CommentText">
    <w:name w:val="annotation text"/>
    <w:basedOn w:val="Normal"/>
    <w:link w:val="CommentTextChar"/>
    <w:rsid w:val="00321212"/>
    <w:rPr>
      <w:sz w:val="20"/>
      <w:szCs w:val="20"/>
    </w:rPr>
  </w:style>
  <w:style w:type="character" w:customStyle="1" w:styleId="CommentTextChar">
    <w:name w:val="Comment Text Char"/>
    <w:link w:val="CommentText"/>
    <w:rsid w:val="00321212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21212"/>
    <w:rPr>
      <w:b/>
      <w:bCs/>
    </w:rPr>
  </w:style>
  <w:style w:type="character" w:customStyle="1" w:styleId="CommentSubjectChar">
    <w:name w:val="Comment Subject Char"/>
    <w:link w:val="CommentSubject"/>
    <w:rsid w:val="00321212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4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3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06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2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72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6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52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45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19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37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1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8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39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1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47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1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66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8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0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38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98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16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6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1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49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33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6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9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5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29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65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969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7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96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18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57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35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39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3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2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8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7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1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69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7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39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9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4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6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0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2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02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7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1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8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40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95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61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0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6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01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05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C3A3196D4D4943A1067C8E97FB29BB" ma:contentTypeVersion="14" ma:contentTypeDescription="Create a new document." ma:contentTypeScope="" ma:versionID="083260729529432f5d80e7c411452d31">
  <xsd:schema xmlns:xsd="http://www.w3.org/2001/XMLSchema" xmlns:xs="http://www.w3.org/2001/XMLSchema" xmlns:p="http://schemas.microsoft.com/office/2006/metadata/properties" xmlns:ns2="5e80f031-8b65-42a5-8493-43319737a55e" xmlns:ns3="d6c1a2fc-ca36-4c01-bf5c-04b7c5ffd235" targetNamespace="http://schemas.microsoft.com/office/2006/metadata/properties" ma:root="true" ma:fieldsID="ba048b5abdd9e0f83ffd9eb3f23c7b37" ns2:_="" ns3:_="">
    <xsd:import namespace="5e80f031-8b65-42a5-8493-43319737a55e"/>
    <xsd:import namespace="d6c1a2fc-ca36-4c01-bf5c-04b7c5ffd2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80f031-8b65-42a5-8493-43319737a5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75b72d8-66f1-40b9-919d-96e5342230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1a2fc-ca36-4c01-bf5c-04b7c5ffd23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35f6f17-b4b1-48cc-985c-cfede399b3ef}" ma:internalName="TaxCatchAll" ma:showField="CatchAllData" ma:web="d6c1a2fc-ca36-4c01-bf5c-04b7c5ffd2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e80f031-8b65-42a5-8493-43319737a55e">
      <Terms xmlns="http://schemas.microsoft.com/office/infopath/2007/PartnerControls"/>
    </lcf76f155ced4ddcb4097134ff3c332f>
    <TaxCatchAll xmlns="d6c1a2fc-ca36-4c01-bf5c-04b7c5ffd235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42B002-446B-4A4F-8D10-C118FBDF7D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80f031-8b65-42a5-8493-43319737a55e"/>
    <ds:schemaRef ds:uri="d6c1a2fc-ca36-4c01-bf5c-04b7c5ffd2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D074AA-3D55-4FA9-8F96-405CFB12AAD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27A0498-F34C-4368-8F4D-29C63C24A611}">
  <ds:schemaRefs>
    <ds:schemaRef ds:uri="http://schemas.microsoft.com/office/2006/metadata/properties"/>
    <ds:schemaRef ds:uri="http://schemas.microsoft.com/office/infopath/2007/PartnerControls"/>
    <ds:schemaRef ds:uri="5e80f031-8b65-42a5-8493-43319737a55e"/>
    <ds:schemaRef ds:uri="d6c1a2fc-ca36-4c01-bf5c-04b7c5ffd235"/>
  </ds:schemaRefs>
</ds:datastoreItem>
</file>

<file path=customXml/itemProps4.xml><?xml version="1.0" encoding="utf-8"?>
<ds:datastoreItem xmlns:ds="http://schemas.openxmlformats.org/officeDocument/2006/customXml" ds:itemID="{EE25067E-B0E8-45C6-984D-C701E89BDC6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0</TotalTime>
  <Pages>5</Pages>
  <Words>1734</Words>
  <Characters>9890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iefing Notes</vt:lpstr>
    </vt:vector>
  </TitlesOfParts>
  <Company>Municipality of Wood Buffalo</Company>
  <LinksUpToDate>false</LinksUpToDate>
  <CharactersWithSpaces>1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efing Notes</dc:title>
  <dc:subject/>
  <dc:creator>CC002324</dc:creator>
  <cp:keywords/>
  <cp:lastModifiedBy>Bill Guo</cp:lastModifiedBy>
  <cp:revision>325</cp:revision>
  <cp:lastPrinted>2020-11-18T21:39:00Z</cp:lastPrinted>
  <dcterms:created xsi:type="dcterms:W3CDTF">2025-05-08T17:01:00Z</dcterms:created>
  <dcterms:modified xsi:type="dcterms:W3CDTF">2025-06-17T21:11:00Z</dcterms:modified>
  <dc:description/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PublishingExpirationDate">
    <vt:lpwstr/>
  </property>
  <property fmtid="{D5CDD505-2E9C-101B-9397-08002B2CF9AE}" pid="4" name="PublishingStartDate">
    <vt:lpwstr/>
  </property>
  <property fmtid="{D5CDD505-2E9C-101B-9397-08002B2CF9AE}" pid="5" name="ContentTypeId">
    <vt:lpwstr>0x0101000BF5FC7D75171549870A9DB5E8048D52</vt:lpwstr>
  </property>
  <property fmtid="{D5CDD505-2E9C-101B-9397-08002B2CF9AE}" pid="6" name="GrammarlyDocumentId">
    <vt:lpwstr>9d2371be3c843d3ffe2a0a4c8ea4f98b92dc8fda6613546caf10c4dc969f313f</vt:lpwstr>
  </property>
</Properties>
</file>